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AF21D" w14:textId="77777777" w:rsidR="00221BEA" w:rsidRDefault="005161CB">
      <w:pPr>
        <w:pStyle w:val="Titel"/>
      </w:pPr>
      <w:r>
        <w:t>Indices of Effect Existence and Significance in the Bayesian Framework</w:t>
      </w:r>
    </w:p>
    <w:p w14:paraId="5E2714E1" w14:textId="77777777" w:rsidR="00221BEA" w:rsidRDefault="005161CB">
      <w:pPr>
        <w:pStyle w:val="berschrift1"/>
      </w:pPr>
      <w:bookmarkStart w:id="0" w:name="abstract"/>
      <w:r>
        <w:t>Abstract</w:t>
      </w:r>
      <w:bookmarkEnd w:id="0"/>
    </w:p>
    <w:p w14:paraId="1C58ED7B" w14:textId="26267738" w:rsidR="00221BEA" w:rsidRDefault="005161CB">
      <w:ins w:id="1" w:author="Daniel Lüdecke" w:date="2019-08-11T09:51:00Z">
        <w:r w:rsidRPr="005161CB">
          <w:t>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w:t>
        </w:r>
      </w:ins>
      <w:del w:id="2" w:author="Daniel Lüdecke" w:date="2019-08-11T09:51:00Z">
        <w:r w:rsidDel="005161CB">
          <w:delText xml:space="preserve">There is now a general agreement that the Bayesian statistical framework is the right way to go for psychological science. However, its flexible nature is both its power and its weakness, for there is little agreement about what indices should be </w:delText>
        </w:r>
        <w:bookmarkStart w:id="3" w:name="_GoBack"/>
        <w:bookmarkEnd w:id="3"/>
        <w:r w:rsidDel="005161CB">
          <w:delText>computed or reported.</w:delText>
        </w:r>
      </w:del>
      <w:del w:id="4" w:author="Daniel Lüdecke" w:date="2019-08-11T09:52:00Z">
        <w:r w:rsidDel="0025314E">
          <w:delText xml:space="preserve"> </w:delText>
        </w:r>
      </w:del>
      <w:ins w:id="5" w:author="Daniel Lüdecke" w:date="2019-08-11T09:52:00Z">
        <w:r w:rsidR="0025314E">
          <w:t xml:space="preserve"> </w:t>
        </w:r>
      </w:ins>
      <w:r>
        <w:t xml:space="preserve">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w:t>
      </w:r>
      <w:del w:id="6" w:author="Daniel Lüdecke [2]" w:date="2019-08-12T12:15:00Z">
        <w:r w:rsidDel="009F68D3">
          <w:delText>behaviour</w:delText>
        </w:r>
      </w:del>
      <w:ins w:id="7" w:author="Daniel Lüdecke [2]" w:date="2019-08-12T12:15:00Z">
        <w:r w:rsidR="009F68D3">
          <w:t>behavior</w:t>
        </w:r>
      </w:ins>
      <w:r>
        <w:t>”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1A9B572F" w14:textId="77777777" w:rsidR="00221BEA" w:rsidRDefault="005161CB">
      <w:pPr>
        <w:pStyle w:val="berschrift1"/>
      </w:pPr>
      <w:bookmarkStart w:id="8" w:name="introduction"/>
      <w:r>
        <w:t>Introduction</w:t>
      </w:r>
      <w:bookmarkEnd w:id="8"/>
    </w:p>
    <w:p w14:paraId="546C7533" w14:textId="2C3AC925" w:rsidR="00221BEA" w:rsidRDefault="005161CB">
      <w:r>
        <w:t xml:space="preserve">The Bayesian framework is quickly gaining popularity among psychologists and neuroscientists (Andrews &amp; </w:t>
      </w:r>
      <w:proofErr w:type="spellStart"/>
      <w:r>
        <w:t>Baguley</w:t>
      </w:r>
      <w:proofErr w:type="spellEnd"/>
      <w:r>
        <w:t>, 2013). Reasons to prefer this approach are reliability, better accuracy in noisy data, better estimation for small samples, less proneness to type I error</w:t>
      </w:r>
      <w:ins w:id="9" w:author="Daniel Lüdecke [2]" w:date="2019-08-12T10:40:00Z">
        <w:r w:rsidR="006847EE">
          <w:t>s</w:t>
        </w:r>
      </w:ins>
      <w:r>
        <w:t>, the possibility of introducing prior knowledge into the analysis and</w:t>
      </w:r>
      <w:del w:id="10" w:author="Daniel Lüdecke [2]" w:date="2019-08-12T10:40:00Z">
        <w:r w:rsidDel="006847EE">
          <w:delText xml:space="preserve">, critically, </w:delText>
        </w:r>
      </w:del>
      <w:ins w:id="11" w:author="Daniel Lüdecke [2]" w:date="2019-08-12T10:40:00Z">
        <w:r w:rsidR="006847EE">
          <w:t xml:space="preserve"> </w:t>
        </w:r>
      </w:ins>
      <w:r>
        <w:t xml:space="preserve">the intuitiveness and straightforward interpretation of results (Dienes &amp; </w:t>
      </w:r>
      <w:proofErr w:type="spellStart"/>
      <w:r>
        <w:t>Mclatchie</w:t>
      </w:r>
      <w:proofErr w:type="spellEnd"/>
      <w:r>
        <w:t xml:space="preserve">, 2018; </w:t>
      </w:r>
      <w:proofErr w:type="spellStart"/>
      <w:r>
        <w:t>Etz</w:t>
      </w:r>
      <w:proofErr w:type="spellEnd"/>
      <w:r>
        <w:t xml:space="preserve"> &amp; </w:t>
      </w:r>
      <w:proofErr w:type="spellStart"/>
      <w:r>
        <w:t>Vandekerckhove</w:t>
      </w:r>
      <w:proofErr w:type="spellEnd"/>
      <w:r>
        <w:t xml:space="preserve">, 2016; </w:t>
      </w:r>
      <w:proofErr w:type="spellStart"/>
      <w:r>
        <w:t>Kruschke</w:t>
      </w:r>
      <w:proofErr w:type="spellEnd"/>
      <w:r>
        <w:t xml:space="preserve">, 2010; </w:t>
      </w:r>
      <w:proofErr w:type="spellStart"/>
      <w:r>
        <w:t>Kruschke</w:t>
      </w:r>
      <w:proofErr w:type="spellEnd"/>
      <w:r>
        <w:t xml:space="preserve">, </w:t>
      </w:r>
      <w:proofErr w:type="spellStart"/>
      <w:r>
        <w:t>Aguinis</w:t>
      </w:r>
      <w:proofErr w:type="spellEnd"/>
      <w:r>
        <w:t xml:space="preserve">, &amp; </w:t>
      </w:r>
      <w:proofErr w:type="spellStart"/>
      <w:r>
        <w:t>Joo</w:t>
      </w:r>
      <w:proofErr w:type="spellEnd"/>
      <w:r>
        <w:t xml:space="preserve">, 2012; </w:t>
      </w:r>
      <w:proofErr w:type="spellStart"/>
      <w:r>
        <w:t>Wagenmakers</w:t>
      </w:r>
      <w:proofErr w:type="spellEnd"/>
      <w:r>
        <w:t xml:space="preserve"> et al., 2018; </w:t>
      </w:r>
      <w:proofErr w:type="spellStart"/>
      <w:r>
        <w:t>Wagenmakers</w:t>
      </w:r>
      <w:proofErr w:type="spellEnd"/>
      <w:r>
        <w:t xml:space="preserve">, Morey, &amp; Lee, 2016). On the other hand, the frequentist approach has been associated with the focus on </w:t>
      </w:r>
      <w:r>
        <w:rPr>
          <w:i/>
        </w:rPr>
        <w:t>p</w:t>
      </w:r>
      <w:r>
        <w:t>-values and null hypothesis significance testing (NHST)</w:t>
      </w:r>
      <w:ins w:id="12" w:author="Daniel Lüdecke [2]" w:date="2019-08-12T11:48:00Z">
        <w:r w:rsidR="00E04D53">
          <w:t>.</w:t>
        </w:r>
      </w:ins>
      <w:ins w:id="13" w:author="Daniel Lüdecke [2]" w:date="2019-08-12T11:56:00Z">
        <w:r w:rsidR="00E04D53">
          <w:t xml:space="preserve"> </w:t>
        </w:r>
      </w:ins>
      <w:del w:id="14" w:author="Daniel Lüdecke [2]" w:date="2019-08-12T11:48:00Z">
        <w:r w:rsidDel="00E04D53">
          <w:delText xml:space="preserve">, the misuse </w:delText>
        </w:r>
      </w:del>
      <w:ins w:id="15" w:author="Daniel Lüdecke [2]" w:date="2019-08-12T11:48:00Z">
        <w:r w:rsidR="00E04D53">
          <w:t xml:space="preserve">The </w:t>
        </w:r>
        <w:r w:rsidR="00E04D53">
          <w:t xml:space="preserve">misuse and misinterpretation </w:t>
        </w:r>
      </w:ins>
      <w:r>
        <w:t xml:space="preserve">of </w:t>
      </w:r>
      <w:ins w:id="16" w:author="Daniel Lüdecke [2]" w:date="2019-08-12T11:48:00Z">
        <w:r w:rsidR="00E04D53" w:rsidRPr="00E04D53">
          <w:rPr>
            <w:i/>
            <w:rPrChange w:id="17" w:author="Daniel Lüdecke [2]" w:date="2019-08-12T11:48:00Z">
              <w:rPr/>
            </w:rPrChange>
          </w:rPr>
          <w:t>p</w:t>
        </w:r>
        <w:r w:rsidR="00E04D53">
          <w:t>-values</w:t>
        </w:r>
      </w:ins>
      <w:ins w:id="18" w:author="Daniel Lüdecke [2]" w:date="2019-08-12T11:49:00Z">
        <w:r w:rsidR="00E04D53">
          <w:t>, so called ‘p-hacking’</w:t>
        </w:r>
      </w:ins>
      <w:ins w:id="19" w:author="Daniel Lüdecke [2]" w:date="2019-08-12T11:51:00Z">
        <w:r w:rsidR="00E04D53">
          <w:t xml:space="preserve"> (</w:t>
        </w:r>
        <w:r w:rsidR="00E04D53" w:rsidRPr="00E04D53">
          <w:rPr>
            <w:highlight w:val="yellow"/>
            <w:rPrChange w:id="20" w:author="Daniel Lüdecke [2]" w:date="2019-08-12T11:51:00Z">
              <w:rPr/>
            </w:rPrChange>
          </w:rPr>
          <w:t>Simmons 2011</w:t>
        </w:r>
        <w:r w:rsidR="00E04D53">
          <w:t>)</w:t>
        </w:r>
      </w:ins>
      <w:ins w:id="21" w:author="Daniel Lüdecke [2]" w:date="2019-08-12T11:49:00Z">
        <w:r w:rsidR="00E04D53">
          <w:t xml:space="preserve">, </w:t>
        </w:r>
      </w:ins>
      <w:ins w:id="22" w:author="Daniel Lüdecke [2]" w:date="2019-08-12T11:48:00Z">
        <w:r w:rsidR="00E04D53">
          <w:t xml:space="preserve"> </w:t>
        </w:r>
      </w:ins>
      <w:del w:id="23" w:author="Daniel Lüdecke [2]" w:date="2019-08-12T11:49:00Z">
        <w:r w:rsidDel="00E04D53">
          <w:delText xml:space="preserve">which </w:delText>
        </w:r>
      </w:del>
      <w:r>
        <w:t xml:space="preserve">has been shown to critically contribute to the reproducibility crisis of psychological science (Chambers, </w:t>
      </w:r>
      <w:proofErr w:type="spellStart"/>
      <w:r>
        <w:t>Feredoes</w:t>
      </w:r>
      <w:proofErr w:type="spellEnd"/>
      <w:r>
        <w:t xml:space="preserve">, </w:t>
      </w:r>
      <w:proofErr w:type="spellStart"/>
      <w:r>
        <w:t>Muthukumaraswamy</w:t>
      </w:r>
      <w:proofErr w:type="spellEnd"/>
      <w:r>
        <w:t xml:space="preserve">, &amp; </w:t>
      </w:r>
      <w:proofErr w:type="spellStart"/>
      <w:r>
        <w:t>Etchells</w:t>
      </w:r>
      <w:proofErr w:type="spellEnd"/>
      <w:r>
        <w:t xml:space="preserve">, 2014; </w:t>
      </w:r>
      <w:proofErr w:type="spellStart"/>
      <w:r>
        <w:t>Szucs</w:t>
      </w:r>
      <w:proofErr w:type="spellEnd"/>
      <w:r>
        <w:t xml:space="preserve"> &amp; Ioannidis, 2016). </w:t>
      </w:r>
      <w:ins w:id="24" w:author="Daniel Lüdecke [2]" w:date="2019-08-12T11:53:00Z">
        <w:r w:rsidR="00E04D53">
          <w:t>Not only are p-values used to draw inappropriate inferences from noisy data.</w:t>
        </w:r>
      </w:ins>
      <w:ins w:id="25" w:author="Daniel Lüdecke [2]" w:date="2019-08-12T11:54:00Z">
        <w:r w:rsidR="00E04D53">
          <w:t xml:space="preserve"> Even if used properly, effects will be </w:t>
        </w:r>
        <w:r w:rsidR="00E04D53" w:rsidRPr="00E04D53">
          <w:t>drastically overestimate</w:t>
        </w:r>
        <w:r w:rsidR="00E04D53">
          <w:t>d</w:t>
        </w:r>
        <w:r w:rsidR="00E04D53" w:rsidRPr="00E04D53">
          <w:t xml:space="preserve"> </w:t>
        </w:r>
        <w:r w:rsidR="00E04D53">
          <w:t xml:space="preserve">or </w:t>
        </w:r>
      </w:ins>
      <w:ins w:id="26" w:author="Daniel Lüdecke [2]" w:date="2019-08-12T11:55:00Z">
        <w:r w:rsidR="00E04D53">
          <w:t>the direction of effects get</w:t>
        </w:r>
      </w:ins>
      <w:ins w:id="27" w:author="Daniel Lüdecke [2]" w:date="2019-08-12T11:57:00Z">
        <w:r w:rsidR="00E04D53">
          <w:t>s</w:t>
        </w:r>
      </w:ins>
      <w:ins w:id="28" w:author="Daniel Lüdecke [2]" w:date="2019-08-12T11:55:00Z">
        <w:r w:rsidR="00E04D53">
          <w:t xml:space="preserve"> </w:t>
        </w:r>
      </w:ins>
      <w:ins w:id="29" w:author="Daniel Lüdecke [2]" w:date="2019-08-12T11:54:00Z">
        <w:r w:rsidR="00E04D53" w:rsidRPr="00E04D53">
          <w:t>wrong</w:t>
        </w:r>
      </w:ins>
      <w:ins w:id="30" w:author="Daniel Lüdecke [2]" w:date="2019-08-12T11:55:00Z">
        <w:r w:rsidR="00E04D53">
          <w:t xml:space="preserve"> when researcher</w:t>
        </w:r>
      </w:ins>
      <w:ins w:id="31" w:author="Daniel Lüdecke [2]" w:date="2019-08-12T11:57:00Z">
        <w:r w:rsidR="00E04D53">
          <w:t>s</w:t>
        </w:r>
      </w:ins>
      <w:ins w:id="32" w:author="Daniel Lüdecke [2]" w:date="2019-08-12T11:55:00Z">
        <w:r w:rsidR="00E04D53">
          <w:t xml:space="preserve"> condition on </w:t>
        </w:r>
        <w:r w:rsidR="00E04D53" w:rsidRPr="00E04D53">
          <w:t>statistical significance</w:t>
        </w:r>
        <w:r w:rsidR="00E04D53">
          <w:t xml:space="preserve"> for </w:t>
        </w:r>
      </w:ins>
      <w:ins w:id="33" w:author="Daniel Lüdecke [2]" w:date="2019-08-12T11:57:00Z">
        <w:r w:rsidR="00E04D53">
          <w:t xml:space="preserve">highly variable </w:t>
        </w:r>
      </w:ins>
      <w:ins w:id="34" w:author="Daniel Lüdecke [2]" w:date="2019-08-12T11:55:00Z">
        <w:r w:rsidR="00E04D53">
          <w:t xml:space="preserve">data </w:t>
        </w:r>
      </w:ins>
      <w:ins w:id="35" w:author="Daniel Lüdecke [2]" w:date="2019-08-12T11:56:00Z">
        <w:r w:rsidR="00E04D53">
          <w:t>(</w:t>
        </w:r>
        <w:proofErr w:type="spellStart"/>
        <w:r w:rsidR="00E04D53" w:rsidRPr="00E04D53">
          <w:rPr>
            <w:highlight w:val="yellow"/>
            <w:rPrChange w:id="36" w:author="Daniel Lüdecke [2]" w:date="2019-08-12T11:56:00Z">
              <w:rPr/>
            </w:rPrChange>
          </w:rPr>
          <w:t>Gelman</w:t>
        </w:r>
        <w:proofErr w:type="spellEnd"/>
        <w:r w:rsidR="00E04D53" w:rsidRPr="00E04D53">
          <w:rPr>
            <w:highlight w:val="yellow"/>
            <w:rPrChange w:id="37" w:author="Daniel Lüdecke [2]" w:date="2019-08-12T11:56:00Z">
              <w:rPr/>
            </w:rPrChange>
          </w:rPr>
          <w:t xml:space="preserve"> 2017</w:t>
        </w:r>
        <w:r w:rsidR="00E04D53">
          <w:t>).</w:t>
        </w:r>
      </w:ins>
      <w:ins w:id="38" w:author="Daniel Lüdecke [2]" w:date="2019-08-12T11:58:00Z">
        <w:r w:rsidR="00E04D53">
          <w:t xml:space="preserve"> </w:t>
        </w:r>
      </w:ins>
      <w:r>
        <w:t xml:space="preserve">In response, there is a general agreement that the generalization and utilization of the Bayesian framework is </w:t>
      </w:r>
      <w:del w:id="39" w:author="Daniel Lüdecke" w:date="2019-08-11T12:52:00Z">
        <w:r w:rsidDel="00EB7FF2">
          <w:delText xml:space="preserve">a </w:delText>
        </w:r>
      </w:del>
      <w:ins w:id="40" w:author="Daniel Lüdecke" w:date="2019-08-11T12:52:00Z">
        <w:r w:rsidR="00EB7FF2">
          <w:t xml:space="preserve">one </w:t>
        </w:r>
      </w:ins>
      <w:r>
        <w:t xml:space="preserve">way of overcoming these issues (Benjamin et al., 2018; </w:t>
      </w:r>
      <w:proofErr w:type="spellStart"/>
      <w:r>
        <w:t>Etz</w:t>
      </w:r>
      <w:proofErr w:type="spellEnd"/>
      <w:r>
        <w:t xml:space="preserve"> &amp; </w:t>
      </w:r>
      <w:proofErr w:type="spellStart"/>
      <w:r>
        <w:t>Vandekerckhove</w:t>
      </w:r>
      <w:proofErr w:type="spellEnd"/>
      <w:r>
        <w:t xml:space="preserve">, 2016; Halsey, 2019; </w:t>
      </w:r>
      <w:proofErr w:type="spellStart"/>
      <w:r>
        <w:t>Marasini</w:t>
      </w:r>
      <w:proofErr w:type="spellEnd"/>
      <w:r>
        <w:t xml:space="preserve">, </w:t>
      </w:r>
      <w:proofErr w:type="spellStart"/>
      <w:r>
        <w:t>Quatto</w:t>
      </w:r>
      <w:proofErr w:type="spellEnd"/>
      <w:r>
        <w:t xml:space="preserve">, &amp; </w:t>
      </w:r>
      <w:proofErr w:type="spellStart"/>
      <w:r>
        <w:t>Ripamonti</w:t>
      </w:r>
      <w:proofErr w:type="spellEnd"/>
      <w:r>
        <w:t xml:space="preserve">, 2016; Maxwell, Lau, &amp; Howard, 2015; </w:t>
      </w:r>
      <w:proofErr w:type="spellStart"/>
      <w:r>
        <w:t>Wagenmakers</w:t>
      </w:r>
      <w:proofErr w:type="spellEnd"/>
      <w:r>
        <w:t xml:space="preserve"> et al., 2017).</w:t>
      </w:r>
    </w:p>
    <w:p w14:paraId="5FD8F82C" w14:textId="17846545" w:rsidR="00221BEA" w:rsidDel="00F02878" w:rsidRDefault="00706808">
      <w:pPr>
        <w:rPr>
          <w:del w:id="41" w:author="Daniel Lüdecke" w:date="2019-08-11T10:00:00Z"/>
        </w:rPr>
      </w:pPr>
      <w:ins w:id="42" w:author="Daniel Lüdecke" w:date="2019-08-11T15:03:00Z">
        <w:r>
          <w:lastRenderedPageBreak/>
          <w:t xml:space="preserve">The tenacity and resilience of the </w:t>
        </w:r>
        <w:r>
          <w:rPr>
            <w:i/>
          </w:rPr>
          <w:t>p</w:t>
        </w:r>
        <w:r>
          <w:t xml:space="preserve">-value as an index of significance is remarkable, </w:t>
        </w:r>
      </w:ins>
      <w:del w:id="43" w:author="Daniel Lüdecke" w:date="2019-08-11T10:00:00Z">
        <w:r w:rsidR="005161CB" w:rsidDel="00F02878">
          <w:delText xml:space="preserve">While the probabilistic reasoning put forth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ing and finding the best model that accurately predicts a given outcome. It is centered around concepts such as fitting metrics, predictive accuracy and model comparison. At the extremum of this dimension lie deep learning models, used for their strong predictive power, sometimes at the expense of Human readability (these models have been often referred to as “black-boxes”, emphasizing the difficulty to appraise their internal functioning; Burrell, 2016; Castelvecchi, 2016; Snoek, Larochelle, &amp; Adams, 2012). On the other side, psychologists often use simpler models (for instance, models based on the general linear framework) to explore their data. Within this framework, the goal switches from building the best model, to understanding the parameters inside the model. In reality, the pipeline often starts with predictive modelling (“what is the best model for describing the world, </w:delText>
        </w:r>
        <w:r w:rsidR="005161CB" w:rsidDel="00F02878">
          <w:rPr>
            <w:i/>
          </w:rPr>
          <w:delText>i.e.</w:delText>
        </w:r>
        <w:r w:rsidR="005161CB" w:rsidDel="00F02878">
          <w:delText xml:space="preserve">, the observed variable”) and then seemingly transition to structural modelling (“given this model of the world, how do the effects, </w:delText>
        </w:r>
        <w:r w:rsidR="005161CB" w:rsidDel="00F02878">
          <w:rPr>
            <w:i/>
          </w:rPr>
          <w:delText>i.e.</w:delText>
        </w:r>
        <w:r w:rsidR="005161CB" w:rsidDel="00F02878">
          <w:delText>, the model parameters, influence the outcome”), the conclusions of which often rely on some index of effect “significance”.</w:delText>
        </w:r>
      </w:del>
    </w:p>
    <w:p w14:paraId="21B5973D" w14:textId="74EDBAD7" w:rsidR="00221BEA" w:rsidDel="00EB7FF2" w:rsidRDefault="005161CB">
      <w:pPr>
        <w:rPr>
          <w:del w:id="44" w:author="Daniel Lüdecke" w:date="2019-08-11T12:52:00Z"/>
        </w:rPr>
      </w:pPr>
      <w:del w:id="45" w:author="Daniel Lüdecke" w:date="2019-08-11T10:01:00Z">
        <w:r w:rsidDel="00F02878">
          <w:delText>It is important to note that t</w:delText>
        </w:r>
      </w:del>
      <w:del w:id="46" w:author="Daniel Lüdecke" w:date="2019-08-11T12:52:00Z">
        <w:r w:rsidDel="00EB7FF2">
          <w:delText xml:space="preserve">he importance and focus on significance assessment </w:delText>
        </w:r>
      </w:del>
      <w:del w:id="47" w:author="Daniel Lüdecke" w:date="2019-08-11T10:01:00Z">
        <w:r w:rsidDel="00F02878">
          <w:delText xml:space="preserve">might </w:delText>
        </w:r>
      </w:del>
      <w:del w:id="48" w:author="Daniel Lüdecke" w:date="2019-08-11T12:52:00Z">
        <w:r w:rsidDel="00EB7FF2">
          <w:delText xml:space="preserve">differ across fields. </w:delText>
        </w:r>
      </w:del>
      <w:commentRangeStart w:id="49"/>
      <w:del w:id="50" w:author="Daniel Lüdecke" w:date="2019-08-11T10:01:00Z">
        <w:r w:rsidDel="00F02878">
          <w:delText>For instance, i</w:delText>
        </w:r>
      </w:del>
      <w:del w:id="51" w:author="Daniel Lüdecke" w:date="2019-08-11T12:52:00Z">
        <w:r w:rsidDel="00EB7FF2">
          <w:delText xml:space="preserve">n applied physics or engineering, the goal of a study is often to precisely </w:delText>
        </w:r>
        <w:r w:rsidDel="00EB7FF2">
          <w:rPr>
            <w:i/>
          </w:rPr>
          <w:delText>estimate</w:delText>
        </w:r>
        <w:r w:rsidDel="00EB7FF2">
          <w:delText xml:space="preserve"> (quantify) a given effect and its size</w:delText>
        </w:r>
        <w:commentRangeEnd w:id="49"/>
        <w:r w:rsidR="00F02878" w:rsidDel="00EB7FF2">
          <w:rPr>
            <w:rStyle w:val="Kommentarzeichen"/>
          </w:rPr>
          <w:commentReference w:id="49"/>
        </w:r>
        <w:r w:rsidDel="00EB7FF2">
          <w:delText xml:space="preserve"> (the question being, for example, whether a given coefficient is closer to 7 or to 9, or whether a difference is moderate or big). </w:delText>
        </w:r>
      </w:del>
      <w:del w:id="52" w:author="Daniel Lüdecke" w:date="2019-08-11T12:04:00Z">
        <w:r w:rsidDel="0053643A">
          <w:delText xml:space="preserve">The Bayesian framework has demonstrated its superiority in addressing this type of questions, with its probabilistic framework leading to more accurate estimations and allowing to quantify the inherent uncertainty associated with them. </w:delText>
        </w:r>
      </w:del>
      <w:del w:id="53" w:author="Daniel Lüdecke" w:date="2019-08-11T10:01:00Z">
        <w:r w:rsidDel="00F02878">
          <w:delText>On the contrary, i</w:delText>
        </w:r>
      </w:del>
      <w:del w:id="54" w:author="Daniel Lüdecke" w:date="2019-08-11T12:52:00Z">
        <w:r w:rsidDel="00EB7FF2">
          <w:delText>n other fields</w:delText>
        </w:r>
      </w:del>
      <w:del w:id="55" w:author="Daniel Lüdecke" w:date="2019-08-11T10:01:00Z">
        <w:r w:rsidDel="00F02878">
          <w:delText>,</w:delText>
        </w:r>
      </w:del>
      <w:del w:id="56" w:author="Daniel Lüdecke" w:date="2019-08-11T12:52:00Z">
        <w:r w:rsidDel="00EB7FF2">
          <w:delText xml:space="preserve"> such as experimental psychology, the implicit aim has often been focused on </w:delText>
        </w:r>
        <w:r w:rsidDel="00EB7FF2">
          <w:rPr>
            <w:i/>
          </w:rPr>
          <w:delText>significance</w:delText>
        </w:r>
      </w:del>
      <w:del w:id="57" w:author="Daniel Lüdecke" w:date="2019-08-11T10:06:00Z">
        <w:r w:rsidDel="001D4DEF">
          <w:delText>: “are these two conditions different?”, “is there (any) correlation between these two variables?”. In other words, focus has been on being able to conclude whether or not a given parameter affects substantially the outcome with little care to its precise quantification</w:delText>
        </w:r>
      </w:del>
      <w:del w:id="58" w:author="Daniel Lüdecke" w:date="2019-08-11T12:52:00Z">
        <w:r w:rsidDel="00EB7FF2">
          <w:delText>.</w:delText>
        </w:r>
      </w:del>
    </w:p>
    <w:p w14:paraId="4E77BE2D" w14:textId="18DFB333" w:rsidR="00221BEA" w:rsidRDefault="005161CB">
      <w:del w:id="59" w:author="Daniel Lüdecke" w:date="2019-08-11T15:03:00Z">
        <w:r w:rsidDel="00706808">
          <w:delText>D</w:delText>
        </w:r>
      </w:del>
      <w:ins w:id="60" w:author="Daniel Lüdecke" w:date="2019-08-11T15:03:00Z">
        <w:r w:rsidR="00706808">
          <w:t>d</w:t>
        </w:r>
      </w:ins>
      <w:r>
        <w:t xml:space="preserve">espite </w:t>
      </w:r>
      <w:del w:id="61" w:author="Daniel Lüdecke" w:date="2019-08-11T15:04:00Z">
        <w:r w:rsidDel="00706808">
          <w:delText xml:space="preserve">a general agreement on its defects and recurring waves of attacks occurring for </w:delText>
        </w:r>
      </w:del>
      <w:ins w:id="62" w:author="Daniel Lüdecke" w:date="2019-08-11T15:04:00Z">
        <w:r w:rsidR="00706808">
          <w:t xml:space="preserve">the long-lasting </w:t>
        </w:r>
      </w:ins>
      <w:del w:id="63" w:author="Daniel Lüdecke" w:date="2019-08-11T15:04:00Z">
        <w:r w:rsidDel="00706808">
          <w:delText xml:space="preserve">decades </w:delText>
        </w:r>
      </w:del>
      <w:ins w:id="64" w:author="Daniel Lüdecke" w:date="2019-08-11T15:05:00Z">
        <w:r w:rsidR="00706808">
          <w:t xml:space="preserve">criticism </w:t>
        </w:r>
        <w:r w:rsidR="00E8511C">
          <w:t>and discussion ab</w:t>
        </w:r>
      </w:ins>
      <w:ins w:id="65" w:author="Daniel Lüdecke" w:date="2019-08-11T15:06:00Z">
        <w:r w:rsidR="00E8511C">
          <w:t xml:space="preserve">out its misuse and misinterpretation </w:t>
        </w:r>
      </w:ins>
      <w:r>
        <w:t xml:space="preserve">(Gardner &amp; Altman, 1986; </w:t>
      </w:r>
      <w:r w:rsidRPr="001D4DEF">
        <w:rPr>
          <w:highlight w:val="yellow"/>
          <w:rPrChange w:id="66" w:author="Daniel Lüdecke" w:date="2019-08-11T10:07:00Z">
            <w:rPr/>
          </w:rPrChange>
        </w:rPr>
        <w:t>anderson2000null; finch2004reform; fidler2004editors</w:t>
      </w:r>
      <w:r>
        <w:t>; Cohen, 2016)</w:t>
      </w:r>
      <w:del w:id="67" w:author="Daniel Lüdecke" w:date="2019-08-11T15:06:00Z">
        <w:r w:rsidDel="003E581C">
          <w:delText>,</w:delText>
        </w:r>
        <w:r w:rsidDel="00E8511C">
          <w:delText xml:space="preserve"> </w:delText>
        </w:r>
      </w:del>
      <w:del w:id="68" w:author="Daniel Lüdecke" w:date="2019-08-11T15:03:00Z">
        <w:r w:rsidDel="00706808">
          <w:delText xml:space="preserve">the tenacity and resilience of the </w:delText>
        </w:r>
        <w:r w:rsidDel="00706808">
          <w:rPr>
            <w:i/>
          </w:rPr>
          <w:delText>p</w:delText>
        </w:r>
        <w:r w:rsidDel="00706808">
          <w:delText xml:space="preserve">-value as an index of significance is remarkable, </w:delText>
        </w:r>
      </w:del>
      <w:del w:id="69" w:author="Daniel Lüdecke" w:date="2019-08-11T15:06:00Z">
        <w:r w:rsidDel="00E8511C">
          <w:delText xml:space="preserve">being still widely used and taught (although some journals have taken a radical step by banning them, </w:delText>
        </w:r>
        <w:r w:rsidDel="00E8511C">
          <w:rPr>
            <w:i/>
          </w:rPr>
          <w:delText>e.g.</w:delText>
        </w:r>
        <w:r w:rsidDel="00E8511C">
          <w:delText>, Gill (2018); expecting to shift the perspective to effect size estimation)</w:delText>
        </w:r>
      </w:del>
      <w:ins w:id="70" w:author="Daniel Lüdecke" w:date="2019-08-11T15:06:00Z">
        <w:r w:rsidR="00E8511C">
          <w:t>.</w:t>
        </w:r>
      </w:ins>
      <w:del w:id="71" w:author="Daniel Lüdecke" w:date="2019-08-11T15:06:00Z">
        <w:r w:rsidDel="00E8511C">
          <w:delText>.</w:delText>
        </w:r>
      </w:del>
      <w:r>
        <w:t xml:space="preserve"> This endurance might be informative on how such indices, and the accompanying heuristics applied to interpret them (</w:t>
      </w:r>
      <w:r>
        <w:rPr>
          <w:i/>
        </w:rPr>
        <w:t>e.g.</w:t>
      </w:r>
      <w:r>
        <w:t xml:space="preserve">, </w:t>
      </w:r>
      <w:ins w:id="72" w:author="Daniel Lüdecke [2]" w:date="2019-08-12T10:43:00Z">
        <w:r w:rsidR="006847EE">
          <w:t xml:space="preserve">assigning thresholds like </w:t>
        </w:r>
      </w:ins>
      <w:r>
        <w:rPr>
          <w:i/>
        </w:rPr>
        <w:t>.05</w:t>
      </w:r>
      <w:r>
        <w:t xml:space="preserve">, </w:t>
      </w:r>
      <w:r>
        <w:rPr>
          <w:i/>
        </w:rPr>
        <w:t>.01</w:t>
      </w:r>
      <w:r>
        <w:t xml:space="preserve"> and </w:t>
      </w:r>
      <w:r>
        <w:rPr>
          <w:i/>
        </w:rPr>
        <w:t>.001</w:t>
      </w:r>
      <w:ins w:id="73" w:author="Daniel Lüdecke [2]" w:date="2019-08-12T10:43:00Z">
        <w:r w:rsidR="006847EE">
          <w:t xml:space="preserve"> to certain levels of significance</w:t>
        </w:r>
      </w:ins>
      <w:r>
        <w:t>), are useful and necessary for researchers to gain an intuitive (although possibly simplified) understanding of the interactions and structure of their data. Moreover, the utility of such an index is most salient in contexts where decisions must be made (</w:t>
      </w:r>
      <w:r>
        <w:rPr>
          <w:i/>
        </w:rPr>
        <w:t>e.g.</w:t>
      </w:r>
      <w:r>
        <w:t xml:space="preserve">, in medical settings). </w:t>
      </w:r>
      <w:del w:id="74" w:author="Daniel Lüdecke" w:date="2019-08-11T13:05:00Z">
        <w:r w:rsidDel="00A2017A">
          <w:delText xml:space="preserve">In spite of the statistical perspective, in which the absence of any hard mathematical thresholds or discrete categories naturally leads to the desire for a nuanced and subtle view, decisionners might often seek a threshold value to rationalize their acts and decisions. This practical need for significance assessment might be one of the mechanism fostering the wide adoption of the frequentist </w:delText>
        </w:r>
        <w:r w:rsidDel="00A2017A">
          <w:rPr>
            <w:i/>
          </w:rPr>
          <w:delText>p</w:delText>
        </w:r>
        <w:r w:rsidDel="00A2017A">
          <w:delText xml:space="preserve">-value and its arbitrary interpretation clusters. </w:delText>
        </w:r>
      </w:del>
      <w:r>
        <w:t xml:space="preserve">Unfortunately, these heuristics have severely rigidified, with meeting significance threshold becoming a goal unto themselves rather than a tool for understanding the data (Cohen, 2016; Kirk, 1996). This is particularly problematic given that </w:t>
      </w:r>
      <w:r>
        <w:rPr>
          <w:i/>
        </w:rPr>
        <w:t>p</w:t>
      </w:r>
      <w:r>
        <w:t>-values and NHST can only be used to reject the null hypothesis</w:t>
      </w:r>
      <w:del w:id="75" w:author="Daniel Lüdecke" w:date="2019-08-11T13:56:00Z">
        <w:r w:rsidDel="0064192A">
          <w:delText xml:space="preserve"> and cannot be used </w:delText>
        </w:r>
      </w:del>
      <w:ins w:id="76" w:author="Daniel Lüdecke" w:date="2019-08-11T13:56:00Z">
        <w:r w:rsidR="0064192A">
          <w:t xml:space="preserve">, not </w:t>
        </w:r>
      </w:ins>
      <w:r>
        <w:t xml:space="preserve">to accept </w:t>
      </w:r>
      <w:del w:id="77" w:author="Daniel Lüdecke" w:date="2019-08-11T13:56:00Z">
        <w:r w:rsidDel="0064192A">
          <w:delText xml:space="preserve">the null </w:delText>
        </w:r>
      </w:del>
      <w:ins w:id="78" w:author="Daniel Lüdecke" w:date="2019-08-11T13:56:00Z">
        <w:r w:rsidR="0064192A">
          <w:t xml:space="preserve">it </w:t>
        </w:r>
      </w:ins>
      <w:r>
        <w:t>as true (</w:t>
      </w:r>
      <w:proofErr w:type="spellStart"/>
      <w:r>
        <w:t>Wagenmakers</w:t>
      </w:r>
      <w:proofErr w:type="spellEnd"/>
      <w:r>
        <w:t>, 2007)</w:t>
      </w:r>
      <w:del w:id="79" w:author="Daniel Lüdecke" w:date="2019-08-11T13:45:00Z">
        <w:r w:rsidDel="00534298">
          <w:delText>, thus making “discovery of effects” the de-facto focus of scientific research</w:delText>
        </w:r>
      </w:del>
      <w:r>
        <w:t>.</w:t>
      </w:r>
      <w:ins w:id="80" w:author="Daniel Lüdecke" w:date="2019-08-11T13:45:00Z">
        <w:r w:rsidR="00534298">
          <w:t xml:space="preserve"> “</w:t>
        </w:r>
        <w:r w:rsidR="00534298" w:rsidRPr="00534298">
          <w:t xml:space="preserve">For several generations, researchers have been </w:t>
        </w:r>
        <w:r w:rsidR="00534298" w:rsidRPr="00534298">
          <w:lastRenderedPageBreak/>
          <w:t>warned that a statistically non-significant result does not ‘prove’ the null hypothesis (the hypothesis that there is no difference between groups or no effect of a treatment on some measured outcome)</w:t>
        </w:r>
        <w:r w:rsidR="00534298">
          <w:t>” (</w:t>
        </w:r>
        <w:proofErr w:type="spellStart"/>
        <w:r w:rsidR="00534298">
          <w:t>Amhrein</w:t>
        </w:r>
        <w:proofErr w:type="spellEnd"/>
        <w:r w:rsidR="00534298">
          <w:t xml:space="preserve"> et al. 2019)</w:t>
        </w:r>
        <w:r w:rsidR="00534298" w:rsidRPr="00534298">
          <w:t>.</w:t>
        </w:r>
      </w:ins>
    </w:p>
    <w:p w14:paraId="62C794F8" w14:textId="3FB98626" w:rsidR="00221BEA" w:rsidRDefault="005161CB">
      <w:pPr>
        <w:rPr>
          <w:ins w:id="81" w:author="Daniel Lüdecke" w:date="2019-08-11T14:01:00Z"/>
        </w:rPr>
      </w:pPr>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w:t>
      </w:r>
      <w:r>
        <w:rPr>
          <w:i/>
        </w:rPr>
        <w:t>e.g.</w:t>
      </w:r>
      <w:r>
        <w:t xml:space="preserve">, through a new simpler index) of the values (as opposed to the obscure mathematical definition of the </w:t>
      </w:r>
      <w:r>
        <w:rPr>
          <w:i/>
        </w:rPr>
        <w:t>p</w:t>
      </w:r>
      <w:r>
        <w:t>-value that contributes to its common misinterpretation). Another improvement could be found in providing an intuitive (</w:t>
      </w:r>
      <w:r>
        <w:rPr>
          <w:i/>
        </w:rPr>
        <w:t>e.g.</w:t>
      </w:r>
      <w:r>
        <w:t xml:space="preserve">, visual) understanding of the </w:t>
      </w:r>
      <w:del w:id="82" w:author="Daniel Lüdecke [2]" w:date="2019-08-12T10:39:00Z">
        <w:r w:rsidDel="00861511">
          <w:delText>behaviour</w:delText>
        </w:r>
      </w:del>
      <w:ins w:id="83" w:author="Daniel Lüdecke [2]" w:date="2019-08-12T10:39:00Z">
        <w:r w:rsidR="00861511">
          <w:t>behavior</w:t>
        </w:r>
      </w:ins>
      <w:r>
        <w:t xml:space="preserve">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6D2F9204" w14:textId="1CF4915C" w:rsidR="008E6EDB" w:rsidDel="00771349" w:rsidRDefault="00771349">
      <w:pPr>
        <w:rPr>
          <w:moveFrom w:id="84" w:author="Daniel Lüdecke [2]" w:date="2019-08-12T12:02:00Z"/>
        </w:rPr>
      </w:pPr>
      <w:ins w:id="85" w:author="Daniel Lüdecke [2]" w:date="2019-08-12T12:03:00Z">
        <w:r>
          <w:t>The</w:t>
        </w:r>
      </w:ins>
      <w:moveFromRangeStart w:id="86" w:author="Daniel Lüdecke [2]" w:date="2019-08-12T12:02:00Z" w:name="move16503791"/>
      <w:moveFrom w:id="87" w:author="Daniel Lüdecke [2]" w:date="2019-08-12T12:02:00Z">
        <w:ins w:id="88" w:author="Daniel Lüdecke" w:date="2019-08-11T14:01:00Z">
          <w:r w:rsidR="008E6EDB" w:rsidRPr="008E6EDB" w:rsidDel="00771349">
            <w:t>One of the core difference</w:t>
          </w:r>
          <w:r w:rsidR="008E6EDB" w:rsidDel="00771349">
            <w:t xml:space="preserve">s between Bayesian and </w:t>
          </w:r>
          <w:r w:rsidR="008E6EDB" w:rsidRPr="008E6EDB" w:rsidDel="00771349">
            <w:t>frequentist</w:t>
          </w:r>
          <w:r w:rsidR="008E6EDB" w:rsidDel="00771349">
            <w:t xml:space="preserve"> methods is that from a frequentist perspective</w:t>
          </w:r>
          <w:r w:rsidR="008E6EDB" w:rsidRPr="008E6EDB" w:rsidDel="00771349">
            <w:t xml:space="preserve">, the effects are fixed (but unknown) and data are random. On the other hand, instead of having single estimates of the "true effect", the Bayesian inference process computes the probability of different effects given the observed data, resulting in a distribution of possible values for the parameters, called the </w:t>
          </w:r>
          <w:r w:rsidR="008E6EDB" w:rsidRPr="008E6EDB" w:rsidDel="00771349">
            <w:rPr>
              <w:i/>
              <w:rPrChange w:id="89" w:author="Daniel Lüdecke" w:date="2019-08-11T14:02:00Z">
                <w:rPr/>
              </w:rPrChange>
            </w:rPr>
            <w:t>posterior distribution</w:t>
          </w:r>
          <w:r w:rsidR="008E6EDB" w:rsidRPr="008E6EDB" w:rsidDel="00771349">
            <w:t>.</w:t>
          </w:r>
        </w:ins>
      </w:moveFrom>
    </w:p>
    <w:moveFromRangeEnd w:id="86"/>
    <w:p w14:paraId="555F143E" w14:textId="2C4EAE5D" w:rsidR="00771349" w:rsidRPr="009F68D3" w:rsidDel="00771349" w:rsidRDefault="005161CB">
      <w:pPr>
        <w:rPr>
          <w:del w:id="90" w:author="Daniel Lüdecke [2]" w:date="2019-08-12T12:07:00Z"/>
        </w:rPr>
      </w:pPr>
      <w:del w:id="91" w:author="Daniel Lüdecke" w:date="2019-08-11T13:33:00Z">
        <w:r w:rsidDel="001B65D1">
          <w:delText>So w</w:delText>
        </w:r>
      </w:del>
      <w:ins w:id="92" w:author="Daniel Lüdecke" w:date="2019-08-11T13:33:00Z">
        <w:del w:id="93" w:author="Daniel Lüdecke [2]" w:date="2019-08-12T12:03:00Z">
          <w:r w:rsidR="001B65D1" w:rsidDel="00771349">
            <w:delText>W</w:delText>
          </w:r>
        </w:del>
      </w:ins>
      <w:del w:id="94" w:author="Daniel Lüdecke [2]" w:date="2019-08-12T12:03:00Z">
        <w:r w:rsidDel="00771349">
          <w:delText>hat does the</w:delText>
        </w:r>
      </w:del>
      <w:r>
        <w:t xml:space="preserve"> Bayesian framework offer</w:t>
      </w:r>
      <w:ins w:id="95" w:author="Daniel Lüdecke [2]" w:date="2019-08-12T12:03:00Z">
        <w:r w:rsidR="00771349">
          <w:t>s</w:t>
        </w:r>
      </w:ins>
      <w:r>
        <w:t xml:space="preserve"> </w:t>
      </w:r>
      <w:del w:id="96" w:author="Daniel Lüdecke [2]" w:date="2019-08-12T12:03:00Z">
        <w:r w:rsidDel="00771349">
          <w:delText xml:space="preserve">as </w:delText>
        </w:r>
      </w:del>
      <w:ins w:id="97" w:author="Daniel Lüdecke [2]" w:date="2019-08-12T12:03:00Z">
        <w:r w:rsidR="00771349">
          <w:t xml:space="preserve">some </w:t>
        </w:r>
      </w:ins>
      <w:r>
        <w:t>alternative</w:t>
      </w:r>
      <w:del w:id="98" w:author="Daniel Lüdecke [2]" w:date="2019-08-12T12:03:00Z">
        <w:r w:rsidDel="00771349">
          <w:delText>s</w:delText>
        </w:r>
      </w:del>
      <w:ins w:id="99" w:author="Daniel Lüdecke [2]" w:date="2019-08-12T12:03:00Z">
        <w:r w:rsidR="00771349">
          <w:t xml:space="preserve"> indices</w:t>
        </w:r>
      </w:ins>
      <w:r>
        <w:t xml:space="preserve"> for the </w:t>
      </w:r>
      <w:r>
        <w:rPr>
          <w:i/>
        </w:rPr>
        <w:t>p</w:t>
      </w:r>
      <w:r>
        <w:t>-value</w:t>
      </w:r>
      <w:del w:id="100" w:author="Daniel Lüdecke [2]" w:date="2019-08-12T12:03:00Z">
        <w:r w:rsidDel="00771349">
          <w:delText>?</w:delText>
        </w:r>
      </w:del>
      <w:ins w:id="101" w:author="Daniel Lüdecke [2]" w:date="2019-08-12T12:03:00Z">
        <w:r w:rsidR="00771349">
          <w:t xml:space="preserve">. To </w:t>
        </w:r>
      </w:ins>
      <w:ins w:id="102" w:author="Daniel Lüdecke [2]" w:date="2019-08-12T12:04:00Z">
        <w:r w:rsidR="00771349">
          <w:t xml:space="preserve">better </w:t>
        </w:r>
      </w:ins>
      <w:ins w:id="103" w:author="Daniel Lüdecke [2]" w:date="2019-08-12T12:03:00Z">
        <w:r w:rsidR="00771349">
          <w:t>understand</w:t>
        </w:r>
      </w:ins>
      <w:r>
        <w:t xml:space="preserve"> </w:t>
      </w:r>
      <w:ins w:id="104" w:author="Daniel Lüdecke [2]" w:date="2019-08-12T12:04:00Z">
        <w:r w:rsidR="00771349">
          <w:t>these indices, i</w:t>
        </w:r>
      </w:ins>
      <w:ins w:id="105" w:author="Daniel Lüdecke [2]" w:date="2019-08-12T12:10:00Z">
        <w:r w:rsidR="00FF7AE6">
          <w:t>t</w:t>
        </w:r>
      </w:ins>
      <w:ins w:id="106" w:author="Daniel Lüdecke [2]" w:date="2019-08-12T12:04:00Z">
        <w:r w:rsidR="00771349">
          <w:t xml:space="preserve"> is important to point out </w:t>
        </w:r>
      </w:ins>
      <w:moveToRangeStart w:id="107" w:author="Daniel Lüdecke [2]" w:date="2019-08-12T12:02:00Z" w:name="move16503791"/>
      <w:moveTo w:id="108" w:author="Daniel Lüdecke [2]" w:date="2019-08-12T12:02:00Z">
        <w:del w:id="109" w:author="Daniel Lüdecke [2]" w:date="2019-08-12T12:04:00Z">
          <w:r w:rsidR="00771349" w:rsidRPr="008E6EDB" w:rsidDel="00771349">
            <w:delText>O</w:delText>
          </w:r>
        </w:del>
      </w:moveTo>
      <w:ins w:id="110" w:author="Daniel Lüdecke [2]" w:date="2019-08-12T12:04:00Z">
        <w:r w:rsidR="00771349">
          <w:t>o</w:t>
        </w:r>
      </w:ins>
      <w:moveTo w:id="111" w:author="Daniel Lüdecke [2]" w:date="2019-08-12T12:02:00Z">
        <w:r w:rsidR="00771349" w:rsidRPr="008E6EDB">
          <w:t>ne of the core difference</w:t>
        </w:r>
        <w:r w:rsidR="00771349">
          <w:t xml:space="preserve">s between Bayesian and </w:t>
        </w:r>
        <w:r w:rsidR="00771349" w:rsidRPr="008E6EDB">
          <w:t>frequentist</w:t>
        </w:r>
        <w:r w:rsidR="00771349">
          <w:t xml:space="preserve"> methods</w:t>
        </w:r>
      </w:moveTo>
      <w:ins w:id="112" w:author="Daniel Lüdecke [2]" w:date="2019-08-12T12:04:00Z">
        <w:r w:rsidR="00771349">
          <w:t xml:space="preserve">. </w:t>
        </w:r>
      </w:ins>
      <w:moveTo w:id="113" w:author="Daniel Lüdecke [2]" w:date="2019-08-12T12:02:00Z">
        <w:del w:id="114" w:author="Daniel Lüdecke [2]" w:date="2019-08-12T12:04:00Z">
          <w:r w:rsidR="00771349" w:rsidDel="00771349">
            <w:delText xml:space="preserve"> is that f</w:delText>
          </w:r>
        </w:del>
      </w:moveTo>
      <w:ins w:id="115" w:author="Daniel Lüdecke [2]" w:date="2019-08-12T12:04:00Z">
        <w:r w:rsidR="00771349">
          <w:t>F</w:t>
        </w:r>
      </w:ins>
      <w:moveTo w:id="116" w:author="Daniel Lüdecke [2]" w:date="2019-08-12T12:02:00Z">
        <w:r w:rsidR="00771349">
          <w:t>rom a frequentist perspective</w:t>
        </w:r>
        <w:r w:rsidR="00771349" w:rsidRPr="008E6EDB">
          <w:t xml:space="preserve">, the effects are fixed (but unknown) and data are random. On the other hand, instead of having single estimates of the "true effect", </w:t>
        </w:r>
        <w:del w:id="117" w:author="Daniel Lüdecke [2]" w:date="2019-08-12T12:05:00Z">
          <w:r w:rsidR="00771349" w:rsidRPr="008E6EDB" w:rsidDel="00771349">
            <w:delText xml:space="preserve">the </w:delText>
          </w:r>
        </w:del>
        <w:r w:rsidR="00771349" w:rsidRPr="008E6EDB">
          <w:t xml:space="preserve">Bayesian </w:t>
        </w:r>
        <w:del w:id="118" w:author="Daniel Lüdecke [2]" w:date="2019-08-12T12:05:00Z">
          <w:r w:rsidR="00771349" w:rsidRPr="008E6EDB" w:rsidDel="00771349">
            <w:delText xml:space="preserve">inference process </w:delText>
          </w:r>
        </w:del>
      </w:moveTo>
      <w:ins w:id="119" w:author="Daniel Lüdecke [2]" w:date="2019-08-12T12:05:00Z">
        <w:r w:rsidR="00771349">
          <w:t xml:space="preserve">methods </w:t>
        </w:r>
      </w:ins>
      <w:moveTo w:id="120" w:author="Daniel Lüdecke [2]" w:date="2019-08-12T12:02:00Z">
        <w:r w:rsidR="00771349" w:rsidRPr="008E6EDB">
          <w:t>compute</w:t>
        </w:r>
        <w:del w:id="121" w:author="Daniel Lüdecke [2]" w:date="2019-08-12T12:05:00Z">
          <w:r w:rsidR="00771349" w:rsidRPr="008E6EDB" w:rsidDel="00771349">
            <w:delText>s</w:delText>
          </w:r>
        </w:del>
        <w:r w:rsidR="00771349" w:rsidRPr="008E6EDB">
          <w:t xml:space="preserve"> the probability of different effects given the observed data, resulting in a distribution of possible values for the parameters, called the </w:t>
        </w:r>
        <w:r w:rsidR="00771349" w:rsidRPr="00766AF8">
          <w:rPr>
            <w:i/>
          </w:rPr>
          <w:t>posterior distribution</w:t>
        </w:r>
        <w:r w:rsidR="00771349" w:rsidRPr="008E6EDB">
          <w:t>.</w:t>
        </w:r>
      </w:moveTo>
      <w:ins w:id="122" w:author="Daniel Lüdecke [2]" w:date="2019-08-12T12:04:00Z">
        <w:r w:rsidR="00771349">
          <w:t xml:space="preserve"> </w:t>
        </w:r>
      </w:ins>
      <w:ins w:id="123" w:author="Daniel Lüdecke [2]" w:date="2019-08-12T12:06:00Z">
        <w:r w:rsidR="00771349">
          <w:t>T</w:t>
        </w:r>
      </w:ins>
      <w:ins w:id="124" w:author="Daniel Lüdecke [2]" w:date="2019-08-12T12:05:00Z">
        <w:r w:rsidR="00771349">
          <w:t xml:space="preserve">he </w:t>
        </w:r>
        <w:r w:rsidR="00771349" w:rsidRPr="009F68D3">
          <w:t xml:space="preserve">description of the </w:t>
        </w:r>
      </w:ins>
      <w:ins w:id="125" w:author="Daniel Lüdecke [2]" w:date="2019-08-12T12:06:00Z">
        <w:r w:rsidR="00771349" w:rsidRPr="00771349">
          <w:rPr>
            <w:rPrChange w:id="126" w:author="Daniel Lüdecke [2]" w:date="2019-08-12T12:06:00Z">
              <w:rPr>
                <w:i/>
              </w:rPr>
            </w:rPrChange>
          </w:rPr>
          <w:t>posterior distribution</w:t>
        </w:r>
        <w:r w:rsidR="00771349" w:rsidRPr="009F68D3">
          <w:t xml:space="preserve"> </w:t>
        </w:r>
        <w:r w:rsidR="00771349">
          <w:t>allows</w:t>
        </w:r>
        <w:r w:rsidR="00771349" w:rsidRPr="009F68D3">
          <w:t xml:space="preserve"> </w:t>
        </w:r>
        <w:r w:rsidR="00771349">
          <w:t>to draw conclusions from Bayesian analyses.</w:t>
        </w:r>
      </w:ins>
      <w:ins w:id="127" w:author="Daniel Lüdecke [2]" w:date="2019-08-12T12:07:00Z">
        <w:r w:rsidR="00771349" w:rsidDel="00771349">
          <w:t xml:space="preserve"> </w:t>
        </w:r>
        <w:r w:rsidR="00771349">
          <w:t xml:space="preserve">These results are also affected by </w:t>
        </w:r>
      </w:ins>
      <w:ins w:id="128" w:author="Daniel Lüdecke [2]" w:date="2019-08-12T12:08:00Z">
        <w:r w:rsidR="00771349">
          <w:rPr>
            <w:i/>
          </w:rPr>
          <w:t>prior knowledge</w:t>
        </w:r>
        <w:r w:rsidR="00771349">
          <w:t>, or ‘priors’.</w:t>
        </w:r>
      </w:ins>
    </w:p>
    <w:p w14:paraId="28404453" w14:textId="451349A6" w:rsidR="00771349" w:rsidRDefault="00771349" w:rsidP="00771349">
      <w:pPr>
        <w:rPr>
          <w:ins w:id="129" w:author="Daniel Lüdecke [2]" w:date="2019-08-12T12:07:00Z"/>
          <w:moveTo w:id="130" w:author="Daniel Lüdecke [2]" w:date="2019-08-12T12:02:00Z"/>
        </w:rPr>
      </w:pPr>
      <w:ins w:id="131" w:author="Daniel Lüdecke [2]" w:date="2019-08-12T12:08:00Z">
        <w:r>
          <w:t xml:space="preserve"> </w:t>
        </w:r>
        <w:r w:rsidR="00FF7AE6">
          <w:t xml:space="preserve">One purpose of priors is to regularize </w:t>
        </w:r>
      </w:ins>
      <w:ins w:id="132" w:author="Daniel Lüdecke [2]" w:date="2019-08-12T12:09:00Z">
        <w:r w:rsidR="00FF7AE6">
          <w:t>highly variable data in order to get parameters within a plausible range to avoid overestimation of effects.</w:t>
        </w:r>
      </w:ins>
    </w:p>
    <w:moveToRangeEnd w:id="107"/>
    <w:p w14:paraId="1DAAD905" w14:textId="0D86ACD7" w:rsidR="00221BEA" w:rsidRDefault="005161CB">
      <w:del w:id="133" w:author="Daniel Lüdecke [2]" w:date="2019-08-12T12:07:00Z">
        <w:r w:rsidDel="00771349">
          <w:delText xml:space="preserve">Bayesian </w:delText>
        </w:r>
      </w:del>
      <w:ins w:id="134" w:author="Daniel Lüdecke [2]" w:date="2019-08-12T12:08:00Z">
        <w:r w:rsidR="00771349">
          <w:t xml:space="preserve">Bayesian </w:t>
        </w:r>
      </w:ins>
      <w:r>
        <w:t xml:space="preserve">testing indices could be roughly grouped into three overlapping categories: Bayes factors, posterior indices and ROPE-based indices. Bayes factors are a family of indices of relative evidence of one model over another </w:t>
      </w:r>
      <w:del w:id="135" w:author="Daniel Lüdecke" w:date="2019-08-11T13:32:00Z">
        <w:r w:rsidDel="001B65D1">
          <w:delText xml:space="preserve"> </w:delText>
        </w:r>
      </w:del>
      <w:r>
        <w:t>(</w:t>
      </w:r>
      <w:r>
        <w:rPr>
          <w:i/>
        </w:rPr>
        <w:t>e.g.</w:t>
      </w:r>
      <w:r>
        <w:t xml:space="preserve">, the null vs. the alternative hypothesis; </w:t>
      </w:r>
      <w:proofErr w:type="spellStart"/>
      <w:r>
        <w:t>Jeffreys</w:t>
      </w:r>
      <w:proofErr w:type="spellEnd"/>
      <w:r>
        <w:t xml:space="preserve">, 1998; Ly, </w:t>
      </w:r>
      <w:proofErr w:type="spellStart"/>
      <w:r>
        <w:t>Verhagen</w:t>
      </w:r>
      <w:proofErr w:type="spellEnd"/>
      <w:r>
        <w:t xml:space="preserve">, &amp; </w:t>
      </w:r>
      <w:proofErr w:type="spellStart"/>
      <w:r>
        <w:t>Wagenmakers</w:t>
      </w:r>
      <w:proofErr w:type="spellEnd"/>
      <w:r>
        <w:t xml:space="preserve">, 2016). They provide many advantages over the </w:t>
      </w:r>
      <w:r>
        <w:rPr>
          <w:i/>
        </w:rPr>
        <w:t>p</w:t>
      </w:r>
      <w:r>
        <w:t xml:space="preserve">-value by having a straightforward interpretation as well as allowing to quantify evidence in </w:t>
      </w:r>
      <w:del w:id="136" w:author="Daniel Lüdecke [2]" w:date="2019-08-12T10:39:00Z">
        <w:r w:rsidDel="00861511">
          <w:delText>favour</w:delText>
        </w:r>
      </w:del>
      <w:ins w:id="137" w:author="Daniel Lüdecke [2]" w:date="2019-08-12T10:39:00Z">
        <w:r w:rsidR="00861511">
          <w:t>favor</w:t>
        </w:r>
      </w:ins>
      <w:r>
        <w:t xml:space="preserve"> of </w:t>
      </w:r>
      <w:del w:id="138" w:author="Daniel Lüdecke" w:date="2019-08-11T13:57:00Z">
        <w:r w:rsidDel="0064192A">
          <w:delText xml:space="preserve">the null </w:delText>
        </w:r>
      </w:del>
      <w:ins w:id="139" w:author="Daniel Lüdecke" w:date="2019-08-11T13:57:00Z">
        <w:r w:rsidR="0064192A">
          <w:t xml:space="preserve">one </w:t>
        </w:r>
      </w:ins>
      <w:r>
        <w:t xml:space="preserve">hypothesis </w:t>
      </w:r>
      <w:ins w:id="140" w:author="Daniel Lüdecke" w:date="2019-08-11T13:57:00Z">
        <w:r w:rsidR="0064192A">
          <w:t xml:space="preserve">over another </w:t>
        </w:r>
      </w:ins>
      <w:r>
        <w:t xml:space="preserve">(Dienes, 2014; </w:t>
      </w:r>
      <w:proofErr w:type="spellStart"/>
      <w:r>
        <w:t>Jarosz</w:t>
      </w:r>
      <w:proofErr w:type="spellEnd"/>
      <w:r>
        <w:t xml:space="preserve"> &amp; Wiley, 2014). Nonetheless, its use for parameters description in complex models is still a matter of debate (Heck, 2019; </w:t>
      </w:r>
      <w:proofErr w:type="spellStart"/>
      <w:r>
        <w:t>Wagenmakers</w:t>
      </w:r>
      <w:proofErr w:type="spellEnd"/>
      <w:r>
        <w:t xml:space="preserve">, </w:t>
      </w:r>
      <w:proofErr w:type="spellStart"/>
      <w:r>
        <w:t>Lodewyckx</w:t>
      </w:r>
      <w:proofErr w:type="spellEnd"/>
      <w:r>
        <w:t xml:space="preserve">, </w:t>
      </w:r>
      <w:proofErr w:type="spellStart"/>
      <w:r>
        <w:t>Kuriyal</w:t>
      </w:r>
      <w:proofErr w:type="spellEnd"/>
      <w:r>
        <w:t xml:space="preserve">, &amp; </w:t>
      </w:r>
      <w:proofErr w:type="spellStart"/>
      <w:r>
        <w:t>Grasman</w:t>
      </w:r>
      <w:proofErr w:type="spellEnd"/>
      <w:r>
        <w:t xml:space="preserve">, 2010), and </w:t>
      </w:r>
      <w:del w:id="141" w:author="Daniel Lüdecke" w:date="2019-08-11T13:58:00Z">
        <w:r w:rsidDel="0064192A">
          <w:delText xml:space="preserve">its use is </w:delText>
        </w:r>
      </w:del>
      <w:r>
        <w:t xml:space="preserve">highly dependent on the specification of </w:t>
      </w:r>
      <w:commentRangeStart w:id="142"/>
      <w:r>
        <w:t>priors</w:t>
      </w:r>
      <w:commentRangeEnd w:id="142"/>
      <w:r w:rsidR="0064192A">
        <w:rPr>
          <w:rStyle w:val="Kommentarzeichen"/>
        </w:rPr>
        <w:commentReference w:id="142"/>
      </w:r>
      <w:r>
        <w:t xml:space="preserve"> of both compared models (</w:t>
      </w:r>
      <w:proofErr w:type="spellStart"/>
      <w:r>
        <w:t>Etz</w:t>
      </w:r>
      <w:proofErr w:type="spellEnd"/>
      <w:r>
        <w:t xml:space="preserve">, </w:t>
      </w:r>
      <w:proofErr w:type="spellStart"/>
      <w:r>
        <w:t>Haaf</w:t>
      </w:r>
      <w:proofErr w:type="spellEnd"/>
      <w:r>
        <w:t xml:space="preserve">, </w:t>
      </w:r>
      <w:proofErr w:type="spellStart"/>
      <w:r>
        <w:t>Rouder</w:t>
      </w:r>
      <w:proofErr w:type="spellEnd"/>
      <w:r>
        <w:t xml:space="preserve">, &amp; </w:t>
      </w:r>
      <w:proofErr w:type="spellStart"/>
      <w:r>
        <w:t>Vandekerckhove</w:t>
      </w:r>
      <w:proofErr w:type="spellEnd"/>
      <w:r>
        <w:t xml:space="preserve">, 2018; </w:t>
      </w:r>
      <w:proofErr w:type="spellStart"/>
      <w:r>
        <w:t>Kruschke</w:t>
      </w:r>
      <w:proofErr w:type="spellEnd"/>
      <w:r>
        <w:t xml:space="preserv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w:t>
      </w:r>
      <w:proofErr w:type="spellStart"/>
      <w:r>
        <w:t>Rouder</w:t>
      </w:r>
      <w:proofErr w:type="spellEnd"/>
      <w:r>
        <w:t xml:space="preserve">, </w:t>
      </w:r>
      <w:proofErr w:type="spellStart"/>
      <w:r>
        <w:t>Haaf</w:t>
      </w:r>
      <w:proofErr w:type="spellEnd"/>
      <w:r>
        <w:t xml:space="preserve">, &amp; </w:t>
      </w:r>
      <w:proofErr w:type="spellStart"/>
      <w:r>
        <w:t>Vandekerckhove</w:t>
      </w:r>
      <w:proofErr w:type="spellEnd"/>
      <w:r>
        <w:t xml:space="preserve">, 2018, p. 106). Finally, ROPE-based indices are related to the redefinition of the null hypothesis from the classic point-null hypothesis to a range of values considered negligible, or too small to be of any practical relevance (the Region of Practical </w:t>
      </w:r>
      <w:r>
        <w:lastRenderedPageBreak/>
        <w:t xml:space="preserve">Equivalence - ROP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w:t>
      </w:r>
      <w:proofErr w:type="spellStart"/>
      <w:r>
        <w:t>Scheel</w:t>
      </w:r>
      <w:proofErr w:type="spellEnd"/>
      <w:r>
        <w:t xml:space="preserve">, &amp; </w:t>
      </w:r>
      <w:proofErr w:type="spellStart"/>
      <w:r>
        <w:t>Isager</w:t>
      </w:r>
      <w:proofErr w:type="spellEnd"/>
      <w:r>
        <w:t xml:space="preserve"> (2018)), usually spread equally around 0 (</w:t>
      </w:r>
      <w:r>
        <w:rPr>
          <w:i/>
        </w:rPr>
        <w:t>e.g.</w:t>
      </w:r>
      <w:r>
        <w:t xml:space="preserve">,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w:t>
      </w:r>
      <w:proofErr w:type="spellStart"/>
      <w:r>
        <w:t>Simonsohn</w:t>
      </w:r>
      <w:proofErr w:type="spellEnd"/>
      <w:r>
        <w:t xml:space="preserve">, Nelson, &amp; Simmons, 2014; Sullivan &amp; </w:t>
      </w:r>
      <w:proofErr w:type="spellStart"/>
      <w:r>
        <w:t>Feinn</w:t>
      </w:r>
      <w:proofErr w:type="spellEnd"/>
      <w:r>
        <w:t>, 2012).</w:t>
      </w:r>
    </w:p>
    <w:p w14:paraId="3E545003" w14:textId="4B1C7143" w:rsidR="00221BEA" w:rsidRDefault="005161CB">
      <w:del w:id="143" w:author="Daniel Lüdecke [2]" w:date="2019-08-12T12:11:00Z">
        <w:r w:rsidDel="00FF7AE6">
          <w:delText>Curiously, d</w:delText>
        </w:r>
      </w:del>
      <w:ins w:id="144" w:author="Daniel Lüdecke [2]" w:date="2019-08-12T12:11:00Z">
        <w:r w:rsidR="00FF7AE6">
          <w:t>D</w:t>
        </w:r>
      </w:ins>
      <w:r>
        <w:t xml:space="preserve">espite the richness provided by the Bayesian framework and the availability of multiple indices, no consensus has yet emerged on </w:t>
      </w:r>
      <w:del w:id="145" w:author="Daniel Lüdecke [2]" w:date="2019-08-12T12:11:00Z">
        <w:r w:rsidDel="00FF7AE6">
          <w:delText xml:space="preserve">the </w:delText>
        </w:r>
      </w:del>
      <w:ins w:id="146" w:author="Daniel Lüdecke [2]" w:date="2019-08-12T12:11:00Z">
        <w:r w:rsidR="00FF7AE6">
          <w:t xml:space="preserve">which </w:t>
        </w:r>
      </w:ins>
      <w:r>
        <w:t xml:space="preserve">ones to be used. </w:t>
      </w:r>
      <w:del w:id="147" w:author="Daniel Lüdecke [2]" w:date="2019-08-12T12:11:00Z">
        <w:r w:rsidDel="00FF7AE6">
          <w:delText>On the contrary, the l</w:delText>
        </w:r>
      </w:del>
      <w:ins w:id="148" w:author="Daniel Lüdecke [2]" w:date="2019-08-12T12:11:00Z">
        <w:r w:rsidR="00FF7AE6">
          <w:t>L</w:t>
        </w:r>
      </w:ins>
      <w:r>
        <w:t>iterature continues to bloom in a raging debate, often polarized between proponents of the Bayes factor as the supreme index and its detractors (</w:t>
      </w:r>
      <w:proofErr w:type="spellStart"/>
      <w:del w:id="149" w:author="Daniel Lüdecke [2]" w:date="2019-08-12T12:11:00Z">
        <w:r w:rsidDel="00FF7AE6">
          <w:rPr>
            <w:i/>
          </w:rPr>
          <w:delText>e.g.</w:delText>
        </w:r>
        <w:r w:rsidDel="00FF7AE6">
          <w:delText xml:space="preserve">, </w:delText>
        </w:r>
      </w:del>
      <w:r>
        <w:t>Spanos</w:t>
      </w:r>
      <w:proofErr w:type="spellEnd"/>
      <w:r>
        <w:t xml:space="preserve">, 2013; Robert, 2014; </w:t>
      </w:r>
      <w:r w:rsidRPr="00FF7AE6">
        <w:rPr>
          <w:highlight w:val="yellow"/>
          <w:rPrChange w:id="150" w:author="Daniel Lüdecke [2]" w:date="2019-08-12T12:11:00Z">
            <w:rPr/>
          </w:rPrChange>
        </w:rPr>
        <w:t>robert2016expected</w:t>
      </w:r>
      <w:r>
        <w:t xml:space="preserve">; </w:t>
      </w:r>
      <w:proofErr w:type="spellStart"/>
      <w:r>
        <w:t>Wagenmakers</w:t>
      </w:r>
      <w:proofErr w:type="spellEnd"/>
      <w:r>
        <w:t xml:space="preserve">, Lee, </w:t>
      </w:r>
      <w:proofErr w:type="spellStart"/>
      <w:r>
        <w:t>Rouder</w:t>
      </w:r>
      <w:proofErr w:type="spellEnd"/>
      <w:r>
        <w:t>, &amp; Morey, 2019), with strong theoretical arguments being developed on both sides.</w:t>
      </w:r>
      <w:del w:id="151" w:author="Daniel Lüdecke [2]" w:date="2019-08-12T12:12:00Z">
        <w:r w:rsidDel="00FF7AE6">
          <w:delText xml:space="preserve"> Unfortunately, </w:delText>
        </w:r>
      </w:del>
      <w:ins w:id="152" w:author="Daniel Lüdecke [2]" w:date="2019-08-12T12:12:00Z">
        <w:r w:rsidR="00FF7AE6">
          <w:t xml:space="preserve"> Yet n</w:t>
        </w:r>
      </w:ins>
      <w:del w:id="153" w:author="Daniel Lüdecke [2]" w:date="2019-08-12T12:12:00Z">
        <w:r w:rsidDel="00FF7AE6">
          <w:delText>n</w:delText>
        </w:r>
      </w:del>
      <w:r>
        <w:t xml:space="preserve">o practical, empirical and direct comparison between these indices has </w:t>
      </w:r>
      <w:del w:id="154" w:author="Daniel Lüdecke [2]" w:date="2019-08-12T12:12:00Z">
        <w:r w:rsidDel="00FF7AE6">
          <w:delText xml:space="preserve">ever </w:delText>
        </w:r>
      </w:del>
      <w:r>
        <w:t>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w:t>
      </w:r>
      <w:del w:id="155" w:author="Daniel Lüdecke [2]" w:date="2019-08-12T12:13:00Z">
        <w:r w:rsidDel="00FF7AE6">
          <w:delText>behaviour</w:delText>
        </w:r>
      </w:del>
      <w:ins w:id="156" w:author="Daniel Lüdecke [2]" w:date="2019-08-12T12:13:00Z">
        <w:r w:rsidR="00FF7AE6">
          <w:t>behavior</w:t>
        </w:r>
      </w:ins>
      <w:r>
        <w:t>” in relationship with major sources of variance, such as sample size and noise. This knowledge is important for people to implicitly and intuitively appraise the meaning and implication of the mathematical values they report. Such an understanding could</w:t>
      </w:r>
      <w:del w:id="157" w:author="Daniel Lüdecke [2]" w:date="2019-08-12T12:13:00Z">
        <w:r w:rsidDel="00FF7AE6">
          <w:delText xml:space="preserve">, in turn, </w:delText>
        </w:r>
      </w:del>
      <w:ins w:id="158" w:author="Daniel Lüdecke [2]" w:date="2019-08-12T12:13:00Z">
        <w:r w:rsidR="00FF7AE6">
          <w:t xml:space="preserve"> </w:t>
        </w:r>
      </w:ins>
      <w:r>
        <w:t xml:space="preserve">prevent the crystallization of the possible heuristics and categories derived from such indices, as has unfortunate occurred in the used of </w:t>
      </w:r>
      <w:r>
        <w:rPr>
          <w:i/>
        </w:rPr>
        <w:t>p</w:t>
      </w:r>
      <w:r>
        <w:t>-values.</w:t>
      </w:r>
    </w:p>
    <w:p w14:paraId="438E4999" w14:textId="7D336B8A" w:rsidR="00221BEA" w:rsidRDefault="005161CB">
      <w:r>
        <w:t>Thus, based on the simulation of multiple linear and logistic regressions (arguably some of the most widely used models in the psychological sciences), the present work aims at comparing several indices of effect “significance”, provide visual representations of the “</w:t>
      </w:r>
      <w:del w:id="159" w:author="Daniel Lüdecke [2]" w:date="2019-08-12T12:13:00Z">
        <w:r w:rsidDel="00FF7AE6">
          <w:delText>behaviour</w:delText>
        </w:r>
      </w:del>
      <w:ins w:id="160" w:author="Daniel Lüdecke [2]" w:date="2019-08-12T12:13:00Z">
        <w:r w:rsidR="00FF7AE6">
          <w:t>behavior</w:t>
        </w:r>
      </w:ins>
      <w:r>
        <w:t xml:space="preserve">” of such indices in relationship with sample size, noise and effect presence, as well as their relationship to frequentist </w:t>
      </w:r>
      <w:r>
        <w:rPr>
          <w:i/>
        </w:rPr>
        <w:t>p</w:t>
      </w:r>
      <w:r>
        <w:t>-value</w:t>
      </w:r>
      <w:ins w:id="161" w:author="Daniel Lüdecke [2]" w:date="2019-08-12T12:13:00Z">
        <w:r w:rsidR="00FF7AE6">
          <w:t>s</w:t>
        </w:r>
      </w:ins>
      <w:r>
        <w:t xml:space="preserve"> (an index which, beyond its many flaws, is well known and could be used as a reference for Bayesian neophytes), and finally draw recommendations for Bayesian statistics reporting.</w:t>
      </w:r>
    </w:p>
    <w:p w14:paraId="44AA4980" w14:textId="77777777" w:rsidR="00221BEA" w:rsidRDefault="005161CB">
      <w:pPr>
        <w:pStyle w:val="berschrift1"/>
      </w:pPr>
      <w:bookmarkStart w:id="162" w:name="methods"/>
      <w:r>
        <w:t>Methods</w:t>
      </w:r>
      <w:bookmarkEnd w:id="162"/>
    </w:p>
    <w:p w14:paraId="53D281F3" w14:textId="77777777" w:rsidR="00221BEA" w:rsidRDefault="005161CB">
      <w:pPr>
        <w:pStyle w:val="berschrift2"/>
      </w:pPr>
      <w:bookmarkStart w:id="163" w:name="data-simulation"/>
      <w:r>
        <w:t>Data Simulation</w:t>
      </w:r>
      <w:bookmarkEnd w:id="163"/>
    </w:p>
    <w:p w14:paraId="4DD027EF" w14:textId="5107DA33" w:rsidR="00221BEA" w:rsidRDefault="005161CB">
      <w:r>
        <w:t xml:space="preserve">The simulations of datasets suited for linear or logistic regression, we’re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in the case of no effect, a </w:t>
      </w:r>
      <w:r>
        <w:rPr>
          <w:i/>
        </w:rPr>
        <w:t>y</w:t>
      </w:r>
      <w:r>
        <w:t xml:space="preserve"> variable was created that was independent of </w:t>
      </w:r>
      <w:r>
        <w:rPr>
          <w:i/>
        </w:rPr>
        <w:t>x</w:t>
      </w:r>
      <w:r>
        <w:t xml:space="preserve">). Finally, a </w:t>
      </w:r>
      <w:del w:id="164" w:author="Daniel Lüdecke" w:date="2019-08-11T18:38:00Z">
        <w:r w:rsidDel="009F405B">
          <w:delText>Gaussion</w:delText>
        </w:r>
      </w:del>
      <w:ins w:id="165" w:author="Daniel Lüdecke" w:date="2019-08-11T18:38:00Z">
        <w:r w:rsidR="009F405B">
          <w:t>Gaussian</w:t>
        </w:r>
      </w:ins>
      <w:r>
        <w:t xml:space="preserve"> noise was added to the </w:t>
      </w:r>
      <w:r>
        <w:rPr>
          <w:i/>
        </w:rPr>
        <w:t>x</w:t>
      </w:r>
      <w:r>
        <w:t xml:space="preserve"> variable (the error).</w:t>
      </w:r>
    </w:p>
    <w:p w14:paraId="4598E1CD" w14:textId="77777777" w:rsidR="00221BEA" w:rsidRDefault="005161CB">
      <w:r>
        <w:t xml:space="preserve">The simulation aimed at modulating the following characteristics: </w:t>
      </w:r>
      <w:r>
        <w:rPr>
          <w:i/>
        </w:rPr>
        <w:t>data type</w:t>
      </w:r>
      <w:r>
        <w:t xml:space="preserve"> (</w:t>
      </w:r>
      <w:r>
        <w:rPr>
          <w:i/>
        </w:rPr>
        <w:t>i.e.</w:t>
      </w:r>
      <w:r>
        <w:t xml:space="preserve">, used for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 or 0 - absence of effect) and </w:t>
      </w:r>
      <w:r>
        <w:rPr>
          <w:i/>
        </w:rPr>
        <w:t>noise</w:t>
      </w:r>
      <w:r>
        <w:t xml:space="preserve"> (Gaussian noise applied to the predictor with SD uniformly spread between 0.666 and 6.66, with 1000 different values). We generated a dataset for each combination of these characteristics, resulting in a total of 36000 (2 * 2 * 9 * 1000) datasets. The code used for generation is available on </w:t>
      </w:r>
      <w:proofErr w:type="spellStart"/>
      <w:r>
        <w:t>Github</w:t>
      </w:r>
      <w:proofErr w:type="spellEnd"/>
      <w:r>
        <w:t xml:space="preserve"> </w:t>
      </w:r>
      <w:r>
        <w:lastRenderedPageBreak/>
        <w:t>(</w:t>
      </w:r>
      <w:hyperlink r:id="rId10">
        <w:r>
          <w:rPr>
            <w:rStyle w:val="Hyperlink"/>
          </w:rPr>
          <w:t>https://github.com/easystats/easystats/tree/master/publications/makowski_2019_bayesian/data</w:t>
        </w:r>
      </w:hyperlink>
      <w:r>
        <w:t>). Please note that it takes usually several days/weeks for the generation to complete.</w:t>
      </w:r>
    </w:p>
    <w:p w14:paraId="151B577B" w14:textId="77777777" w:rsidR="00221BEA" w:rsidRDefault="005161CB">
      <w:pPr>
        <w:pStyle w:val="berschrift2"/>
      </w:pPr>
      <w:bookmarkStart w:id="166" w:name="indices"/>
      <w:r>
        <w:t>Indices</w:t>
      </w:r>
      <w:bookmarkEnd w:id="166"/>
    </w:p>
    <w:p w14:paraId="54F7D3A3" w14:textId="77777777" w:rsidR="00221BEA" w:rsidRDefault="005161CB">
      <w:r>
        <w:t xml:space="preserve">For each of these datasets, Bayesian and frequentist regressions were fitted to predict </w:t>
      </w:r>
      <w:r>
        <w:rPr>
          <w:i/>
        </w:rPr>
        <w:t>y</w:t>
      </w:r>
      <w:r>
        <w:t xml:space="preserve"> from </w:t>
      </w:r>
      <w:r>
        <w:rPr>
          <w:i/>
        </w:rPr>
        <w:t>x</w:t>
      </w:r>
      <w:r>
        <w:t xml:space="preserve"> as a single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 </w:t>
      </w:r>
      <w:r>
        <w:rPr>
          <w:i/>
        </w:rPr>
        <w:t>x</w:t>
      </w:r>
      <w:r>
        <w:t xml:space="preserve">. These are available and described in details in the </w:t>
      </w:r>
      <w:proofErr w:type="spellStart"/>
      <w:r>
        <w:rPr>
          <w:i/>
        </w:rPr>
        <w:t>bayestestR</w:t>
      </w:r>
      <w:proofErr w:type="spellEnd"/>
      <w:r>
        <w:t xml:space="preserve"> R package </w:t>
      </w:r>
      <w:r>
        <w:rPr>
          <w:b/>
        </w:rPr>
        <w:t>(BAYESTESTR CITATION)</w:t>
      </w:r>
      <w:r>
        <w:t>.</w:t>
      </w:r>
    </w:p>
    <w:p w14:paraId="427EF8C5" w14:textId="77777777" w:rsidR="00221BEA" w:rsidRDefault="005161CB">
      <w:pPr>
        <w:pStyle w:val="berschrift3"/>
      </w:pPr>
      <w:bookmarkStart w:id="167" w:name="frequentist-p-value"/>
      <w:r>
        <w:t xml:space="preserve">Frequentist </w:t>
      </w:r>
      <w:r>
        <w:rPr>
          <w:i/>
        </w:rPr>
        <w:t>p</w:t>
      </w:r>
      <w:r>
        <w:t>-value</w:t>
      </w:r>
      <w:bookmarkEnd w:id="167"/>
    </w:p>
    <w:p w14:paraId="1C1A6E44" w14:textId="77777777" w:rsidR="00221BEA" w:rsidRDefault="005161CB">
      <w:r>
        <w:t>Based on the frequentist regression, this index represents the probability that for a given statistical model, when the null hypothesis is true, the effect would be greater than or equal to the observed coefficient (Wasserstein, Lazar, &amp; others, 2016).</w:t>
      </w:r>
    </w:p>
    <w:p w14:paraId="3D04F23B" w14:textId="77777777" w:rsidR="00221BEA" w:rsidRDefault="005161CB">
      <w:pPr>
        <w:pStyle w:val="berschrift3"/>
      </w:pPr>
      <w:bookmarkStart w:id="168" w:name="probability-of-direction-pd"/>
      <w:r>
        <w:t>Probability of Direction (</w:t>
      </w:r>
      <w:proofErr w:type="spellStart"/>
      <w:r>
        <w:rPr>
          <w:i/>
        </w:rPr>
        <w:t>pd</w:t>
      </w:r>
      <w:proofErr w:type="spellEnd"/>
      <w:r>
        <w:t>)</w:t>
      </w:r>
      <w:bookmarkEnd w:id="168"/>
    </w:p>
    <w:p w14:paraId="01CD9EE0" w14:textId="77777777" w:rsidR="00221BEA" w:rsidRDefault="005161CB">
      <w:r>
        <w:t>The Probability of Direction (</w:t>
      </w:r>
      <w:proofErr w:type="spellStart"/>
      <w:r>
        <w:rPr>
          <w:i/>
        </w:rPr>
        <w:t>pd</w:t>
      </w:r>
      <w:proofErr w:type="spellEnd"/>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w:t>
      </w:r>
      <w:r>
        <w:rPr>
          <w:b/>
        </w:rPr>
        <w:t>(BAYESTESTR CITATION)</w:t>
      </w:r>
      <w:r>
        <w:t>.</w:t>
      </w:r>
    </w:p>
    <w:p w14:paraId="485497E5" w14:textId="77777777" w:rsidR="00221BEA" w:rsidRDefault="005161CB">
      <w:pPr>
        <w:pStyle w:val="berschrift3"/>
      </w:pPr>
      <w:bookmarkStart w:id="169" w:name="map-based-p-value"/>
      <w:r>
        <w:t xml:space="preserve">MAP-based </w:t>
      </w:r>
      <w:r>
        <w:rPr>
          <w:i/>
        </w:rPr>
        <w:t>p</w:t>
      </w:r>
      <w:r>
        <w:t>-value</w:t>
      </w:r>
      <w:bookmarkEnd w:id="169"/>
    </w:p>
    <w:p w14:paraId="7053FF96" w14:textId="77777777" w:rsidR="00221BEA" w:rsidRDefault="005161CB">
      <w:r>
        <w:t xml:space="preserve">The </w:t>
      </w:r>
      <w:r>
        <w:rPr>
          <w:i/>
        </w:rPr>
        <w:t>MAP-based p-value</w:t>
      </w:r>
      <w:r>
        <w:t xml:space="preserve"> (also referred to as the “Bayesian </w:t>
      </w:r>
      <w:r>
        <w:rPr>
          <w:i/>
        </w:rPr>
        <w:t>p</w:t>
      </w:r>
      <w:r>
        <w:t xml:space="preserve">-value”) is related to the odds that a parameter has against the null hypothesis (Mills, 2017; Mills &amp; Parent, 2014). It is mathematically defined as the density value at 0 divided by the density at the Maximum </w:t>
      </w:r>
      <w:proofErr w:type="gramStart"/>
      <w:r>
        <w:t>A</w:t>
      </w:r>
      <w:proofErr w:type="gramEnd"/>
      <w:r>
        <w:t xml:space="preserve"> Posteriori (MAP), </w:t>
      </w:r>
      <w:r>
        <w:rPr>
          <w:i/>
        </w:rPr>
        <w:t>i.e.</w:t>
      </w:r>
      <w:r>
        <w:t>, the equivalent of the mode for continuous distributions.</w:t>
      </w:r>
    </w:p>
    <w:p w14:paraId="618114B4" w14:textId="77777777" w:rsidR="00221BEA" w:rsidRDefault="005161CB">
      <w:pPr>
        <w:pStyle w:val="berschrift3"/>
      </w:pPr>
      <w:bookmarkStart w:id="170" w:name="rope-95-and-rope-full"/>
      <w:r>
        <w:t>ROPE (95%) and ROPE (full)</w:t>
      </w:r>
      <w:bookmarkEnd w:id="170"/>
    </w:p>
    <w:p w14:paraId="300416EE" w14:textId="77777777" w:rsidR="00221BEA" w:rsidRDefault="005161CB">
      <w:r>
        <w:t xml:space="preserve">The </w:t>
      </w:r>
      <w:r>
        <w:rPr>
          <w:i/>
        </w:rPr>
        <w:t>ROPE (95%)</w:t>
      </w:r>
      <w:r>
        <w:t xml:space="preserve"> refers to the percentage of the 95% HDI that lies within the ROPE. As suggested by </w:t>
      </w:r>
      <w:proofErr w:type="spellStart"/>
      <w:r>
        <w:t>Kruschke</w:t>
      </w:r>
      <w:proofErr w:type="spellEnd"/>
      <w:r>
        <w:t xml:space="preserve"> (2014), the Region of Practical Equivalence (ROPE) was defined as ranging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 The </w:t>
      </w:r>
      <w:r>
        <w:rPr>
          <w:i/>
        </w:rPr>
        <w:t>ROPE (full)</w:t>
      </w:r>
      <w:r>
        <w:t xml:space="preserve"> refers to the percentage of the whole posterior distribution that lies within the ROPE.</w:t>
      </w:r>
    </w:p>
    <w:p w14:paraId="27F084A0" w14:textId="77777777" w:rsidR="00221BEA" w:rsidRDefault="005161CB">
      <w:pPr>
        <w:pStyle w:val="berschrift3"/>
      </w:pPr>
      <w:bookmarkStart w:id="171" w:name="Xc0ff2fe1bfff46a856178c7f22c628bb0b10cfd"/>
      <w:r>
        <w:t>Bayes factor (</w:t>
      </w:r>
      <w:r>
        <w:rPr>
          <w:i/>
        </w:rPr>
        <w:t>vs.</w:t>
      </w:r>
      <w:r>
        <w:t xml:space="preserve"> 0) and Bayes factor (</w:t>
      </w:r>
      <w:r>
        <w:rPr>
          <w:i/>
        </w:rPr>
        <w:t>vs.</w:t>
      </w:r>
      <w:r>
        <w:t xml:space="preserve"> ROPE)</w:t>
      </w:r>
      <w:bookmarkEnd w:id="171"/>
    </w:p>
    <w:p w14:paraId="511CB1A2" w14:textId="77777777" w:rsidR="00221BEA" w:rsidRDefault="005161CB">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t>
      </w:r>
      <w:proofErr w:type="spellStart"/>
      <w:r>
        <w:t>Wagenmakers</w:t>
      </w:r>
      <w:proofErr w:type="spellEnd"/>
      <w:r>
        <w:t xml:space="preserve"> et al., 2010). We also computed a </w:t>
      </w:r>
      <w:r>
        <w:rPr>
          <w:i/>
        </w:rPr>
        <w:t>BF</w:t>
      </w:r>
      <w:r>
        <w:t xml:space="preserve"> against the range of negligible values (defined here same as for the ROPE indices), by comparing the prior and </w:t>
      </w:r>
      <w:r>
        <w:lastRenderedPageBreak/>
        <w:t xml:space="preserve">posterior odds of the parameter falling within vs. outside the ROPE (see </w:t>
      </w:r>
      <w:r>
        <w:rPr>
          <w:i/>
        </w:rPr>
        <w:t>Non-</w:t>
      </w:r>
      <w:proofErr w:type="gramStart"/>
      <w:r>
        <w:rPr>
          <w:i/>
        </w:rPr>
        <w:t>overlapping</w:t>
      </w:r>
      <w:proofErr w:type="gramEnd"/>
      <w:r>
        <w:rPr>
          <w:i/>
        </w:rPr>
        <w:t xml:space="preserve"> Hypotheses</w:t>
      </w:r>
      <w:r>
        <w:t xml:space="preserve"> in Morey &amp; </w:t>
      </w:r>
      <w:proofErr w:type="spellStart"/>
      <w:r>
        <w:t>Rouder</w:t>
      </w:r>
      <w:proofErr w:type="spellEnd"/>
      <w:r>
        <w:t>, 2011).</w:t>
      </w:r>
    </w:p>
    <w:p w14:paraId="54D786F1" w14:textId="77777777" w:rsidR="00221BEA" w:rsidRDefault="005161CB">
      <w:pPr>
        <w:pStyle w:val="berschrift2"/>
      </w:pPr>
      <w:bookmarkStart w:id="172" w:name="data-analysis"/>
      <w:r>
        <w:t>Data Analysis</w:t>
      </w:r>
      <w:bookmarkEnd w:id="172"/>
    </w:p>
    <w:p w14:paraId="6B60A563" w14:textId="77777777" w:rsidR="00221BEA" w:rsidRDefault="005161CB">
      <w:r>
        <w:t xml:space="preserve">The aim of this study is two-fold: 1) compare between Bayesian indices of effect existence and significance, 2) provide visual guides for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Taken together, these results will help us to outline numeric guides to ease the reporting and interpretation of the indices.</w:t>
      </w:r>
    </w:p>
    <w:p w14:paraId="75B5BEFF" w14:textId="77777777" w:rsidR="00221BEA" w:rsidRDefault="005161CB">
      <w:pPr>
        <w:pStyle w:val="berschrift1"/>
      </w:pPr>
      <w:bookmarkStart w:id="173" w:name="results"/>
      <w:commentRangeStart w:id="174"/>
      <w:r>
        <w:t>Results</w:t>
      </w:r>
      <w:bookmarkEnd w:id="173"/>
      <w:commentRangeEnd w:id="174"/>
      <w:r w:rsidR="00647326">
        <w:rPr>
          <w:rStyle w:val="Kommentarzeichen"/>
          <w:rFonts w:eastAsiaTheme="minorHAnsi" w:cstheme="minorBidi"/>
          <w:b w:val="0"/>
        </w:rPr>
        <w:commentReference w:id="174"/>
      </w:r>
    </w:p>
    <w:p w14:paraId="586D3C8A" w14:textId="77777777" w:rsidR="00221BEA" w:rsidRDefault="005161CB">
      <w:pPr>
        <w:pStyle w:val="berschrift2"/>
      </w:pPr>
      <w:bookmarkStart w:id="175" w:name="impact-of-sample-size"/>
      <w:commentRangeStart w:id="176"/>
      <w:r>
        <w:t>Impact of Sample Size</w:t>
      </w:r>
      <w:bookmarkEnd w:id="175"/>
      <w:commentRangeEnd w:id="176"/>
      <w:r w:rsidR="00D84F1F">
        <w:rPr>
          <w:rStyle w:val="Kommentarzeichen"/>
          <w:rFonts w:eastAsiaTheme="minorHAnsi" w:cstheme="minorBidi"/>
          <w:b w:val="0"/>
        </w:rPr>
        <w:commentReference w:id="176"/>
      </w:r>
    </w:p>
    <w:p w14:paraId="71B8565E" w14:textId="591BB904" w:rsidR="00221BEA" w:rsidRDefault="002A7EDF">
      <w:r>
        <w:rPr>
          <w:noProof/>
          <w:lang w:val="de-DE" w:eastAsia="de-DE"/>
        </w:rPr>
        <w:lastRenderedPageBreak/>
        <w:drawing>
          <wp:inline distT="0" distB="0" distL="0" distR="0" wp14:anchorId="611AF856" wp14:editId="336231C2">
            <wp:extent cx="6086475" cy="8610600"/>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6475" cy="8610600"/>
                    </a:xfrm>
                    <a:prstGeom prst="rect">
                      <a:avLst/>
                    </a:prstGeom>
                    <a:noFill/>
                    <a:ln>
                      <a:noFill/>
                    </a:ln>
                  </pic:spPr>
                </pic:pic>
              </a:graphicData>
            </a:graphic>
          </wp:inline>
        </w:drawing>
      </w:r>
    </w:p>
    <w:p w14:paraId="47D644FE" w14:textId="77777777" w:rsidR="00221BEA" w:rsidRDefault="005161CB">
      <w:r>
        <w:lastRenderedPageBreak/>
        <w:t>Figure 1. Impact of Sample Size. Dashed lines for p-values and Bayes factors represent commonly used thresholds.</w:t>
      </w:r>
    </w:p>
    <w:p w14:paraId="02218D08" w14:textId="77777777" w:rsidR="00221BEA" w:rsidRDefault="005161CB">
      <w:pPr>
        <w:pStyle w:val="SourceCode"/>
      </w:pPr>
      <w: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p>
    <w:p w14:paraId="5C2C2DB1" w14:textId="77777777" w:rsidR="00221BEA" w:rsidRDefault="005161CB">
      <w:r>
        <w:t>Table 1. Sensitivity to sample size.</w:t>
      </w:r>
    </w:p>
    <w:tbl>
      <w:tblPr>
        <w:tblW w:w="0" w:type="pct"/>
        <w:tblLook w:val="07E0" w:firstRow="1" w:lastRow="1" w:firstColumn="1" w:lastColumn="1" w:noHBand="1" w:noVBand="1"/>
        <w:tblCaption w:val="Table 1. Sensitivity to sample size."/>
      </w:tblPr>
      <w:tblGrid>
        <w:gridCol w:w="1003"/>
        <w:gridCol w:w="1670"/>
        <w:gridCol w:w="1296"/>
      </w:tblGrid>
      <w:tr w:rsidR="004134FC" w14:paraId="1EAC079F" w14:textId="77777777">
        <w:tc>
          <w:tcPr>
            <w:tcW w:w="0" w:type="auto"/>
            <w:vAlign w:val="bottom"/>
          </w:tcPr>
          <w:p w14:paraId="25E1CB94" w14:textId="77777777" w:rsidR="00221BEA" w:rsidRDefault="005161CB">
            <w:r>
              <w:t>Type</w:t>
            </w:r>
          </w:p>
        </w:tc>
        <w:tc>
          <w:tcPr>
            <w:tcW w:w="0" w:type="auto"/>
            <w:vAlign w:val="bottom"/>
          </w:tcPr>
          <w:p w14:paraId="624BA2F0" w14:textId="77777777" w:rsidR="00221BEA" w:rsidRDefault="005161CB">
            <w:r>
              <w:t>Parameter</w:t>
            </w:r>
          </w:p>
        </w:tc>
        <w:tc>
          <w:tcPr>
            <w:tcW w:w="0" w:type="auto"/>
            <w:vAlign w:val="bottom"/>
          </w:tcPr>
          <w:p w14:paraId="0AB6B78B" w14:textId="77777777" w:rsidR="00221BEA" w:rsidRDefault="005161CB">
            <w:pPr>
              <w:jc w:val="right"/>
            </w:pPr>
            <w:r>
              <w:t>Coefficient</w:t>
            </w:r>
          </w:p>
        </w:tc>
      </w:tr>
      <w:tr w:rsidR="00221BEA" w14:paraId="2E8913DD" w14:textId="77777777">
        <w:tc>
          <w:tcPr>
            <w:tcW w:w="0" w:type="auto"/>
          </w:tcPr>
          <w:p w14:paraId="48AD141C" w14:textId="77777777" w:rsidR="00221BEA" w:rsidRDefault="005161CB">
            <w:r>
              <w:t>Linear</w:t>
            </w:r>
          </w:p>
        </w:tc>
        <w:tc>
          <w:tcPr>
            <w:tcW w:w="0" w:type="auto"/>
          </w:tcPr>
          <w:p w14:paraId="32E95C9A" w14:textId="77777777" w:rsidR="00221BEA" w:rsidRDefault="005161CB">
            <w:proofErr w:type="spellStart"/>
            <w:r>
              <w:t>BF_ROPE_log</w:t>
            </w:r>
            <w:proofErr w:type="spellEnd"/>
          </w:p>
        </w:tc>
        <w:tc>
          <w:tcPr>
            <w:tcW w:w="0" w:type="auto"/>
          </w:tcPr>
          <w:p w14:paraId="3D923F09" w14:textId="77777777" w:rsidR="00221BEA" w:rsidRDefault="005161CB">
            <w:pPr>
              <w:jc w:val="right"/>
            </w:pPr>
            <w:r>
              <w:t>0.019</w:t>
            </w:r>
          </w:p>
        </w:tc>
      </w:tr>
      <w:tr w:rsidR="00221BEA" w14:paraId="70CB627C" w14:textId="77777777">
        <w:tc>
          <w:tcPr>
            <w:tcW w:w="0" w:type="auto"/>
          </w:tcPr>
          <w:p w14:paraId="5BCBC5B9" w14:textId="77777777" w:rsidR="00221BEA" w:rsidRDefault="005161CB">
            <w:r>
              <w:t>Linear</w:t>
            </w:r>
          </w:p>
        </w:tc>
        <w:tc>
          <w:tcPr>
            <w:tcW w:w="0" w:type="auto"/>
          </w:tcPr>
          <w:p w14:paraId="336D2C24" w14:textId="77777777" w:rsidR="00221BEA" w:rsidRDefault="005161CB">
            <w:proofErr w:type="spellStart"/>
            <w:r>
              <w:t>BF_log</w:t>
            </w:r>
            <w:proofErr w:type="spellEnd"/>
          </w:p>
        </w:tc>
        <w:tc>
          <w:tcPr>
            <w:tcW w:w="0" w:type="auto"/>
          </w:tcPr>
          <w:p w14:paraId="7E43240F" w14:textId="77777777" w:rsidR="00221BEA" w:rsidRDefault="005161CB">
            <w:pPr>
              <w:jc w:val="right"/>
            </w:pPr>
            <w:r>
              <w:t>0.028</w:t>
            </w:r>
          </w:p>
        </w:tc>
      </w:tr>
      <w:tr w:rsidR="00221BEA" w14:paraId="07551832" w14:textId="77777777">
        <w:tc>
          <w:tcPr>
            <w:tcW w:w="0" w:type="auto"/>
          </w:tcPr>
          <w:p w14:paraId="458E25CF" w14:textId="77777777" w:rsidR="00221BEA" w:rsidRDefault="005161CB">
            <w:r>
              <w:t>Linear</w:t>
            </w:r>
          </w:p>
        </w:tc>
        <w:tc>
          <w:tcPr>
            <w:tcW w:w="0" w:type="auto"/>
          </w:tcPr>
          <w:p w14:paraId="794D4C4A" w14:textId="77777777" w:rsidR="00221BEA" w:rsidRDefault="005161CB">
            <w:proofErr w:type="spellStart"/>
            <w:r>
              <w:t>p_value</w:t>
            </w:r>
            <w:proofErr w:type="spellEnd"/>
          </w:p>
        </w:tc>
        <w:tc>
          <w:tcPr>
            <w:tcW w:w="0" w:type="auto"/>
          </w:tcPr>
          <w:p w14:paraId="2574A7C6" w14:textId="77777777" w:rsidR="00221BEA" w:rsidRDefault="005161CB">
            <w:pPr>
              <w:jc w:val="right"/>
            </w:pPr>
            <w:r>
              <w:t>0.087</w:t>
            </w:r>
          </w:p>
        </w:tc>
      </w:tr>
      <w:tr w:rsidR="00221BEA" w14:paraId="588C7180" w14:textId="77777777">
        <w:tc>
          <w:tcPr>
            <w:tcW w:w="0" w:type="auto"/>
          </w:tcPr>
          <w:p w14:paraId="668DF1A8" w14:textId="77777777" w:rsidR="00221BEA" w:rsidRDefault="005161CB">
            <w:r>
              <w:t>Linear</w:t>
            </w:r>
          </w:p>
        </w:tc>
        <w:tc>
          <w:tcPr>
            <w:tcW w:w="0" w:type="auto"/>
          </w:tcPr>
          <w:p w14:paraId="6E7C9C69" w14:textId="77777777" w:rsidR="00221BEA" w:rsidRDefault="005161CB">
            <w:proofErr w:type="spellStart"/>
            <w:r>
              <w:t>p_direction</w:t>
            </w:r>
            <w:proofErr w:type="spellEnd"/>
          </w:p>
        </w:tc>
        <w:tc>
          <w:tcPr>
            <w:tcW w:w="0" w:type="auto"/>
          </w:tcPr>
          <w:p w14:paraId="3D8954F1" w14:textId="77777777" w:rsidR="00221BEA" w:rsidRDefault="005161CB">
            <w:pPr>
              <w:jc w:val="right"/>
            </w:pPr>
            <w:r>
              <w:t>0.091</w:t>
            </w:r>
          </w:p>
        </w:tc>
      </w:tr>
      <w:tr w:rsidR="00221BEA" w14:paraId="043B3AA3" w14:textId="77777777">
        <w:tc>
          <w:tcPr>
            <w:tcW w:w="0" w:type="auto"/>
          </w:tcPr>
          <w:p w14:paraId="1EEB0E13" w14:textId="77777777" w:rsidR="00221BEA" w:rsidRDefault="005161CB">
            <w:r>
              <w:t>Linear</w:t>
            </w:r>
          </w:p>
        </w:tc>
        <w:tc>
          <w:tcPr>
            <w:tcW w:w="0" w:type="auto"/>
          </w:tcPr>
          <w:p w14:paraId="3A87A8D3" w14:textId="77777777" w:rsidR="00221BEA" w:rsidRDefault="005161CB">
            <w:proofErr w:type="spellStart"/>
            <w:r>
              <w:t>p_MAP</w:t>
            </w:r>
            <w:proofErr w:type="spellEnd"/>
          </w:p>
        </w:tc>
        <w:tc>
          <w:tcPr>
            <w:tcW w:w="0" w:type="auto"/>
          </w:tcPr>
          <w:p w14:paraId="016469CB" w14:textId="77777777" w:rsidR="00221BEA" w:rsidRDefault="005161CB">
            <w:pPr>
              <w:jc w:val="right"/>
            </w:pPr>
            <w:r>
              <w:t>0.120</w:t>
            </w:r>
          </w:p>
        </w:tc>
      </w:tr>
      <w:tr w:rsidR="00221BEA" w14:paraId="30B61E6F" w14:textId="77777777">
        <w:tc>
          <w:tcPr>
            <w:tcW w:w="0" w:type="auto"/>
          </w:tcPr>
          <w:p w14:paraId="6F4520EE" w14:textId="77777777" w:rsidR="00221BEA" w:rsidRDefault="005161CB">
            <w:r>
              <w:t>Linear</w:t>
            </w:r>
          </w:p>
        </w:tc>
        <w:tc>
          <w:tcPr>
            <w:tcW w:w="0" w:type="auto"/>
          </w:tcPr>
          <w:p w14:paraId="4A0D4C1F" w14:textId="77777777" w:rsidR="00221BEA" w:rsidRDefault="005161CB">
            <w:r>
              <w:t>ROPE_95</w:t>
            </w:r>
          </w:p>
        </w:tc>
        <w:tc>
          <w:tcPr>
            <w:tcW w:w="0" w:type="auto"/>
          </w:tcPr>
          <w:p w14:paraId="7B2E0D03" w14:textId="77777777" w:rsidR="00221BEA" w:rsidRDefault="005161CB">
            <w:pPr>
              <w:jc w:val="right"/>
            </w:pPr>
            <w:r>
              <w:t>0.162</w:t>
            </w:r>
          </w:p>
        </w:tc>
      </w:tr>
      <w:tr w:rsidR="00221BEA" w14:paraId="241DA212" w14:textId="77777777">
        <w:tc>
          <w:tcPr>
            <w:tcW w:w="0" w:type="auto"/>
          </w:tcPr>
          <w:p w14:paraId="55BA42FE" w14:textId="77777777" w:rsidR="00221BEA" w:rsidRDefault="005161CB">
            <w:r>
              <w:t>Linear</w:t>
            </w:r>
          </w:p>
        </w:tc>
        <w:tc>
          <w:tcPr>
            <w:tcW w:w="0" w:type="auto"/>
          </w:tcPr>
          <w:p w14:paraId="65A8ECBA" w14:textId="77777777" w:rsidR="00221BEA" w:rsidRDefault="005161CB">
            <w:proofErr w:type="spellStart"/>
            <w:r>
              <w:t>ROPE_full</w:t>
            </w:r>
            <w:proofErr w:type="spellEnd"/>
          </w:p>
        </w:tc>
        <w:tc>
          <w:tcPr>
            <w:tcW w:w="0" w:type="auto"/>
          </w:tcPr>
          <w:p w14:paraId="1C8E8F56" w14:textId="77777777" w:rsidR="00221BEA" w:rsidRDefault="005161CB">
            <w:pPr>
              <w:jc w:val="right"/>
            </w:pPr>
            <w:r>
              <w:t>0.168</w:t>
            </w:r>
          </w:p>
        </w:tc>
      </w:tr>
      <w:tr w:rsidR="00221BEA" w14:paraId="3C0C30D7" w14:textId="77777777">
        <w:tc>
          <w:tcPr>
            <w:tcW w:w="0" w:type="auto"/>
          </w:tcPr>
          <w:p w14:paraId="1FDF5F7D" w14:textId="77777777" w:rsidR="00221BEA" w:rsidRDefault="005161CB">
            <w:r>
              <w:t>Logistic</w:t>
            </w:r>
          </w:p>
        </w:tc>
        <w:tc>
          <w:tcPr>
            <w:tcW w:w="0" w:type="auto"/>
          </w:tcPr>
          <w:p w14:paraId="575EF4CF" w14:textId="77777777" w:rsidR="00221BEA" w:rsidRDefault="005161CB">
            <w:proofErr w:type="spellStart"/>
            <w:r>
              <w:t>BF_ROPE_log</w:t>
            </w:r>
            <w:proofErr w:type="spellEnd"/>
          </w:p>
        </w:tc>
        <w:tc>
          <w:tcPr>
            <w:tcW w:w="0" w:type="auto"/>
          </w:tcPr>
          <w:p w14:paraId="70E27E17" w14:textId="77777777" w:rsidR="00221BEA" w:rsidRDefault="005161CB">
            <w:pPr>
              <w:jc w:val="right"/>
            </w:pPr>
            <w:r>
              <w:t>0.007</w:t>
            </w:r>
          </w:p>
        </w:tc>
      </w:tr>
      <w:tr w:rsidR="00221BEA" w14:paraId="27B95D70" w14:textId="77777777">
        <w:tc>
          <w:tcPr>
            <w:tcW w:w="0" w:type="auto"/>
          </w:tcPr>
          <w:p w14:paraId="3ABA84F1" w14:textId="77777777" w:rsidR="00221BEA" w:rsidRDefault="005161CB">
            <w:r>
              <w:t>Logistic</w:t>
            </w:r>
          </w:p>
        </w:tc>
        <w:tc>
          <w:tcPr>
            <w:tcW w:w="0" w:type="auto"/>
          </w:tcPr>
          <w:p w14:paraId="208AED6A" w14:textId="77777777" w:rsidR="00221BEA" w:rsidRDefault="005161CB">
            <w:proofErr w:type="spellStart"/>
            <w:r>
              <w:t>BF_log</w:t>
            </w:r>
            <w:proofErr w:type="spellEnd"/>
          </w:p>
        </w:tc>
        <w:tc>
          <w:tcPr>
            <w:tcW w:w="0" w:type="auto"/>
          </w:tcPr>
          <w:p w14:paraId="0CC2C983" w14:textId="77777777" w:rsidR="00221BEA" w:rsidRDefault="005161CB">
            <w:pPr>
              <w:jc w:val="right"/>
            </w:pPr>
            <w:r>
              <w:t>0.014</w:t>
            </w:r>
          </w:p>
        </w:tc>
      </w:tr>
      <w:tr w:rsidR="00221BEA" w14:paraId="2EC9892F" w14:textId="77777777">
        <w:tc>
          <w:tcPr>
            <w:tcW w:w="0" w:type="auto"/>
          </w:tcPr>
          <w:p w14:paraId="0D426A08" w14:textId="77777777" w:rsidR="00221BEA" w:rsidRDefault="005161CB">
            <w:r>
              <w:t>Logistic</w:t>
            </w:r>
          </w:p>
        </w:tc>
        <w:tc>
          <w:tcPr>
            <w:tcW w:w="0" w:type="auto"/>
          </w:tcPr>
          <w:p w14:paraId="47EA6E4D" w14:textId="77777777" w:rsidR="00221BEA" w:rsidRDefault="005161CB">
            <w:proofErr w:type="spellStart"/>
            <w:r>
              <w:t>p_value</w:t>
            </w:r>
            <w:proofErr w:type="spellEnd"/>
          </w:p>
        </w:tc>
        <w:tc>
          <w:tcPr>
            <w:tcW w:w="0" w:type="auto"/>
          </w:tcPr>
          <w:p w14:paraId="07965F0F" w14:textId="77777777" w:rsidR="00221BEA" w:rsidRDefault="005161CB">
            <w:pPr>
              <w:jc w:val="right"/>
            </w:pPr>
            <w:r>
              <w:t>0.091</w:t>
            </w:r>
          </w:p>
        </w:tc>
      </w:tr>
      <w:tr w:rsidR="00221BEA" w14:paraId="74D82604" w14:textId="77777777">
        <w:tc>
          <w:tcPr>
            <w:tcW w:w="0" w:type="auto"/>
          </w:tcPr>
          <w:p w14:paraId="04A09589" w14:textId="77777777" w:rsidR="00221BEA" w:rsidRDefault="005161CB">
            <w:r>
              <w:t>Logistic</w:t>
            </w:r>
          </w:p>
        </w:tc>
        <w:tc>
          <w:tcPr>
            <w:tcW w:w="0" w:type="auto"/>
          </w:tcPr>
          <w:p w14:paraId="1F956ADC" w14:textId="77777777" w:rsidR="00221BEA" w:rsidRDefault="005161CB">
            <w:proofErr w:type="spellStart"/>
            <w:r>
              <w:t>p_direction</w:t>
            </w:r>
            <w:proofErr w:type="spellEnd"/>
          </w:p>
        </w:tc>
        <w:tc>
          <w:tcPr>
            <w:tcW w:w="0" w:type="auto"/>
          </w:tcPr>
          <w:p w14:paraId="42313557" w14:textId="77777777" w:rsidR="00221BEA" w:rsidRDefault="005161CB">
            <w:pPr>
              <w:jc w:val="right"/>
            </w:pPr>
            <w:r>
              <w:t>0.092</w:t>
            </w:r>
          </w:p>
        </w:tc>
      </w:tr>
      <w:tr w:rsidR="00221BEA" w14:paraId="6C2C0268" w14:textId="77777777">
        <w:tc>
          <w:tcPr>
            <w:tcW w:w="0" w:type="auto"/>
          </w:tcPr>
          <w:p w14:paraId="2337585F" w14:textId="77777777" w:rsidR="00221BEA" w:rsidRDefault="005161CB">
            <w:r>
              <w:lastRenderedPageBreak/>
              <w:t>Logistic</w:t>
            </w:r>
          </w:p>
        </w:tc>
        <w:tc>
          <w:tcPr>
            <w:tcW w:w="0" w:type="auto"/>
          </w:tcPr>
          <w:p w14:paraId="1D46042A" w14:textId="77777777" w:rsidR="00221BEA" w:rsidRDefault="005161CB">
            <w:proofErr w:type="spellStart"/>
            <w:r>
              <w:t>p_MAP</w:t>
            </w:r>
            <w:proofErr w:type="spellEnd"/>
          </w:p>
        </w:tc>
        <w:tc>
          <w:tcPr>
            <w:tcW w:w="0" w:type="auto"/>
          </w:tcPr>
          <w:p w14:paraId="221A75F5" w14:textId="77777777" w:rsidR="00221BEA" w:rsidRDefault="005161CB">
            <w:pPr>
              <w:jc w:val="right"/>
            </w:pPr>
            <w:r>
              <w:t>0.139</w:t>
            </w:r>
          </w:p>
        </w:tc>
      </w:tr>
      <w:tr w:rsidR="00221BEA" w14:paraId="3D1259E6" w14:textId="77777777">
        <w:tc>
          <w:tcPr>
            <w:tcW w:w="0" w:type="auto"/>
          </w:tcPr>
          <w:p w14:paraId="6F6537C7" w14:textId="77777777" w:rsidR="00221BEA" w:rsidRDefault="005161CB">
            <w:r>
              <w:t>Logistic</w:t>
            </w:r>
          </w:p>
        </w:tc>
        <w:tc>
          <w:tcPr>
            <w:tcW w:w="0" w:type="auto"/>
          </w:tcPr>
          <w:p w14:paraId="1919D1FE" w14:textId="77777777" w:rsidR="00221BEA" w:rsidRDefault="005161CB">
            <w:r>
              <w:t>ROPE_95</w:t>
            </w:r>
          </w:p>
        </w:tc>
        <w:tc>
          <w:tcPr>
            <w:tcW w:w="0" w:type="auto"/>
          </w:tcPr>
          <w:p w14:paraId="0E99CB21" w14:textId="77777777" w:rsidR="00221BEA" w:rsidRDefault="005161CB">
            <w:pPr>
              <w:jc w:val="right"/>
            </w:pPr>
            <w:r>
              <w:t>0.164</w:t>
            </w:r>
          </w:p>
        </w:tc>
      </w:tr>
      <w:tr w:rsidR="00221BEA" w14:paraId="2E8D95D3" w14:textId="77777777">
        <w:tc>
          <w:tcPr>
            <w:tcW w:w="0" w:type="auto"/>
          </w:tcPr>
          <w:p w14:paraId="040FAD24" w14:textId="77777777" w:rsidR="00221BEA" w:rsidRDefault="005161CB">
            <w:r>
              <w:t>Logistic</w:t>
            </w:r>
          </w:p>
        </w:tc>
        <w:tc>
          <w:tcPr>
            <w:tcW w:w="0" w:type="auto"/>
          </w:tcPr>
          <w:p w14:paraId="6871F6B9" w14:textId="77777777" w:rsidR="00221BEA" w:rsidRDefault="005161CB">
            <w:proofErr w:type="spellStart"/>
            <w:r>
              <w:t>ROPE_full</w:t>
            </w:r>
            <w:proofErr w:type="spellEnd"/>
          </w:p>
        </w:tc>
        <w:tc>
          <w:tcPr>
            <w:tcW w:w="0" w:type="auto"/>
          </w:tcPr>
          <w:p w14:paraId="7712FD55" w14:textId="77777777" w:rsidR="00221BEA" w:rsidRDefault="005161CB">
            <w:pPr>
              <w:jc w:val="right"/>
            </w:pPr>
            <w:r>
              <w:t>0.170</w:t>
            </w:r>
          </w:p>
        </w:tc>
      </w:tr>
    </w:tbl>
    <w:p w14:paraId="08B98185" w14:textId="77777777" w:rsidR="00221BEA" w:rsidRDefault="005161CB">
      <w:r>
        <w:t xml:space="preserve">The analysis suggests that ROPE-based indices are the most sensitive to sample size, followed by the MAP-based </w:t>
      </w:r>
      <w:r>
        <w:rPr>
          <w:i/>
        </w:rPr>
        <w:t>p</w:t>
      </w:r>
      <w:r>
        <w:t xml:space="preserve">, the </w:t>
      </w:r>
      <w:proofErr w:type="spellStart"/>
      <w:r>
        <w:rPr>
          <w:i/>
        </w:rPr>
        <w:t>pd</w:t>
      </w:r>
      <w:proofErr w:type="spellEnd"/>
      <w:r>
        <w:t xml:space="preserve">, the </w:t>
      </w:r>
      <w:r>
        <w:rPr>
          <w:i/>
        </w:rPr>
        <w:t>p</w:t>
      </w:r>
      <w:r>
        <w:t xml:space="preserve">-value. The BF (vs. 0) and the BF (vs. ROPE) are the less sensitive to sample size. This pattern is evident across model types. Note that the </w:t>
      </w:r>
      <w:r>
        <w:rPr>
          <w:i/>
        </w:rPr>
        <w:t>p</w:t>
      </w:r>
      <w:r>
        <w:t xml:space="preserve">-value and </w:t>
      </w:r>
      <w:proofErr w:type="spellStart"/>
      <w:r>
        <w:rPr>
          <w:i/>
        </w:rPr>
        <w:t>pd</w:t>
      </w:r>
      <w:proofErr w:type="spellEnd"/>
      <w:r>
        <w:t xml:space="preserve"> are only affected by sample size when an effect is present, but </w:t>
      </w:r>
      <w:r>
        <w:rPr>
          <w:i/>
        </w:rPr>
        <w:t>not</w:t>
      </w:r>
      <w:r>
        <w:t xml:space="preserve"> in the absence of an effect, whereas the ROPE-based indices and the Bayes factors are affected by sample size</w:t>
      </w:r>
    </w:p>
    <w:p w14:paraId="4FAA71D4" w14:textId="77777777" w:rsidR="00221BEA" w:rsidRDefault="005161CB">
      <w:pPr>
        <w:pStyle w:val="berschrift2"/>
      </w:pPr>
      <w:bookmarkStart w:id="177" w:name="impact-of-noise"/>
      <w:r>
        <w:t>Impact of Noise</w:t>
      </w:r>
      <w:bookmarkEnd w:id="177"/>
    </w:p>
    <w:p w14:paraId="58DDB9CA" w14:textId="6BE97A19" w:rsidR="00221BEA" w:rsidRDefault="002A7EDF">
      <w:r>
        <w:rPr>
          <w:noProof/>
          <w:lang w:val="de-DE" w:eastAsia="de-DE"/>
        </w:rPr>
        <w:lastRenderedPageBreak/>
        <w:drawing>
          <wp:inline distT="0" distB="0" distL="0" distR="0" wp14:anchorId="5569A264" wp14:editId="124493DF">
            <wp:extent cx="6086475" cy="8610600"/>
            <wp:effectExtent l="0" t="0" r="952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86475" cy="8610600"/>
                    </a:xfrm>
                    <a:prstGeom prst="rect">
                      <a:avLst/>
                    </a:prstGeom>
                    <a:noFill/>
                    <a:ln>
                      <a:noFill/>
                    </a:ln>
                  </pic:spPr>
                </pic:pic>
              </a:graphicData>
            </a:graphic>
          </wp:inline>
        </w:drawing>
      </w:r>
    </w:p>
    <w:p w14:paraId="4D2D6A2D" w14:textId="77777777" w:rsidR="00221BEA" w:rsidRDefault="005161CB">
      <w:r>
        <w:lastRenderedPageBreak/>
        <w:t>Figure 2. Impact of Noise. Dashed lines for p-values and Bayes factors represent commonly used thresholds. The scale is capped for the Bayes factors as these extend to infinity (and beyond).</w:t>
      </w:r>
    </w:p>
    <w:p w14:paraId="624F1A7C" w14:textId="77777777" w:rsidR="00221BEA" w:rsidRDefault="005161CB">
      <w:r>
        <w:t>Table 2. Sensitivity to noise.</w:t>
      </w:r>
    </w:p>
    <w:tbl>
      <w:tblPr>
        <w:tblW w:w="0" w:type="pct"/>
        <w:tblLook w:val="07E0" w:firstRow="1" w:lastRow="1" w:firstColumn="1" w:lastColumn="1" w:noHBand="1" w:noVBand="1"/>
        <w:tblCaption w:val="Table 2. Sensitivity to noise."/>
      </w:tblPr>
      <w:tblGrid>
        <w:gridCol w:w="1069"/>
        <w:gridCol w:w="1003"/>
        <w:gridCol w:w="1670"/>
        <w:gridCol w:w="1296"/>
      </w:tblGrid>
      <w:tr w:rsidR="004134FC" w14:paraId="160B7F25" w14:textId="77777777">
        <w:tc>
          <w:tcPr>
            <w:tcW w:w="0" w:type="auto"/>
            <w:vAlign w:val="bottom"/>
          </w:tcPr>
          <w:p w14:paraId="0FB7F498" w14:textId="77777777" w:rsidR="00221BEA" w:rsidRDefault="005161CB">
            <w:r>
              <w:t>Effect</w:t>
            </w:r>
          </w:p>
        </w:tc>
        <w:tc>
          <w:tcPr>
            <w:tcW w:w="0" w:type="auto"/>
            <w:vAlign w:val="bottom"/>
          </w:tcPr>
          <w:p w14:paraId="1F2F3420" w14:textId="77777777" w:rsidR="00221BEA" w:rsidRDefault="005161CB">
            <w:r>
              <w:t>Type</w:t>
            </w:r>
          </w:p>
        </w:tc>
        <w:tc>
          <w:tcPr>
            <w:tcW w:w="0" w:type="auto"/>
            <w:vAlign w:val="bottom"/>
          </w:tcPr>
          <w:p w14:paraId="70EF7F59" w14:textId="77777777" w:rsidR="00221BEA" w:rsidRDefault="005161CB">
            <w:r>
              <w:t>Parameter</w:t>
            </w:r>
          </w:p>
        </w:tc>
        <w:tc>
          <w:tcPr>
            <w:tcW w:w="0" w:type="auto"/>
            <w:vAlign w:val="bottom"/>
          </w:tcPr>
          <w:p w14:paraId="2EF55D5D" w14:textId="77777777" w:rsidR="00221BEA" w:rsidRDefault="005161CB">
            <w:pPr>
              <w:jc w:val="right"/>
            </w:pPr>
            <w:r>
              <w:t>Coefficient</w:t>
            </w:r>
          </w:p>
        </w:tc>
      </w:tr>
      <w:tr w:rsidR="00221BEA" w14:paraId="06A43F75" w14:textId="77777777">
        <w:tc>
          <w:tcPr>
            <w:tcW w:w="0" w:type="auto"/>
          </w:tcPr>
          <w:p w14:paraId="5219776C" w14:textId="77777777" w:rsidR="00221BEA" w:rsidRDefault="005161CB">
            <w:r>
              <w:t>Absence</w:t>
            </w:r>
          </w:p>
        </w:tc>
        <w:tc>
          <w:tcPr>
            <w:tcW w:w="0" w:type="auto"/>
          </w:tcPr>
          <w:p w14:paraId="360740ED" w14:textId="77777777" w:rsidR="00221BEA" w:rsidRDefault="005161CB">
            <w:r>
              <w:t>Linear</w:t>
            </w:r>
          </w:p>
        </w:tc>
        <w:tc>
          <w:tcPr>
            <w:tcW w:w="0" w:type="auto"/>
          </w:tcPr>
          <w:p w14:paraId="4F52A401" w14:textId="77777777" w:rsidR="00221BEA" w:rsidRDefault="005161CB">
            <w:proofErr w:type="spellStart"/>
            <w:r>
              <w:t>BF_log</w:t>
            </w:r>
            <w:proofErr w:type="spellEnd"/>
          </w:p>
        </w:tc>
        <w:tc>
          <w:tcPr>
            <w:tcW w:w="0" w:type="auto"/>
          </w:tcPr>
          <w:p w14:paraId="306AA763" w14:textId="77777777" w:rsidR="00221BEA" w:rsidRDefault="005161CB">
            <w:pPr>
              <w:jc w:val="right"/>
            </w:pPr>
            <w:r>
              <w:t>0.000</w:t>
            </w:r>
          </w:p>
        </w:tc>
      </w:tr>
      <w:tr w:rsidR="00221BEA" w14:paraId="026CC8BD" w14:textId="77777777">
        <w:tc>
          <w:tcPr>
            <w:tcW w:w="0" w:type="auto"/>
          </w:tcPr>
          <w:p w14:paraId="662331B6" w14:textId="77777777" w:rsidR="00221BEA" w:rsidRDefault="005161CB">
            <w:r>
              <w:t>Absence</w:t>
            </w:r>
          </w:p>
        </w:tc>
        <w:tc>
          <w:tcPr>
            <w:tcW w:w="0" w:type="auto"/>
          </w:tcPr>
          <w:p w14:paraId="6F36F485" w14:textId="77777777" w:rsidR="00221BEA" w:rsidRDefault="005161CB">
            <w:r>
              <w:t>Linear</w:t>
            </w:r>
          </w:p>
        </w:tc>
        <w:tc>
          <w:tcPr>
            <w:tcW w:w="0" w:type="auto"/>
          </w:tcPr>
          <w:p w14:paraId="2A4F979E" w14:textId="77777777" w:rsidR="00221BEA" w:rsidRDefault="005161CB">
            <w:proofErr w:type="spellStart"/>
            <w:r>
              <w:t>BF_ROPE_log</w:t>
            </w:r>
            <w:proofErr w:type="spellEnd"/>
          </w:p>
        </w:tc>
        <w:tc>
          <w:tcPr>
            <w:tcW w:w="0" w:type="auto"/>
          </w:tcPr>
          <w:p w14:paraId="4A784145" w14:textId="77777777" w:rsidR="00221BEA" w:rsidRDefault="005161CB">
            <w:pPr>
              <w:jc w:val="right"/>
            </w:pPr>
            <w:r>
              <w:t>0.000</w:t>
            </w:r>
          </w:p>
        </w:tc>
      </w:tr>
      <w:tr w:rsidR="00221BEA" w14:paraId="19DDF70C" w14:textId="77777777">
        <w:tc>
          <w:tcPr>
            <w:tcW w:w="0" w:type="auto"/>
          </w:tcPr>
          <w:p w14:paraId="225DB7E1" w14:textId="77777777" w:rsidR="00221BEA" w:rsidRDefault="005161CB">
            <w:r>
              <w:t>Absence</w:t>
            </w:r>
          </w:p>
        </w:tc>
        <w:tc>
          <w:tcPr>
            <w:tcW w:w="0" w:type="auto"/>
          </w:tcPr>
          <w:p w14:paraId="0063F595" w14:textId="77777777" w:rsidR="00221BEA" w:rsidRDefault="005161CB">
            <w:r>
              <w:t>Linear</w:t>
            </w:r>
          </w:p>
        </w:tc>
        <w:tc>
          <w:tcPr>
            <w:tcW w:w="0" w:type="auto"/>
          </w:tcPr>
          <w:p w14:paraId="15D0FA25" w14:textId="77777777" w:rsidR="00221BEA" w:rsidRDefault="005161CB">
            <w:r>
              <w:t>ROPE_95</w:t>
            </w:r>
          </w:p>
        </w:tc>
        <w:tc>
          <w:tcPr>
            <w:tcW w:w="0" w:type="auto"/>
          </w:tcPr>
          <w:p w14:paraId="0D192CF2" w14:textId="77777777" w:rsidR="00221BEA" w:rsidRDefault="005161CB">
            <w:pPr>
              <w:jc w:val="right"/>
            </w:pPr>
            <w:r>
              <w:t>0.005</w:t>
            </w:r>
          </w:p>
        </w:tc>
      </w:tr>
      <w:tr w:rsidR="00221BEA" w14:paraId="33DCFAA3" w14:textId="77777777">
        <w:tc>
          <w:tcPr>
            <w:tcW w:w="0" w:type="auto"/>
          </w:tcPr>
          <w:p w14:paraId="735B36B1" w14:textId="77777777" w:rsidR="00221BEA" w:rsidRDefault="005161CB">
            <w:r>
              <w:t>Absence</w:t>
            </w:r>
          </w:p>
        </w:tc>
        <w:tc>
          <w:tcPr>
            <w:tcW w:w="0" w:type="auto"/>
          </w:tcPr>
          <w:p w14:paraId="0D4E2490" w14:textId="77777777" w:rsidR="00221BEA" w:rsidRDefault="005161CB">
            <w:r>
              <w:t>Linear</w:t>
            </w:r>
          </w:p>
        </w:tc>
        <w:tc>
          <w:tcPr>
            <w:tcW w:w="0" w:type="auto"/>
          </w:tcPr>
          <w:p w14:paraId="09DD6289" w14:textId="77777777" w:rsidR="00221BEA" w:rsidRDefault="005161CB">
            <w:proofErr w:type="spellStart"/>
            <w:r>
              <w:t>ROPE_full</w:t>
            </w:r>
            <w:proofErr w:type="spellEnd"/>
          </w:p>
        </w:tc>
        <w:tc>
          <w:tcPr>
            <w:tcW w:w="0" w:type="auto"/>
          </w:tcPr>
          <w:p w14:paraId="0D19DA6B" w14:textId="77777777" w:rsidR="00221BEA" w:rsidRDefault="005161CB">
            <w:pPr>
              <w:jc w:val="right"/>
            </w:pPr>
            <w:r>
              <w:t>0.005</w:t>
            </w:r>
          </w:p>
        </w:tc>
      </w:tr>
      <w:tr w:rsidR="00221BEA" w14:paraId="1AEED60F" w14:textId="77777777">
        <w:tc>
          <w:tcPr>
            <w:tcW w:w="0" w:type="auto"/>
          </w:tcPr>
          <w:p w14:paraId="3F8808CB" w14:textId="77777777" w:rsidR="00221BEA" w:rsidRDefault="005161CB">
            <w:r>
              <w:t>Absence</w:t>
            </w:r>
          </w:p>
        </w:tc>
        <w:tc>
          <w:tcPr>
            <w:tcW w:w="0" w:type="auto"/>
          </w:tcPr>
          <w:p w14:paraId="60C63BD2" w14:textId="77777777" w:rsidR="00221BEA" w:rsidRDefault="005161CB">
            <w:r>
              <w:t>Linear</w:t>
            </w:r>
          </w:p>
        </w:tc>
        <w:tc>
          <w:tcPr>
            <w:tcW w:w="0" w:type="auto"/>
          </w:tcPr>
          <w:p w14:paraId="2FF1CC98" w14:textId="77777777" w:rsidR="00221BEA" w:rsidRDefault="005161CB">
            <w:proofErr w:type="spellStart"/>
            <w:r>
              <w:t>p_MAP</w:t>
            </w:r>
            <w:proofErr w:type="spellEnd"/>
          </w:p>
        </w:tc>
        <w:tc>
          <w:tcPr>
            <w:tcW w:w="0" w:type="auto"/>
          </w:tcPr>
          <w:p w14:paraId="6A42ACDF" w14:textId="77777777" w:rsidR="00221BEA" w:rsidRDefault="005161CB">
            <w:pPr>
              <w:jc w:val="right"/>
            </w:pPr>
            <w:r>
              <w:t>0.006</w:t>
            </w:r>
          </w:p>
        </w:tc>
      </w:tr>
      <w:tr w:rsidR="00221BEA" w14:paraId="193C8D5A" w14:textId="77777777">
        <w:tc>
          <w:tcPr>
            <w:tcW w:w="0" w:type="auto"/>
          </w:tcPr>
          <w:p w14:paraId="5796B844" w14:textId="77777777" w:rsidR="00221BEA" w:rsidRDefault="005161CB">
            <w:r>
              <w:t>Absence</w:t>
            </w:r>
          </w:p>
        </w:tc>
        <w:tc>
          <w:tcPr>
            <w:tcW w:w="0" w:type="auto"/>
          </w:tcPr>
          <w:p w14:paraId="4C27F918" w14:textId="77777777" w:rsidR="00221BEA" w:rsidRDefault="005161CB">
            <w:r>
              <w:t>Linear</w:t>
            </w:r>
          </w:p>
        </w:tc>
        <w:tc>
          <w:tcPr>
            <w:tcW w:w="0" w:type="auto"/>
          </w:tcPr>
          <w:p w14:paraId="348BF93E" w14:textId="77777777" w:rsidR="00221BEA" w:rsidRDefault="005161CB">
            <w:proofErr w:type="spellStart"/>
            <w:r>
              <w:t>p_value</w:t>
            </w:r>
            <w:proofErr w:type="spellEnd"/>
          </w:p>
        </w:tc>
        <w:tc>
          <w:tcPr>
            <w:tcW w:w="0" w:type="auto"/>
          </w:tcPr>
          <w:p w14:paraId="78E58C19" w14:textId="77777777" w:rsidR="00221BEA" w:rsidRDefault="005161CB">
            <w:pPr>
              <w:jc w:val="right"/>
            </w:pPr>
            <w:r>
              <w:t>0.011</w:t>
            </w:r>
          </w:p>
        </w:tc>
      </w:tr>
      <w:tr w:rsidR="00221BEA" w14:paraId="3D738E5C" w14:textId="77777777">
        <w:tc>
          <w:tcPr>
            <w:tcW w:w="0" w:type="auto"/>
          </w:tcPr>
          <w:p w14:paraId="43076952" w14:textId="77777777" w:rsidR="00221BEA" w:rsidRDefault="005161CB">
            <w:r>
              <w:t>Absence</w:t>
            </w:r>
          </w:p>
        </w:tc>
        <w:tc>
          <w:tcPr>
            <w:tcW w:w="0" w:type="auto"/>
          </w:tcPr>
          <w:p w14:paraId="0E604E67" w14:textId="77777777" w:rsidR="00221BEA" w:rsidRDefault="005161CB">
            <w:r>
              <w:t>Linear</w:t>
            </w:r>
          </w:p>
        </w:tc>
        <w:tc>
          <w:tcPr>
            <w:tcW w:w="0" w:type="auto"/>
          </w:tcPr>
          <w:p w14:paraId="1FAC7034" w14:textId="77777777" w:rsidR="00221BEA" w:rsidRDefault="005161CB">
            <w:proofErr w:type="spellStart"/>
            <w:r>
              <w:t>p_direction</w:t>
            </w:r>
            <w:proofErr w:type="spellEnd"/>
          </w:p>
        </w:tc>
        <w:tc>
          <w:tcPr>
            <w:tcW w:w="0" w:type="auto"/>
          </w:tcPr>
          <w:p w14:paraId="355949DE" w14:textId="77777777" w:rsidR="00221BEA" w:rsidRDefault="005161CB">
            <w:pPr>
              <w:jc w:val="right"/>
            </w:pPr>
            <w:r>
              <w:t>0.011</w:t>
            </w:r>
          </w:p>
        </w:tc>
      </w:tr>
      <w:tr w:rsidR="00221BEA" w14:paraId="48CA681C" w14:textId="77777777">
        <w:tc>
          <w:tcPr>
            <w:tcW w:w="0" w:type="auto"/>
          </w:tcPr>
          <w:p w14:paraId="1529288E" w14:textId="77777777" w:rsidR="00221BEA" w:rsidRDefault="005161CB">
            <w:r>
              <w:t>Absence</w:t>
            </w:r>
          </w:p>
        </w:tc>
        <w:tc>
          <w:tcPr>
            <w:tcW w:w="0" w:type="auto"/>
          </w:tcPr>
          <w:p w14:paraId="67058DD9" w14:textId="77777777" w:rsidR="00221BEA" w:rsidRDefault="005161CB">
            <w:r>
              <w:t>Logistic</w:t>
            </w:r>
          </w:p>
        </w:tc>
        <w:tc>
          <w:tcPr>
            <w:tcW w:w="0" w:type="auto"/>
          </w:tcPr>
          <w:p w14:paraId="5B1FBBDC" w14:textId="77777777" w:rsidR="00221BEA" w:rsidRDefault="005161CB">
            <w:proofErr w:type="spellStart"/>
            <w:r>
              <w:t>BF_log</w:t>
            </w:r>
            <w:proofErr w:type="spellEnd"/>
          </w:p>
        </w:tc>
        <w:tc>
          <w:tcPr>
            <w:tcW w:w="0" w:type="auto"/>
          </w:tcPr>
          <w:p w14:paraId="6B76D4B1" w14:textId="77777777" w:rsidR="00221BEA" w:rsidRDefault="005161CB">
            <w:pPr>
              <w:jc w:val="right"/>
            </w:pPr>
            <w:r>
              <w:t>0.000</w:t>
            </w:r>
          </w:p>
        </w:tc>
      </w:tr>
      <w:tr w:rsidR="00221BEA" w14:paraId="13E8F461" w14:textId="77777777">
        <w:tc>
          <w:tcPr>
            <w:tcW w:w="0" w:type="auto"/>
          </w:tcPr>
          <w:p w14:paraId="1808E3E6" w14:textId="77777777" w:rsidR="00221BEA" w:rsidRDefault="005161CB">
            <w:r>
              <w:t>Absence</w:t>
            </w:r>
          </w:p>
        </w:tc>
        <w:tc>
          <w:tcPr>
            <w:tcW w:w="0" w:type="auto"/>
          </w:tcPr>
          <w:p w14:paraId="281BAD59" w14:textId="77777777" w:rsidR="00221BEA" w:rsidRDefault="005161CB">
            <w:r>
              <w:t>Logistic</w:t>
            </w:r>
          </w:p>
        </w:tc>
        <w:tc>
          <w:tcPr>
            <w:tcW w:w="0" w:type="auto"/>
          </w:tcPr>
          <w:p w14:paraId="48D5EB0D" w14:textId="77777777" w:rsidR="00221BEA" w:rsidRDefault="005161CB">
            <w:proofErr w:type="spellStart"/>
            <w:r>
              <w:t>BF_ROPE_log</w:t>
            </w:r>
            <w:proofErr w:type="spellEnd"/>
          </w:p>
        </w:tc>
        <w:tc>
          <w:tcPr>
            <w:tcW w:w="0" w:type="auto"/>
          </w:tcPr>
          <w:p w14:paraId="51A722A5" w14:textId="77777777" w:rsidR="00221BEA" w:rsidRDefault="005161CB">
            <w:pPr>
              <w:jc w:val="right"/>
            </w:pPr>
            <w:r>
              <w:t>0.000</w:t>
            </w:r>
          </w:p>
        </w:tc>
      </w:tr>
      <w:tr w:rsidR="00221BEA" w14:paraId="11FC60D2" w14:textId="77777777">
        <w:tc>
          <w:tcPr>
            <w:tcW w:w="0" w:type="auto"/>
          </w:tcPr>
          <w:p w14:paraId="6AF3D7F2" w14:textId="77777777" w:rsidR="00221BEA" w:rsidRDefault="005161CB">
            <w:r>
              <w:t>Absence</w:t>
            </w:r>
          </w:p>
        </w:tc>
        <w:tc>
          <w:tcPr>
            <w:tcW w:w="0" w:type="auto"/>
          </w:tcPr>
          <w:p w14:paraId="27B04D49" w14:textId="77777777" w:rsidR="00221BEA" w:rsidRDefault="005161CB">
            <w:r>
              <w:t>Logistic</w:t>
            </w:r>
          </w:p>
        </w:tc>
        <w:tc>
          <w:tcPr>
            <w:tcW w:w="0" w:type="auto"/>
          </w:tcPr>
          <w:p w14:paraId="3191B26D" w14:textId="77777777" w:rsidR="00221BEA" w:rsidRDefault="005161CB">
            <w:r>
              <w:t>ROPE_95</w:t>
            </w:r>
          </w:p>
        </w:tc>
        <w:tc>
          <w:tcPr>
            <w:tcW w:w="0" w:type="auto"/>
          </w:tcPr>
          <w:p w14:paraId="3D76CF52" w14:textId="77777777" w:rsidR="00221BEA" w:rsidRDefault="005161CB">
            <w:pPr>
              <w:jc w:val="right"/>
            </w:pPr>
            <w:r>
              <w:t>0.001</w:t>
            </w:r>
          </w:p>
        </w:tc>
      </w:tr>
      <w:tr w:rsidR="00221BEA" w14:paraId="0C57EF56" w14:textId="77777777">
        <w:tc>
          <w:tcPr>
            <w:tcW w:w="0" w:type="auto"/>
          </w:tcPr>
          <w:p w14:paraId="1A1B1E93" w14:textId="77777777" w:rsidR="00221BEA" w:rsidRDefault="005161CB">
            <w:r>
              <w:t>Absence</w:t>
            </w:r>
          </w:p>
        </w:tc>
        <w:tc>
          <w:tcPr>
            <w:tcW w:w="0" w:type="auto"/>
          </w:tcPr>
          <w:p w14:paraId="1D70AF6B" w14:textId="77777777" w:rsidR="00221BEA" w:rsidRDefault="005161CB">
            <w:r>
              <w:t>Logistic</w:t>
            </w:r>
          </w:p>
        </w:tc>
        <w:tc>
          <w:tcPr>
            <w:tcW w:w="0" w:type="auto"/>
          </w:tcPr>
          <w:p w14:paraId="07065053" w14:textId="77777777" w:rsidR="00221BEA" w:rsidRDefault="005161CB">
            <w:proofErr w:type="spellStart"/>
            <w:r>
              <w:t>ROPE_full</w:t>
            </w:r>
            <w:proofErr w:type="spellEnd"/>
          </w:p>
        </w:tc>
        <w:tc>
          <w:tcPr>
            <w:tcW w:w="0" w:type="auto"/>
          </w:tcPr>
          <w:p w14:paraId="18443953" w14:textId="77777777" w:rsidR="00221BEA" w:rsidRDefault="005161CB">
            <w:pPr>
              <w:jc w:val="right"/>
            </w:pPr>
            <w:r>
              <w:t>0.001</w:t>
            </w:r>
          </w:p>
        </w:tc>
      </w:tr>
      <w:tr w:rsidR="00221BEA" w14:paraId="1D3CEEB6" w14:textId="77777777">
        <w:tc>
          <w:tcPr>
            <w:tcW w:w="0" w:type="auto"/>
          </w:tcPr>
          <w:p w14:paraId="248562FA" w14:textId="77777777" w:rsidR="00221BEA" w:rsidRDefault="005161CB">
            <w:r>
              <w:t>Absence</w:t>
            </w:r>
          </w:p>
        </w:tc>
        <w:tc>
          <w:tcPr>
            <w:tcW w:w="0" w:type="auto"/>
          </w:tcPr>
          <w:p w14:paraId="2C32D528" w14:textId="77777777" w:rsidR="00221BEA" w:rsidRDefault="005161CB">
            <w:r>
              <w:t>Logistic</w:t>
            </w:r>
          </w:p>
        </w:tc>
        <w:tc>
          <w:tcPr>
            <w:tcW w:w="0" w:type="auto"/>
          </w:tcPr>
          <w:p w14:paraId="35282C2F" w14:textId="77777777" w:rsidR="00221BEA" w:rsidRDefault="005161CB">
            <w:proofErr w:type="spellStart"/>
            <w:r>
              <w:t>p_MAP</w:t>
            </w:r>
            <w:proofErr w:type="spellEnd"/>
          </w:p>
        </w:tc>
        <w:tc>
          <w:tcPr>
            <w:tcW w:w="0" w:type="auto"/>
          </w:tcPr>
          <w:p w14:paraId="6133D9F1" w14:textId="77777777" w:rsidR="00221BEA" w:rsidRDefault="005161CB">
            <w:pPr>
              <w:jc w:val="right"/>
            </w:pPr>
            <w:r>
              <w:t>0.002</w:t>
            </w:r>
          </w:p>
        </w:tc>
      </w:tr>
      <w:tr w:rsidR="00221BEA" w14:paraId="6BAA50CE" w14:textId="77777777">
        <w:tc>
          <w:tcPr>
            <w:tcW w:w="0" w:type="auto"/>
          </w:tcPr>
          <w:p w14:paraId="459E6EC5" w14:textId="77777777" w:rsidR="00221BEA" w:rsidRDefault="005161CB">
            <w:r>
              <w:t>Absence</w:t>
            </w:r>
          </w:p>
        </w:tc>
        <w:tc>
          <w:tcPr>
            <w:tcW w:w="0" w:type="auto"/>
          </w:tcPr>
          <w:p w14:paraId="6A0C4D50" w14:textId="77777777" w:rsidR="00221BEA" w:rsidRDefault="005161CB">
            <w:r>
              <w:t>Logistic</w:t>
            </w:r>
          </w:p>
        </w:tc>
        <w:tc>
          <w:tcPr>
            <w:tcW w:w="0" w:type="auto"/>
          </w:tcPr>
          <w:p w14:paraId="74FED66B" w14:textId="77777777" w:rsidR="00221BEA" w:rsidRDefault="005161CB">
            <w:proofErr w:type="spellStart"/>
            <w:r>
              <w:t>p_value</w:t>
            </w:r>
            <w:proofErr w:type="spellEnd"/>
          </w:p>
        </w:tc>
        <w:tc>
          <w:tcPr>
            <w:tcW w:w="0" w:type="auto"/>
          </w:tcPr>
          <w:p w14:paraId="6F74B756" w14:textId="77777777" w:rsidR="00221BEA" w:rsidRDefault="005161CB">
            <w:pPr>
              <w:jc w:val="right"/>
            </w:pPr>
            <w:r>
              <w:t>0.005</w:t>
            </w:r>
          </w:p>
        </w:tc>
      </w:tr>
      <w:tr w:rsidR="00221BEA" w14:paraId="4A6FFCE7" w14:textId="77777777">
        <w:tc>
          <w:tcPr>
            <w:tcW w:w="0" w:type="auto"/>
          </w:tcPr>
          <w:p w14:paraId="7FEAE4B2" w14:textId="77777777" w:rsidR="00221BEA" w:rsidRDefault="005161CB">
            <w:r>
              <w:t>Absence</w:t>
            </w:r>
          </w:p>
        </w:tc>
        <w:tc>
          <w:tcPr>
            <w:tcW w:w="0" w:type="auto"/>
          </w:tcPr>
          <w:p w14:paraId="71547639" w14:textId="77777777" w:rsidR="00221BEA" w:rsidRDefault="005161CB">
            <w:r>
              <w:t>Logistic</w:t>
            </w:r>
          </w:p>
        </w:tc>
        <w:tc>
          <w:tcPr>
            <w:tcW w:w="0" w:type="auto"/>
          </w:tcPr>
          <w:p w14:paraId="504868C2" w14:textId="77777777" w:rsidR="00221BEA" w:rsidRDefault="005161CB">
            <w:proofErr w:type="spellStart"/>
            <w:r>
              <w:t>p_direction</w:t>
            </w:r>
            <w:proofErr w:type="spellEnd"/>
          </w:p>
        </w:tc>
        <w:tc>
          <w:tcPr>
            <w:tcW w:w="0" w:type="auto"/>
          </w:tcPr>
          <w:p w14:paraId="04E7C4A7" w14:textId="77777777" w:rsidR="00221BEA" w:rsidRDefault="005161CB">
            <w:pPr>
              <w:jc w:val="right"/>
            </w:pPr>
            <w:r>
              <w:t>0.006</w:t>
            </w:r>
          </w:p>
        </w:tc>
      </w:tr>
      <w:tr w:rsidR="00221BEA" w14:paraId="72B615D3" w14:textId="77777777">
        <w:tc>
          <w:tcPr>
            <w:tcW w:w="0" w:type="auto"/>
          </w:tcPr>
          <w:p w14:paraId="454619A3" w14:textId="77777777" w:rsidR="00221BEA" w:rsidRDefault="005161CB">
            <w:r>
              <w:t>Presence</w:t>
            </w:r>
          </w:p>
        </w:tc>
        <w:tc>
          <w:tcPr>
            <w:tcW w:w="0" w:type="auto"/>
          </w:tcPr>
          <w:p w14:paraId="2D525563" w14:textId="77777777" w:rsidR="00221BEA" w:rsidRDefault="005161CB">
            <w:r>
              <w:t>Linear</w:t>
            </w:r>
          </w:p>
        </w:tc>
        <w:tc>
          <w:tcPr>
            <w:tcW w:w="0" w:type="auto"/>
          </w:tcPr>
          <w:p w14:paraId="4AA28244" w14:textId="77777777" w:rsidR="00221BEA" w:rsidRDefault="005161CB">
            <w:proofErr w:type="spellStart"/>
            <w:r>
              <w:t>BF_log</w:t>
            </w:r>
            <w:proofErr w:type="spellEnd"/>
          </w:p>
        </w:tc>
        <w:tc>
          <w:tcPr>
            <w:tcW w:w="0" w:type="auto"/>
          </w:tcPr>
          <w:p w14:paraId="576C5999" w14:textId="77777777" w:rsidR="00221BEA" w:rsidRDefault="005161CB">
            <w:pPr>
              <w:jc w:val="right"/>
            </w:pPr>
            <w:r>
              <w:t>0.207</w:t>
            </w:r>
          </w:p>
        </w:tc>
      </w:tr>
      <w:tr w:rsidR="00221BEA" w14:paraId="2DAD35A1" w14:textId="77777777">
        <w:tc>
          <w:tcPr>
            <w:tcW w:w="0" w:type="auto"/>
          </w:tcPr>
          <w:p w14:paraId="4E703849" w14:textId="77777777" w:rsidR="00221BEA" w:rsidRDefault="005161CB">
            <w:r>
              <w:t>Presence</w:t>
            </w:r>
          </w:p>
        </w:tc>
        <w:tc>
          <w:tcPr>
            <w:tcW w:w="0" w:type="auto"/>
          </w:tcPr>
          <w:p w14:paraId="422C3371" w14:textId="77777777" w:rsidR="00221BEA" w:rsidRDefault="005161CB">
            <w:r>
              <w:t>Linear</w:t>
            </w:r>
          </w:p>
        </w:tc>
        <w:tc>
          <w:tcPr>
            <w:tcW w:w="0" w:type="auto"/>
          </w:tcPr>
          <w:p w14:paraId="34BE579C" w14:textId="77777777" w:rsidR="00221BEA" w:rsidRDefault="005161CB">
            <w:proofErr w:type="spellStart"/>
            <w:r>
              <w:t>BF_ROPE_log</w:t>
            </w:r>
            <w:proofErr w:type="spellEnd"/>
          </w:p>
        </w:tc>
        <w:tc>
          <w:tcPr>
            <w:tcW w:w="0" w:type="auto"/>
          </w:tcPr>
          <w:p w14:paraId="0533C22F" w14:textId="77777777" w:rsidR="00221BEA" w:rsidRDefault="005161CB">
            <w:pPr>
              <w:jc w:val="right"/>
            </w:pPr>
            <w:r>
              <w:t>0.218</w:t>
            </w:r>
          </w:p>
        </w:tc>
      </w:tr>
      <w:tr w:rsidR="00221BEA" w14:paraId="1182AA31" w14:textId="77777777">
        <w:tc>
          <w:tcPr>
            <w:tcW w:w="0" w:type="auto"/>
          </w:tcPr>
          <w:p w14:paraId="68EF2FF0" w14:textId="77777777" w:rsidR="00221BEA" w:rsidRDefault="005161CB">
            <w:r>
              <w:t>Presence</w:t>
            </w:r>
          </w:p>
        </w:tc>
        <w:tc>
          <w:tcPr>
            <w:tcW w:w="0" w:type="auto"/>
          </w:tcPr>
          <w:p w14:paraId="3B0EEAD8" w14:textId="77777777" w:rsidR="00221BEA" w:rsidRDefault="005161CB">
            <w:r>
              <w:t>Linear</w:t>
            </w:r>
          </w:p>
        </w:tc>
        <w:tc>
          <w:tcPr>
            <w:tcW w:w="0" w:type="auto"/>
          </w:tcPr>
          <w:p w14:paraId="46544672" w14:textId="77777777" w:rsidR="00221BEA" w:rsidRDefault="005161CB">
            <w:proofErr w:type="spellStart"/>
            <w:r>
              <w:t>p_value</w:t>
            </w:r>
            <w:proofErr w:type="spellEnd"/>
          </w:p>
        </w:tc>
        <w:tc>
          <w:tcPr>
            <w:tcW w:w="0" w:type="auto"/>
          </w:tcPr>
          <w:p w14:paraId="2A1F656C" w14:textId="77777777" w:rsidR="00221BEA" w:rsidRDefault="005161CB">
            <w:pPr>
              <w:jc w:val="right"/>
            </w:pPr>
            <w:r>
              <w:t>0.320</w:t>
            </w:r>
          </w:p>
        </w:tc>
      </w:tr>
      <w:tr w:rsidR="00221BEA" w14:paraId="6B42C46D" w14:textId="77777777">
        <w:tc>
          <w:tcPr>
            <w:tcW w:w="0" w:type="auto"/>
          </w:tcPr>
          <w:p w14:paraId="5CC7D7FD" w14:textId="77777777" w:rsidR="00221BEA" w:rsidRDefault="005161CB">
            <w:r>
              <w:t>Presence</w:t>
            </w:r>
          </w:p>
        </w:tc>
        <w:tc>
          <w:tcPr>
            <w:tcW w:w="0" w:type="auto"/>
          </w:tcPr>
          <w:p w14:paraId="79B5FBF8" w14:textId="77777777" w:rsidR="00221BEA" w:rsidRDefault="005161CB">
            <w:r>
              <w:t>Linear</w:t>
            </w:r>
          </w:p>
        </w:tc>
        <w:tc>
          <w:tcPr>
            <w:tcW w:w="0" w:type="auto"/>
          </w:tcPr>
          <w:p w14:paraId="55904AFC" w14:textId="77777777" w:rsidR="00221BEA" w:rsidRDefault="005161CB">
            <w:proofErr w:type="spellStart"/>
            <w:r>
              <w:t>p_direction</w:t>
            </w:r>
            <w:proofErr w:type="spellEnd"/>
          </w:p>
        </w:tc>
        <w:tc>
          <w:tcPr>
            <w:tcW w:w="0" w:type="auto"/>
          </w:tcPr>
          <w:p w14:paraId="1B9982FC" w14:textId="77777777" w:rsidR="00221BEA" w:rsidRDefault="005161CB">
            <w:pPr>
              <w:jc w:val="right"/>
            </w:pPr>
            <w:r>
              <w:t>0.323</w:t>
            </w:r>
          </w:p>
        </w:tc>
      </w:tr>
      <w:tr w:rsidR="00221BEA" w14:paraId="2D36AA6C" w14:textId="77777777">
        <w:tc>
          <w:tcPr>
            <w:tcW w:w="0" w:type="auto"/>
          </w:tcPr>
          <w:p w14:paraId="7B76835A" w14:textId="77777777" w:rsidR="00221BEA" w:rsidRDefault="005161CB">
            <w:r>
              <w:lastRenderedPageBreak/>
              <w:t>Presence</w:t>
            </w:r>
          </w:p>
        </w:tc>
        <w:tc>
          <w:tcPr>
            <w:tcW w:w="0" w:type="auto"/>
          </w:tcPr>
          <w:p w14:paraId="0C9A1A58" w14:textId="77777777" w:rsidR="00221BEA" w:rsidRDefault="005161CB">
            <w:r>
              <w:t>Linear</w:t>
            </w:r>
          </w:p>
        </w:tc>
        <w:tc>
          <w:tcPr>
            <w:tcW w:w="0" w:type="auto"/>
          </w:tcPr>
          <w:p w14:paraId="0EF1652F" w14:textId="77777777" w:rsidR="00221BEA" w:rsidRDefault="005161CB">
            <w:r>
              <w:t>ROPE_95</w:t>
            </w:r>
          </w:p>
        </w:tc>
        <w:tc>
          <w:tcPr>
            <w:tcW w:w="0" w:type="auto"/>
          </w:tcPr>
          <w:p w14:paraId="5DC36CED" w14:textId="77777777" w:rsidR="00221BEA" w:rsidRDefault="005161CB">
            <w:pPr>
              <w:jc w:val="right"/>
            </w:pPr>
            <w:r>
              <w:t>0.404</w:t>
            </w:r>
          </w:p>
        </w:tc>
      </w:tr>
      <w:tr w:rsidR="00221BEA" w14:paraId="1AF6379D" w14:textId="77777777">
        <w:tc>
          <w:tcPr>
            <w:tcW w:w="0" w:type="auto"/>
          </w:tcPr>
          <w:p w14:paraId="2534C169" w14:textId="77777777" w:rsidR="00221BEA" w:rsidRDefault="005161CB">
            <w:r>
              <w:t>Presence</w:t>
            </w:r>
          </w:p>
        </w:tc>
        <w:tc>
          <w:tcPr>
            <w:tcW w:w="0" w:type="auto"/>
          </w:tcPr>
          <w:p w14:paraId="73EC9A41" w14:textId="77777777" w:rsidR="00221BEA" w:rsidRDefault="005161CB">
            <w:r>
              <w:t>Linear</w:t>
            </w:r>
          </w:p>
        </w:tc>
        <w:tc>
          <w:tcPr>
            <w:tcW w:w="0" w:type="auto"/>
          </w:tcPr>
          <w:p w14:paraId="56E6A9E5" w14:textId="77777777" w:rsidR="00221BEA" w:rsidRDefault="005161CB">
            <w:proofErr w:type="spellStart"/>
            <w:r>
              <w:t>ROPE_full</w:t>
            </w:r>
            <w:proofErr w:type="spellEnd"/>
          </w:p>
        </w:tc>
        <w:tc>
          <w:tcPr>
            <w:tcW w:w="0" w:type="auto"/>
          </w:tcPr>
          <w:p w14:paraId="6A10A0D0" w14:textId="77777777" w:rsidR="00221BEA" w:rsidRDefault="005161CB">
            <w:pPr>
              <w:jc w:val="right"/>
            </w:pPr>
            <w:r>
              <w:t>0.412</w:t>
            </w:r>
          </w:p>
        </w:tc>
      </w:tr>
      <w:tr w:rsidR="00221BEA" w14:paraId="62C7BBC6" w14:textId="77777777">
        <w:tc>
          <w:tcPr>
            <w:tcW w:w="0" w:type="auto"/>
          </w:tcPr>
          <w:p w14:paraId="72C032A9" w14:textId="77777777" w:rsidR="00221BEA" w:rsidRDefault="005161CB">
            <w:r>
              <w:t>Presence</w:t>
            </w:r>
          </w:p>
        </w:tc>
        <w:tc>
          <w:tcPr>
            <w:tcW w:w="0" w:type="auto"/>
          </w:tcPr>
          <w:p w14:paraId="5264792D" w14:textId="77777777" w:rsidR="00221BEA" w:rsidRDefault="005161CB">
            <w:r>
              <w:t>Linear</w:t>
            </w:r>
          </w:p>
        </w:tc>
        <w:tc>
          <w:tcPr>
            <w:tcW w:w="0" w:type="auto"/>
          </w:tcPr>
          <w:p w14:paraId="73898FE2" w14:textId="77777777" w:rsidR="00221BEA" w:rsidRDefault="005161CB">
            <w:proofErr w:type="spellStart"/>
            <w:r>
              <w:t>p_MAP</w:t>
            </w:r>
            <w:proofErr w:type="spellEnd"/>
          </w:p>
        </w:tc>
        <w:tc>
          <w:tcPr>
            <w:tcW w:w="0" w:type="auto"/>
          </w:tcPr>
          <w:p w14:paraId="7F61B773" w14:textId="77777777" w:rsidR="00221BEA" w:rsidRDefault="005161CB">
            <w:pPr>
              <w:jc w:val="right"/>
            </w:pPr>
            <w:r>
              <w:t>0.499</w:t>
            </w:r>
          </w:p>
        </w:tc>
      </w:tr>
      <w:tr w:rsidR="00221BEA" w14:paraId="346C40C2" w14:textId="77777777">
        <w:tc>
          <w:tcPr>
            <w:tcW w:w="0" w:type="auto"/>
          </w:tcPr>
          <w:p w14:paraId="237B84A8" w14:textId="77777777" w:rsidR="00221BEA" w:rsidRDefault="005161CB">
            <w:r>
              <w:t>Presence</w:t>
            </w:r>
          </w:p>
        </w:tc>
        <w:tc>
          <w:tcPr>
            <w:tcW w:w="0" w:type="auto"/>
          </w:tcPr>
          <w:p w14:paraId="549CDFD2" w14:textId="77777777" w:rsidR="00221BEA" w:rsidRDefault="005161CB">
            <w:r>
              <w:t>Logistic</w:t>
            </w:r>
          </w:p>
        </w:tc>
        <w:tc>
          <w:tcPr>
            <w:tcW w:w="0" w:type="auto"/>
          </w:tcPr>
          <w:p w14:paraId="21435D5F" w14:textId="77777777" w:rsidR="00221BEA" w:rsidRDefault="005161CB">
            <w:proofErr w:type="spellStart"/>
            <w:r>
              <w:t>BF_log</w:t>
            </w:r>
            <w:proofErr w:type="spellEnd"/>
          </w:p>
        </w:tc>
        <w:tc>
          <w:tcPr>
            <w:tcW w:w="0" w:type="auto"/>
          </w:tcPr>
          <w:p w14:paraId="3061D670" w14:textId="77777777" w:rsidR="00221BEA" w:rsidRDefault="005161CB">
            <w:pPr>
              <w:jc w:val="right"/>
            </w:pPr>
            <w:r>
              <w:t>0.119</w:t>
            </w:r>
          </w:p>
        </w:tc>
      </w:tr>
      <w:tr w:rsidR="00221BEA" w14:paraId="75F7A5BA" w14:textId="77777777">
        <w:tc>
          <w:tcPr>
            <w:tcW w:w="0" w:type="auto"/>
          </w:tcPr>
          <w:p w14:paraId="37FD238D" w14:textId="77777777" w:rsidR="00221BEA" w:rsidRDefault="005161CB">
            <w:r>
              <w:t>Presence</w:t>
            </w:r>
          </w:p>
        </w:tc>
        <w:tc>
          <w:tcPr>
            <w:tcW w:w="0" w:type="auto"/>
          </w:tcPr>
          <w:p w14:paraId="0549A03C" w14:textId="77777777" w:rsidR="00221BEA" w:rsidRDefault="005161CB">
            <w:r>
              <w:t>Logistic</w:t>
            </w:r>
          </w:p>
        </w:tc>
        <w:tc>
          <w:tcPr>
            <w:tcW w:w="0" w:type="auto"/>
          </w:tcPr>
          <w:p w14:paraId="7494C043" w14:textId="77777777" w:rsidR="00221BEA" w:rsidRDefault="005161CB">
            <w:proofErr w:type="spellStart"/>
            <w:r>
              <w:t>BF_ROPE_log</w:t>
            </w:r>
            <w:proofErr w:type="spellEnd"/>
          </w:p>
        </w:tc>
        <w:tc>
          <w:tcPr>
            <w:tcW w:w="0" w:type="auto"/>
          </w:tcPr>
          <w:p w14:paraId="09A0B976" w14:textId="77777777" w:rsidR="00221BEA" w:rsidRDefault="005161CB">
            <w:pPr>
              <w:jc w:val="right"/>
            </w:pPr>
            <w:r>
              <w:t>0.131</w:t>
            </w:r>
          </w:p>
        </w:tc>
      </w:tr>
      <w:tr w:rsidR="00221BEA" w14:paraId="6FD27FEA" w14:textId="77777777">
        <w:tc>
          <w:tcPr>
            <w:tcW w:w="0" w:type="auto"/>
          </w:tcPr>
          <w:p w14:paraId="389DC3D0" w14:textId="77777777" w:rsidR="00221BEA" w:rsidRDefault="005161CB">
            <w:r>
              <w:t>Presence</w:t>
            </w:r>
          </w:p>
        </w:tc>
        <w:tc>
          <w:tcPr>
            <w:tcW w:w="0" w:type="auto"/>
          </w:tcPr>
          <w:p w14:paraId="176DC421" w14:textId="77777777" w:rsidR="00221BEA" w:rsidRDefault="005161CB">
            <w:r>
              <w:t>Logistic</w:t>
            </w:r>
          </w:p>
        </w:tc>
        <w:tc>
          <w:tcPr>
            <w:tcW w:w="0" w:type="auto"/>
          </w:tcPr>
          <w:p w14:paraId="6909D6FD" w14:textId="77777777" w:rsidR="00221BEA" w:rsidRDefault="005161CB">
            <w:proofErr w:type="spellStart"/>
            <w:r>
              <w:t>p_value</w:t>
            </w:r>
            <w:proofErr w:type="spellEnd"/>
          </w:p>
        </w:tc>
        <w:tc>
          <w:tcPr>
            <w:tcW w:w="0" w:type="auto"/>
          </w:tcPr>
          <w:p w14:paraId="3989A02C" w14:textId="77777777" w:rsidR="00221BEA" w:rsidRDefault="005161CB">
            <w:pPr>
              <w:jc w:val="right"/>
            </w:pPr>
            <w:r>
              <w:t>0.376</w:t>
            </w:r>
          </w:p>
        </w:tc>
      </w:tr>
      <w:tr w:rsidR="00221BEA" w14:paraId="10E82CCD" w14:textId="77777777">
        <w:tc>
          <w:tcPr>
            <w:tcW w:w="0" w:type="auto"/>
          </w:tcPr>
          <w:p w14:paraId="79821C3B" w14:textId="77777777" w:rsidR="00221BEA" w:rsidRDefault="005161CB">
            <w:r>
              <w:t>Presence</w:t>
            </w:r>
          </w:p>
        </w:tc>
        <w:tc>
          <w:tcPr>
            <w:tcW w:w="0" w:type="auto"/>
          </w:tcPr>
          <w:p w14:paraId="0F81F6C0" w14:textId="77777777" w:rsidR="00221BEA" w:rsidRDefault="005161CB">
            <w:r>
              <w:t>Logistic</w:t>
            </w:r>
          </w:p>
        </w:tc>
        <w:tc>
          <w:tcPr>
            <w:tcW w:w="0" w:type="auto"/>
          </w:tcPr>
          <w:p w14:paraId="07E3EC36" w14:textId="77777777" w:rsidR="00221BEA" w:rsidRDefault="005161CB">
            <w:proofErr w:type="spellStart"/>
            <w:r>
              <w:t>p_direction</w:t>
            </w:r>
            <w:proofErr w:type="spellEnd"/>
          </w:p>
        </w:tc>
        <w:tc>
          <w:tcPr>
            <w:tcW w:w="0" w:type="auto"/>
          </w:tcPr>
          <w:p w14:paraId="4DE97988" w14:textId="77777777" w:rsidR="00221BEA" w:rsidRDefault="005161CB">
            <w:pPr>
              <w:jc w:val="right"/>
            </w:pPr>
            <w:r>
              <w:t>0.378</w:t>
            </w:r>
          </w:p>
        </w:tc>
      </w:tr>
      <w:tr w:rsidR="00221BEA" w14:paraId="4F369D60" w14:textId="77777777">
        <w:tc>
          <w:tcPr>
            <w:tcW w:w="0" w:type="auto"/>
          </w:tcPr>
          <w:p w14:paraId="360B7882" w14:textId="77777777" w:rsidR="00221BEA" w:rsidRDefault="005161CB">
            <w:r>
              <w:t>Presence</w:t>
            </w:r>
          </w:p>
        </w:tc>
        <w:tc>
          <w:tcPr>
            <w:tcW w:w="0" w:type="auto"/>
          </w:tcPr>
          <w:p w14:paraId="711AEA5E" w14:textId="77777777" w:rsidR="00221BEA" w:rsidRDefault="005161CB">
            <w:r>
              <w:t>Logistic</w:t>
            </w:r>
          </w:p>
        </w:tc>
        <w:tc>
          <w:tcPr>
            <w:tcW w:w="0" w:type="auto"/>
          </w:tcPr>
          <w:p w14:paraId="309DFB81" w14:textId="77777777" w:rsidR="00221BEA" w:rsidRDefault="005161CB">
            <w:r>
              <w:t>ROPE_95</w:t>
            </w:r>
          </w:p>
        </w:tc>
        <w:tc>
          <w:tcPr>
            <w:tcW w:w="0" w:type="auto"/>
          </w:tcPr>
          <w:p w14:paraId="37C6584F" w14:textId="77777777" w:rsidR="00221BEA" w:rsidRDefault="005161CB">
            <w:pPr>
              <w:jc w:val="right"/>
            </w:pPr>
            <w:r>
              <w:t>0.423</w:t>
            </w:r>
          </w:p>
        </w:tc>
      </w:tr>
      <w:tr w:rsidR="00221BEA" w14:paraId="4B0263B4" w14:textId="77777777">
        <w:tc>
          <w:tcPr>
            <w:tcW w:w="0" w:type="auto"/>
          </w:tcPr>
          <w:p w14:paraId="7D403B12" w14:textId="77777777" w:rsidR="00221BEA" w:rsidRDefault="005161CB">
            <w:r>
              <w:t>Presence</w:t>
            </w:r>
          </w:p>
        </w:tc>
        <w:tc>
          <w:tcPr>
            <w:tcW w:w="0" w:type="auto"/>
          </w:tcPr>
          <w:p w14:paraId="24272185" w14:textId="77777777" w:rsidR="00221BEA" w:rsidRDefault="005161CB">
            <w:r>
              <w:t>Logistic</w:t>
            </w:r>
          </w:p>
        </w:tc>
        <w:tc>
          <w:tcPr>
            <w:tcW w:w="0" w:type="auto"/>
          </w:tcPr>
          <w:p w14:paraId="0C3DA816" w14:textId="77777777" w:rsidR="00221BEA" w:rsidRDefault="005161CB">
            <w:proofErr w:type="spellStart"/>
            <w:r>
              <w:t>ROPE_full</w:t>
            </w:r>
            <w:proofErr w:type="spellEnd"/>
          </w:p>
        </w:tc>
        <w:tc>
          <w:tcPr>
            <w:tcW w:w="0" w:type="auto"/>
          </w:tcPr>
          <w:p w14:paraId="34661362" w14:textId="77777777" w:rsidR="00221BEA" w:rsidRDefault="005161CB">
            <w:pPr>
              <w:jc w:val="right"/>
            </w:pPr>
            <w:r>
              <w:t>0.423</w:t>
            </w:r>
          </w:p>
        </w:tc>
      </w:tr>
      <w:tr w:rsidR="00221BEA" w14:paraId="23169B9A" w14:textId="77777777">
        <w:tc>
          <w:tcPr>
            <w:tcW w:w="0" w:type="auto"/>
          </w:tcPr>
          <w:p w14:paraId="35B7C6B5" w14:textId="77777777" w:rsidR="00221BEA" w:rsidRDefault="005161CB">
            <w:r>
              <w:t>Presence</w:t>
            </w:r>
          </w:p>
        </w:tc>
        <w:tc>
          <w:tcPr>
            <w:tcW w:w="0" w:type="auto"/>
          </w:tcPr>
          <w:p w14:paraId="664EF12F" w14:textId="77777777" w:rsidR="00221BEA" w:rsidRDefault="005161CB">
            <w:r>
              <w:t>Logistic</w:t>
            </w:r>
          </w:p>
        </w:tc>
        <w:tc>
          <w:tcPr>
            <w:tcW w:w="0" w:type="auto"/>
          </w:tcPr>
          <w:p w14:paraId="7D877355" w14:textId="77777777" w:rsidR="00221BEA" w:rsidRDefault="005161CB">
            <w:proofErr w:type="spellStart"/>
            <w:r>
              <w:t>p_MAP</w:t>
            </w:r>
            <w:proofErr w:type="spellEnd"/>
          </w:p>
        </w:tc>
        <w:tc>
          <w:tcPr>
            <w:tcW w:w="0" w:type="auto"/>
          </w:tcPr>
          <w:p w14:paraId="50608D39" w14:textId="77777777" w:rsidR="00221BEA" w:rsidRDefault="005161CB">
            <w:pPr>
              <w:jc w:val="right"/>
            </w:pPr>
            <w:r>
              <w:t>0.562</w:t>
            </w:r>
          </w:p>
        </w:tc>
      </w:tr>
    </w:tbl>
    <w:p w14:paraId="355C18E5" w14:textId="77777777" w:rsidR="00221BEA" w:rsidRDefault="005161CB">
      <w:pPr>
        <w:pStyle w:val="berschrift2"/>
      </w:pPr>
      <w:bookmarkStart w:id="178" w:name="presence-vs.-absence-of-effect"/>
      <w:r>
        <w:t xml:space="preserve">Presence </w:t>
      </w:r>
      <w:r>
        <w:rPr>
          <w:i/>
        </w:rPr>
        <w:t>vs.</w:t>
      </w:r>
      <w:r>
        <w:t xml:space="preserve"> Absence of Effect</w:t>
      </w:r>
      <w:bookmarkEnd w:id="178"/>
    </w:p>
    <w:p w14:paraId="2933DAA4" w14:textId="77777777" w:rsidR="00221BEA" w:rsidRDefault="005161CB">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gridCol w:w="1238"/>
        <w:gridCol w:w="937"/>
      </w:tblGrid>
      <w:tr w:rsidR="004134FC" w14:paraId="61B5106E" w14:textId="77777777">
        <w:tc>
          <w:tcPr>
            <w:tcW w:w="0" w:type="auto"/>
            <w:vAlign w:val="bottom"/>
          </w:tcPr>
          <w:p w14:paraId="45578A10" w14:textId="77777777" w:rsidR="00221BEA" w:rsidRDefault="005161CB">
            <w:proofErr w:type="spellStart"/>
            <w:r>
              <w:t>Model_Type</w:t>
            </w:r>
            <w:proofErr w:type="spellEnd"/>
          </w:p>
        </w:tc>
        <w:tc>
          <w:tcPr>
            <w:tcW w:w="0" w:type="auto"/>
            <w:vAlign w:val="bottom"/>
          </w:tcPr>
          <w:p w14:paraId="4A586267" w14:textId="77777777" w:rsidR="00221BEA" w:rsidRDefault="005161CB">
            <w:r>
              <w:t>Model</w:t>
            </w:r>
          </w:p>
        </w:tc>
        <w:tc>
          <w:tcPr>
            <w:tcW w:w="0" w:type="auto"/>
            <w:vAlign w:val="bottom"/>
          </w:tcPr>
          <w:p w14:paraId="3BC3D40C" w14:textId="77777777" w:rsidR="00221BEA" w:rsidRDefault="005161CB">
            <w:pPr>
              <w:jc w:val="right"/>
            </w:pPr>
            <w:r>
              <w:t>AIC</w:t>
            </w:r>
          </w:p>
        </w:tc>
        <w:tc>
          <w:tcPr>
            <w:tcW w:w="0" w:type="auto"/>
            <w:vAlign w:val="bottom"/>
          </w:tcPr>
          <w:p w14:paraId="62AAA6E6" w14:textId="77777777" w:rsidR="00221BEA" w:rsidRDefault="005161CB">
            <w:pPr>
              <w:jc w:val="right"/>
            </w:pPr>
            <w:r>
              <w:t>BIC</w:t>
            </w:r>
          </w:p>
        </w:tc>
        <w:tc>
          <w:tcPr>
            <w:tcW w:w="0" w:type="auto"/>
            <w:vAlign w:val="bottom"/>
          </w:tcPr>
          <w:p w14:paraId="47D1BDE4" w14:textId="77777777" w:rsidR="00221BEA" w:rsidRDefault="005161CB">
            <w:pPr>
              <w:jc w:val="right"/>
            </w:pPr>
            <w:r>
              <w:t>R2_Tjur</w:t>
            </w:r>
          </w:p>
        </w:tc>
        <w:tc>
          <w:tcPr>
            <w:tcW w:w="0" w:type="auto"/>
            <w:vAlign w:val="bottom"/>
          </w:tcPr>
          <w:p w14:paraId="546EA2BA" w14:textId="77777777" w:rsidR="00221BEA" w:rsidRDefault="005161CB">
            <w:pPr>
              <w:jc w:val="right"/>
            </w:pPr>
            <w:r>
              <w:t>RMSE</w:t>
            </w:r>
          </w:p>
        </w:tc>
        <w:tc>
          <w:tcPr>
            <w:tcW w:w="0" w:type="auto"/>
            <w:vAlign w:val="bottom"/>
          </w:tcPr>
          <w:p w14:paraId="33659DAD" w14:textId="77777777" w:rsidR="00221BEA" w:rsidRDefault="005161CB">
            <w:pPr>
              <w:jc w:val="right"/>
            </w:pPr>
            <w:r>
              <w:t>PCP</w:t>
            </w:r>
          </w:p>
        </w:tc>
        <w:tc>
          <w:tcPr>
            <w:tcW w:w="0" w:type="auto"/>
            <w:vAlign w:val="bottom"/>
          </w:tcPr>
          <w:p w14:paraId="5C5EC319" w14:textId="77777777" w:rsidR="00221BEA" w:rsidRDefault="005161CB">
            <w:r>
              <w:t>BF</w:t>
            </w:r>
          </w:p>
        </w:tc>
        <w:tc>
          <w:tcPr>
            <w:tcW w:w="0" w:type="auto"/>
            <w:vAlign w:val="bottom"/>
          </w:tcPr>
          <w:p w14:paraId="3A6F7A56" w14:textId="77777777" w:rsidR="00221BEA" w:rsidRDefault="005161CB">
            <w:proofErr w:type="spellStart"/>
            <w:r>
              <w:t>BF_log</w:t>
            </w:r>
            <w:proofErr w:type="spellEnd"/>
          </w:p>
        </w:tc>
      </w:tr>
      <w:tr w:rsidR="00221BEA" w14:paraId="5161184D" w14:textId="77777777">
        <w:tc>
          <w:tcPr>
            <w:tcW w:w="0" w:type="auto"/>
          </w:tcPr>
          <w:p w14:paraId="7A4427F8" w14:textId="77777777" w:rsidR="00221BEA" w:rsidRDefault="005161CB">
            <w:r>
              <w:t>linear</w:t>
            </w:r>
          </w:p>
        </w:tc>
        <w:tc>
          <w:tcPr>
            <w:tcW w:w="0" w:type="auto"/>
          </w:tcPr>
          <w:p w14:paraId="23BE5765" w14:textId="77777777" w:rsidR="00221BEA" w:rsidRDefault="005161CB">
            <w:proofErr w:type="spellStart"/>
            <w:r>
              <w:t>p_value</w:t>
            </w:r>
            <w:proofErr w:type="spellEnd"/>
          </w:p>
        </w:tc>
        <w:tc>
          <w:tcPr>
            <w:tcW w:w="0" w:type="auto"/>
          </w:tcPr>
          <w:p w14:paraId="582B92BC" w14:textId="77777777" w:rsidR="00221BEA" w:rsidRDefault="005161CB">
            <w:pPr>
              <w:jc w:val="right"/>
            </w:pPr>
            <w:r>
              <w:t>18500</w:t>
            </w:r>
          </w:p>
        </w:tc>
        <w:tc>
          <w:tcPr>
            <w:tcW w:w="0" w:type="auto"/>
          </w:tcPr>
          <w:p w14:paraId="1AA9165C" w14:textId="77777777" w:rsidR="00221BEA" w:rsidRDefault="005161CB">
            <w:pPr>
              <w:jc w:val="right"/>
            </w:pPr>
            <w:r>
              <w:t>18531</w:t>
            </w:r>
          </w:p>
        </w:tc>
        <w:tc>
          <w:tcPr>
            <w:tcW w:w="0" w:type="auto"/>
          </w:tcPr>
          <w:p w14:paraId="63CB75A7" w14:textId="77777777" w:rsidR="00221BEA" w:rsidRDefault="005161CB">
            <w:pPr>
              <w:jc w:val="right"/>
            </w:pPr>
            <w:r>
              <w:t>0.33</w:t>
            </w:r>
          </w:p>
        </w:tc>
        <w:tc>
          <w:tcPr>
            <w:tcW w:w="0" w:type="auto"/>
          </w:tcPr>
          <w:p w14:paraId="0F6D6448" w14:textId="77777777" w:rsidR="00221BEA" w:rsidRDefault="005161CB">
            <w:pPr>
              <w:jc w:val="right"/>
            </w:pPr>
            <w:r>
              <w:t>1.01</w:t>
            </w:r>
          </w:p>
        </w:tc>
        <w:tc>
          <w:tcPr>
            <w:tcW w:w="0" w:type="auto"/>
          </w:tcPr>
          <w:p w14:paraId="72ACE51C" w14:textId="77777777" w:rsidR="00221BEA" w:rsidRDefault="005161CB">
            <w:pPr>
              <w:jc w:val="right"/>
            </w:pPr>
            <w:r>
              <w:t>0.66</w:t>
            </w:r>
          </w:p>
        </w:tc>
        <w:tc>
          <w:tcPr>
            <w:tcW w:w="0" w:type="auto"/>
          </w:tcPr>
          <w:p w14:paraId="6DDE63E5" w14:textId="77777777" w:rsidR="00221BEA" w:rsidRDefault="00221BEA"/>
        </w:tc>
        <w:tc>
          <w:tcPr>
            <w:tcW w:w="0" w:type="auto"/>
          </w:tcPr>
          <w:p w14:paraId="07AB4ACC" w14:textId="77777777" w:rsidR="00221BEA" w:rsidRDefault="00221BEA"/>
        </w:tc>
      </w:tr>
      <w:tr w:rsidR="00221BEA" w14:paraId="7435131B" w14:textId="77777777">
        <w:tc>
          <w:tcPr>
            <w:tcW w:w="0" w:type="auto"/>
          </w:tcPr>
          <w:p w14:paraId="14EE118D" w14:textId="77777777" w:rsidR="00221BEA" w:rsidRDefault="005161CB">
            <w:r>
              <w:t>linear</w:t>
            </w:r>
          </w:p>
        </w:tc>
        <w:tc>
          <w:tcPr>
            <w:tcW w:w="0" w:type="auto"/>
          </w:tcPr>
          <w:p w14:paraId="0C23FDF5" w14:textId="77777777" w:rsidR="00221BEA" w:rsidRDefault="005161CB">
            <w:proofErr w:type="spellStart"/>
            <w:r>
              <w:t>p_direction</w:t>
            </w:r>
            <w:proofErr w:type="spellEnd"/>
          </w:p>
        </w:tc>
        <w:tc>
          <w:tcPr>
            <w:tcW w:w="0" w:type="auto"/>
          </w:tcPr>
          <w:p w14:paraId="5BD2482A" w14:textId="77777777" w:rsidR="00221BEA" w:rsidRDefault="005161CB">
            <w:pPr>
              <w:jc w:val="right"/>
            </w:pPr>
            <w:r>
              <w:t>18461</w:t>
            </w:r>
          </w:p>
        </w:tc>
        <w:tc>
          <w:tcPr>
            <w:tcW w:w="0" w:type="auto"/>
          </w:tcPr>
          <w:p w14:paraId="2D275AE3" w14:textId="77777777" w:rsidR="00221BEA" w:rsidRDefault="005161CB">
            <w:pPr>
              <w:jc w:val="right"/>
            </w:pPr>
            <w:r>
              <w:t>18492</w:t>
            </w:r>
          </w:p>
        </w:tc>
        <w:tc>
          <w:tcPr>
            <w:tcW w:w="0" w:type="auto"/>
          </w:tcPr>
          <w:p w14:paraId="59D671F5" w14:textId="77777777" w:rsidR="00221BEA" w:rsidRDefault="005161CB">
            <w:pPr>
              <w:jc w:val="right"/>
            </w:pPr>
            <w:r>
              <w:t>0.33</w:t>
            </w:r>
          </w:p>
        </w:tc>
        <w:tc>
          <w:tcPr>
            <w:tcW w:w="0" w:type="auto"/>
          </w:tcPr>
          <w:p w14:paraId="12DEA663" w14:textId="77777777" w:rsidR="00221BEA" w:rsidRDefault="005161CB">
            <w:pPr>
              <w:jc w:val="right"/>
            </w:pPr>
            <w:r>
              <w:t>1.01</w:t>
            </w:r>
          </w:p>
        </w:tc>
        <w:tc>
          <w:tcPr>
            <w:tcW w:w="0" w:type="auto"/>
          </w:tcPr>
          <w:p w14:paraId="02A1EA67" w14:textId="77777777" w:rsidR="00221BEA" w:rsidRDefault="005161CB">
            <w:pPr>
              <w:jc w:val="right"/>
            </w:pPr>
            <w:r>
              <w:t>0.66</w:t>
            </w:r>
          </w:p>
        </w:tc>
        <w:tc>
          <w:tcPr>
            <w:tcW w:w="0" w:type="auto"/>
          </w:tcPr>
          <w:p w14:paraId="18AA1B02" w14:textId="77777777" w:rsidR="00221BEA" w:rsidRDefault="005161CB">
            <w:r>
              <w:t>3.32e+08</w:t>
            </w:r>
          </w:p>
        </w:tc>
        <w:tc>
          <w:tcPr>
            <w:tcW w:w="0" w:type="auto"/>
          </w:tcPr>
          <w:p w14:paraId="50DAC7F0" w14:textId="77777777" w:rsidR="00221BEA" w:rsidRDefault="005161CB">
            <w:r>
              <w:t>19.62</w:t>
            </w:r>
          </w:p>
        </w:tc>
      </w:tr>
      <w:tr w:rsidR="00221BEA" w14:paraId="3D1337AE" w14:textId="77777777">
        <w:tc>
          <w:tcPr>
            <w:tcW w:w="0" w:type="auto"/>
          </w:tcPr>
          <w:p w14:paraId="332AF99B" w14:textId="77777777" w:rsidR="00221BEA" w:rsidRDefault="005161CB">
            <w:r>
              <w:t>linear</w:t>
            </w:r>
          </w:p>
        </w:tc>
        <w:tc>
          <w:tcPr>
            <w:tcW w:w="0" w:type="auto"/>
          </w:tcPr>
          <w:p w14:paraId="12B68076" w14:textId="77777777" w:rsidR="00221BEA" w:rsidRDefault="005161CB">
            <w:proofErr w:type="spellStart"/>
            <w:r>
              <w:t>p_MAP</w:t>
            </w:r>
            <w:proofErr w:type="spellEnd"/>
          </w:p>
        </w:tc>
        <w:tc>
          <w:tcPr>
            <w:tcW w:w="0" w:type="auto"/>
          </w:tcPr>
          <w:p w14:paraId="7E6AD77A" w14:textId="77777777" w:rsidR="00221BEA" w:rsidRDefault="005161CB">
            <w:pPr>
              <w:jc w:val="right"/>
            </w:pPr>
            <w:r>
              <w:t>16850</w:t>
            </w:r>
          </w:p>
        </w:tc>
        <w:tc>
          <w:tcPr>
            <w:tcW w:w="0" w:type="auto"/>
          </w:tcPr>
          <w:p w14:paraId="63D94E64" w14:textId="77777777" w:rsidR="00221BEA" w:rsidRDefault="005161CB">
            <w:pPr>
              <w:jc w:val="right"/>
            </w:pPr>
            <w:r>
              <w:t>16882</w:t>
            </w:r>
          </w:p>
        </w:tc>
        <w:tc>
          <w:tcPr>
            <w:tcW w:w="0" w:type="auto"/>
          </w:tcPr>
          <w:p w14:paraId="22A141E6" w14:textId="77777777" w:rsidR="00221BEA" w:rsidRDefault="005161CB">
            <w:pPr>
              <w:jc w:val="right"/>
            </w:pPr>
            <w:r>
              <w:t>0.40</w:t>
            </w:r>
          </w:p>
        </w:tc>
        <w:tc>
          <w:tcPr>
            <w:tcW w:w="0" w:type="auto"/>
          </w:tcPr>
          <w:p w14:paraId="1F69D9CA" w14:textId="77777777" w:rsidR="00221BEA" w:rsidRDefault="005161CB">
            <w:pPr>
              <w:jc w:val="right"/>
            </w:pPr>
            <w:r>
              <w:t>0.97</w:t>
            </w:r>
          </w:p>
        </w:tc>
        <w:tc>
          <w:tcPr>
            <w:tcW w:w="0" w:type="auto"/>
          </w:tcPr>
          <w:p w14:paraId="3AD4EDEE" w14:textId="77777777" w:rsidR="00221BEA" w:rsidRDefault="005161CB">
            <w:pPr>
              <w:jc w:val="right"/>
            </w:pPr>
            <w:r>
              <w:t>0.70</w:t>
            </w:r>
          </w:p>
        </w:tc>
        <w:tc>
          <w:tcPr>
            <w:tcW w:w="0" w:type="auto"/>
          </w:tcPr>
          <w:p w14:paraId="15B88B3F" w14:textId="77777777" w:rsidR="00221BEA" w:rsidRDefault="005161CB">
            <w:proofErr w:type="spellStart"/>
            <w:r>
              <w:t>Inf</w:t>
            </w:r>
            <w:proofErr w:type="spellEnd"/>
          </w:p>
        </w:tc>
        <w:tc>
          <w:tcPr>
            <w:tcW w:w="0" w:type="auto"/>
          </w:tcPr>
          <w:p w14:paraId="63C2A3CF" w14:textId="77777777" w:rsidR="00221BEA" w:rsidRDefault="005161CB">
            <w:proofErr w:type="spellStart"/>
            <w:r>
              <w:t>Inf</w:t>
            </w:r>
            <w:proofErr w:type="spellEnd"/>
          </w:p>
        </w:tc>
      </w:tr>
      <w:tr w:rsidR="00221BEA" w14:paraId="7EAB3E47" w14:textId="77777777">
        <w:tc>
          <w:tcPr>
            <w:tcW w:w="0" w:type="auto"/>
          </w:tcPr>
          <w:p w14:paraId="254BF53D" w14:textId="77777777" w:rsidR="00221BEA" w:rsidRDefault="005161CB">
            <w:r>
              <w:t>linear</w:t>
            </w:r>
          </w:p>
        </w:tc>
        <w:tc>
          <w:tcPr>
            <w:tcW w:w="0" w:type="auto"/>
          </w:tcPr>
          <w:p w14:paraId="6E0BF5A1" w14:textId="77777777" w:rsidR="00221BEA" w:rsidRDefault="005161CB">
            <w:r>
              <w:t>ROPE_95</w:t>
            </w:r>
          </w:p>
        </w:tc>
        <w:tc>
          <w:tcPr>
            <w:tcW w:w="0" w:type="auto"/>
          </w:tcPr>
          <w:p w14:paraId="5BDB24D6" w14:textId="77777777" w:rsidR="00221BEA" w:rsidRDefault="005161CB">
            <w:pPr>
              <w:jc w:val="right"/>
            </w:pPr>
            <w:r>
              <w:t>16358</w:t>
            </w:r>
          </w:p>
        </w:tc>
        <w:tc>
          <w:tcPr>
            <w:tcW w:w="0" w:type="auto"/>
          </w:tcPr>
          <w:p w14:paraId="01210F9F" w14:textId="77777777" w:rsidR="00221BEA" w:rsidRDefault="005161CB">
            <w:pPr>
              <w:jc w:val="right"/>
            </w:pPr>
            <w:r>
              <w:t>16389</w:t>
            </w:r>
          </w:p>
        </w:tc>
        <w:tc>
          <w:tcPr>
            <w:tcW w:w="0" w:type="auto"/>
          </w:tcPr>
          <w:p w14:paraId="6C60ED1F" w14:textId="77777777" w:rsidR="00221BEA" w:rsidRDefault="005161CB">
            <w:pPr>
              <w:jc w:val="right"/>
            </w:pPr>
            <w:r>
              <w:t>0.42</w:t>
            </w:r>
          </w:p>
        </w:tc>
        <w:tc>
          <w:tcPr>
            <w:tcW w:w="0" w:type="auto"/>
          </w:tcPr>
          <w:p w14:paraId="5D75BE77" w14:textId="77777777" w:rsidR="00221BEA" w:rsidRDefault="005161CB">
            <w:pPr>
              <w:jc w:val="right"/>
            </w:pPr>
            <w:r>
              <w:t>0.95</w:t>
            </w:r>
          </w:p>
        </w:tc>
        <w:tc>
          <w:tcPr>
            <w:tcW w:w="0" w:type="auto"/>
          </w:tcPr>
          <w:p w14:paraId="0918B885" w14:textId="77777777" w:rsidR="00221BEA" w:rsidRDefault="005161CB">
            <w:pPr>
              <w:jc w:val="right"/>
            </w:pPr>
            <w:r>
              <w:t>0.71</w:t>
            </w:r>
          </w:p>
        </w:tc>
        <w:tc>
          <w:tcPr>
            <w:tcW w:w="0" w:type="auto"/>
          </w:tcPr>
          <w:p w14:paraId="146B7F44" w14:textId="77777777" w:rsidR="00221BEA" w:rsidRDefault="005161CB">
            <w:proofErr w:type="spellStart"/>
            <w:r>
              <w:t>Inf</w:t>
            </w:r>
            <w:proofErr w:type="spellEnd"/>
          </w:p>
        </w:tc>
        <w:tc>
          <w:tcPr>
            <w:tcW w:w="0" w:type="auto"/>
          </w:tcPr>
          <w:p w14:paraId="7AFE08F9" w14:textId="77777777" w:rsidR="00221BEA" w:rsidRDefault="005161CB">
            <w:proofErr w:type="spellStart"/>
            <w:r>
              <w:t>Inf</w:t>
            </w:r>
            <w:proofErr w:type="spellEnd"/>
          </w:p>
        </w:tc>
      </w:tr>
      <w:tr w:rsidR="00221BEA" w14:paraId="03AA594C" w14:textId="77777777">
        <w:tc>
          <w:tcPr>
            <w:tcW w:w="0" w:type="auto"/>
          </w:tcPr>
          <w:p w14:paraId="0A811385" w14:textId="77777777" w:rsidR="00221BEA" w:rsidRDefault="005161CB">
            <w:r>
              <w:t>linear</w:t>
            </w:r>
          </w:p>
        </w:tc>
        <w:tc>
          <w:tcPr>
            <w:tcW w:w="0" w:type="auto"/>
          </w:tcPr>
          <w:p w14:paraId="14D6942F" w14:textId="77777777" w:rsidR="00221BEA" w:rsidRDefault="005161CB">
            <w:proofErr w:type="spellStart"/>
            <w:r>
              <w:t>ROPE_full</w:t>
            </w:r>
            <w:proofErr w:type="spellEnd"/>
          </w:p>
        </w:tc>
        <w:tc>
          <w:tcPr>
            <w:tcW w:w="0" w:type="auto"/>
          </w:tcPr>
          <w:p w14:paraId="06FF91C4" w14:textId="77777777" w:rsidR="00221BEA" w:rsidRDefault="005161CB">
            <w:pPr>
              <w:jc w:val="right"/>
            </w:pPr>
            <w:r>
              <w:t>16234</w:t>
            </w:r>
          </w:p>
        </w:tc>
        <w:tc>
          <w:tcPr>
            <w:tcW w:w="0" w:type="auto"/>
          </w:tcPr>
          <w:p w14:paraId="1587B2A5" w14:textId="77777777" w:rsidR="00221BEA" w:rsidRDefault="005161CB">
            <w:pPr>
              <w:jc w:val="right"/>
            </w:pPr>
            <w:r>
              <w:t>16265</w:t>
            </w:r>
          </w:p>
        </w:tc>
        <w:tc>
          <w:tcPr>
            <w:tcW w:w="0" w:type="auto"/>
          </w:tcPr>
          <w:p w14:paraId="11DD1E63" w14:textId="77777777" w:rsidR="00221BEA" w:rsidRDefault="005161CB">
            <w:pPr>
              <w:jc w:val="right"/>
            </w:pPr>
            <w:r>
              <w:t>0.42</w:t>
            </w:r>
          </w:p>
        </w:tc>
        <w:tc>
          <w:tcPr>
            <w:tcW w:w="0" w:type="auto"/>
          </w:tcPr>
          <w:p w14:paraId="6AE38983" w14:textId="77777777" w:rsidR="00221BEA" w:rsidRDefault="005161CB">
            <w:pPr>
              <w:jc w:val="right"/>
            </w:pPr>
            <w:r>
              <w:t>0.95</w:t>
            </w:r>
          </w:p>
        </w:tc>
        <w:tc>
          <w:tcPr>
            <w:tcW w:w="0" w:type="auto"/>
          </w:tcPr>
          <w:p w14:paraId="361F66B8" w14:textId="77777777" w:rsidR="00221BEA" w:rsidRDefault="005161CB">
            <w:pPr>
              <w:jc w:val="right"/>
            </w:pPr>
            <w:r>
              <w:t>0.71</w:t>
            </w:r>
          </w:p>
        </w:tc>
        <w:tc>
          <w:tcPr>
            <w:tcW w:w="0" w:type="auto"/>
          </w:tcPr>
          <w:p w14:paraId="6DB46BB2" w14:textId="77777777" w:rsidR="00221BEA" w:rsidRDefault="005161CB">
            <w:proofErr w:type="spellStart"/>
            <w:r>
              <w:t>Inf</w:t>
            </w:r>
            <w:proofErr w:type="spellEnd"/>
          </w:p>
        </w:tc>
        <w:tc>
          <w:tcPr>
            <w:tcW w:w="0" w:type="auto"/>
          </w:tcPr>
          <w:p w14:paraId="3D94771D" w14:textId="77777777" w:rsidR="00221BEA" w:rsidRDefault="005161CB">
            <w:proofErr w:type="spellStart"/>
            <w:r>
              <w:t>Inf</w:t>
            </w:r>
            <w:proofErr w:type="spellEnd"/>
          </w:p>
        </w:tc>
      </w:tr>
      <w:tr w:rsidR="00221BEA" w14:paraId="2A9B1991" w14:textId="77777777">
        <w:tc>
          <w:tcPr>
            <w:tcW w:w="0" w:type="auto"/>
          </w:tcPr>
          <w:p w14:paraId="39307035" w14:textId="77777777" w:rsidR="00221BEA" w:rsidRDefault="005161CB">
            <w:r>
              <w:t>linear</w:t>
            </w:r>
          </w:p>
        </w:tc>
        <w:tc>
          <w:tcPr>
            <w:tcW w:w="0" w:type="auto"/>
          </w:tcPr>
          <w:p w14:paraId="124D728E" w14:textId="77777777" w:rsidR="00221BEA" w:rsidRDefault="005161CB">
            <w:proofErr w:type="spellStart"/>
            <w:r>
              <w:t>BF_log</w:t>
            </w:r>
            <w:proofErr w:type="spellEnd"/>
          </w:p>
        </w:tc>
        <w:tc>
          <w:tcPr>
            <w:tcW w:w="0" w:type="auto"/>
          </w:tcPr>
          <w:p w14:paraId="40306822" w14:textId="77777777" w:rsidR="00221BEA" w:rsidRDefault="005161CB">
            <w:pPr>
              <w:jc w:val="right"/>
            </w:pPr>
            <w:r>
              <w:t>15032</w:t>
            </w:r>
          </w:p>
        </w:tc>
        <w:tc>
          <w:tcPr>
            <w:tcW w:w="0" w:type="auto"/>
          </w:tcPr>
          <w:p w14:paraId="1C17C32F" w14:textId="77777777" w:rsidR="00221BEA" w:rsidRDefault="005161CB">
            <w:pPr>
              <w:jc w:val="right"/>
            </w:pPr>
            <w:r>
              <w:t>15063</w:t>
            </w:r>
          </w:p>
        </w:tc>
        <w:tc>
          <w:tcPr>
            <w:tcW w:w="0" w:type="auto"/>
          </w:tcPr>
          <w:p w14:paraId="56A7ABF4" w14:textId="77777777" w:rsidR="00221BEA" w:rsidRDefault="005161CB">
            <w:pPr>
              <w:jc w:val="right"/>
            </w:pPr>
            <w:r>
              <w:t>0.45</w:t>
            </w:r>
          </w:p>
        </w:tc>
        <w:tc>
          <w:tcPr>
            <w:tcW w:w="0" w:type="auto"/>
          </w:tcPr>
          <w:p w14:paraId="797C8D39" w14:textId="77777777" w:rsidR="00221BEA" w:rsidRDefault="005161CB">
            <w:pPr>
              <w:jc w:val="right"/>
            </w:pPr>
            <w:r>
              <w:t>0.91</w:t>
            </w:r>
          </w:p>
        </w:tc>
        <w:tc>
          <w:tcPr>
            <w:tcW w:w="0" w:type="auto"/>
          </w:tcPr>
          <w:p w14:paraId="3A42BEE4" w14:textId="77777777" w:rsidR="00221BEA" w:rsidRDefault="005161CB">
            <w:pPr>
              <w:jc w:val="right"/>
            </w:pPr>
            <w:r>
              <w:t>0.73</w:t>
            </w:r>
          </w:p>
        </w:tc>
        <w:tc>
          <w:tcPr>
            <w:tcW w:w="0" w:type="auto"/>
          </w:tcPr>
          <w:p w14:paraId="2DA1FBFC" w14:textId="77777777" w:rsidR="00221BEA" w:rsidRDefault="005161CB">
            <w:proofErr w:type="spellStart"/>
            <w:r>
              <w:t>Inf</w:t>
            </w:r>
            <w:proofErr w:type="spellEnd"/>
          </w:p>
        </w:tc>
        <w:tc>
          <w:tcPr>
            <w:tcW w:w="0" w:type="auto"/>
          </w:tcPr>
          <w:p w14:paraId="3A4CAD24" w14:textId="77777777" w:rsidR="00221BEA" w:rsidRDefault="005161CB">
            <w:proofErr w:type="spellStart"/>
            <w:r>
              <w:t>Inf</w:t>
            </w:r>
            <w:proofErr w:type="spellEnd"/>
          </w:p>
        </w:tc>
      </w:tr>
      <w:tr w:rsidR="00221BEA" w14:paraId="1CE5D15C" w14:textId="77777777">
        <w:tc>
          <w:tcPr>
            <w:tcW w:w="0" w:type="auto"/>
          </w:tcPr>
          <w:p w14:paraId="1B30A133" w14:textId="77777777" w:rsidR="00221BEA" w:rsidRDefault="005161CB">
            <w:r>
              <w:t>linear</w:t>
            </w:r>
          </w:p>
        </w:tc>
        <w:tc>
          <w:tcPr>
            <w:tcW w:w="0" w:type="auto"/>
          </w:tcPr>
          <w:p w14:paraId="33A4ECFB" w14:textId="77777777" w:rsidR="00221BEA" w:rsidRDefault="005161CB">
            <w:proofErr w:type="spellStart"/>
            <w:r>
              <w:t>BF_ROPE_log</w:t>
            </w:r>
            <w:proofErr w:type="spellEnd"/>
          </w:p>
        </w:tc>
        <w:tc>
          <w:tcPr>
            <w:tcW w:w="0" w:type="auto"/>
          </w:tcPr>
          <w:p w14:paraId="59242FA6" w14:textId="77777777" w:rsidR="00221BEA" w:rsidRDefault="005161CB">
            <w:pPr>
              <w:jc w:val="right"/>
            </w:pPr>
            <w:r>
              <w:t>14984</w:t>
            </w:r>
          </w:p>
        </w:tc>
        <w:tc>
          <w:tcPr>
            <w:tcW w:w="0" w:type="auto"/>
          </w:tcPr>
          <w:p w14:paraId="5C44E4AB" w14:textId="77777777" w:rsidR="00221BEA" w:rsidRDefault="005161CB">
            <w:pPr>
              <w:jc w:val="right"/>
            </w:pPr>
            <w:r>
              <w:t>15015</w:t>
            </w:r>
          </w:p>
        </w:tc>
        <w:tc>
          <w:tcPr>
            <w:tcW w:w="0" w:type="auto"/>
          </w:tcPr>
          <w:p w14:paraId="5A056D81" w14:textId="77777777" w:rsidR="00221BEA" w:rsidRDefault="005161CB">
            <w:pPr>
              <w:jc w:val="right"/>
            </w:pPr>
            <w:r>
              <w:t>0.45</w:t>
            </w:r>
          </w:p>
        </w:tc>
        <w:tc>
          <w:tcPr>
            <w:tcW w:w="0" w:type="auto"/>
          </w:tcPr>
          <w:p w14:paraId="1D46D198" w14:textId="77777777" w:rsidR="00221BEA" w:rsidRDefault="005161CB">
            <w:pPr>
              <w:jc w:val="right"/>
            </w:pPr>
            <w:r>
              <w:t>0.91</w:t>
            </w:r>
          </w:p>
        </w:tc>
        <w:tc>
          <w:tcPr>
            <w:tcW w:w="0" w:type="auto"/>
          </w:tcPr>
          <w:p w14:paraId="40E384FE" w14:textId="77777777" w:rsidR="00221BEA" w:rsidRDefault="005161CB">
            <w:pPr>
              <w:jc w:val="right"/>
            </w:pPr>
            <w:r>
              <w:t>0.73</w:t>
            </w:r>
          </w:p>
        </w:tc>
        <w:tc>
          <w:tcPr>
            <w:tcW w:w="0" w:type="auto"/>
          </w:tcPr>
          <w:p w14:paraId="7371D6C4" w14:textId="77777777" w:rsidR="00221BEA" w:rsidRDefault="005161CB">
            <w:proofErr w:type="spellStart"/>
            <w:r>
              <w:t>Inf</w:t>
            </w:r>
            <w:proofErr w:type="spellEnd"/>
          </w:p>
        </w:tc>
        <w:tc>
          <w:tcPr>
            <w:tcW w:w="0" w:type="auto"/>
          </w:tcPr>
          <w:p w14:paraId="71491CE1" w14:textId="77777777" w:rsidR="00221BEA" w:rsidRDefault="005161CB">
            <w:proofErr w:type="spellStart"/>
            <w:r>
              <w:t>Inf</w:t>
            </w:r>
            <w:proofErr w:type="spellEnd"/>
          </w:p>
        </w:tc>
      </w:tr>
      <w:tr w:rsidR="00221BEA" w14:paraId="3D1F7EC9" w14:textId="77777777">
        <w:tc>
          <w:tcPr>
            <w:tcW w:w="0" w:type="auto"/>
          </w:tcPr>
          <w:p w14:paraId="379D865F" w14:textId="77777777" w:rsidR="00221BEA" w:rsidRDefault="005161CB">
            <w:r>
              <w:t>binary</w:t>
            </w:r>
          </w:p>
        </w:tc>
        <w:tc>
          <w:tcPr>
            <w:tcW w:w="0" w:type="auto"/>
          </w:tcPr>
          <w:p w14:paraId="3138BD15" w14:textId="77777777" w:rsidR="00221BEA" w:rsidRDefault="005161CB">
            <w:proofErr w:type="spellStart"/>
            <w:r>
              <w:t>p_value</w:t>
            </w:r>
            <w:proofErr w:type="spellEnd"/>
          </w:p>
        </w:tc>
        <w:tc>
          <w:tcPr>
            <w:tcW w:w="0" w:type="auto"/>
          </w:tcPr>
          <w:p w14:paraId="68BAAEE9" w14:textId="77777777" w:rsidR="00221BEA" w:rsidRDefault="005161CB">
            <w:pPr>
              <w:jc w:val="right"/>
            </w:pPr>
            <w:r>
              <w:t>20486</w:t>
            </w:r>
          </w:p>
        </w:tc>
        <w:tc>
          <w:tcPr>
            <w:tcW w:w="0" w:type="auto"/>
          </w:tcPr>
          <w:p w14:paraId="5CD50A24" w14:textId="77777777" w:rsidR="00221BEA" w:rsidRDefault="005161CB">
            <w:pPr>
              <w:jc w:val="right"/>
            </w:pPr>
            <w:r>
              <w:t>20517</w:t>
            </w:r>
          </w:p>
        </w:tc>
        <w:tc>
          <w:tcPr>
            <w:tcW w:w="0" w:type="auto"/>
          </w:tcPr>
          <w:p w14:paraId="73F2FDB0" w14:textId="77777777" w:rsidR="00221BEA" w:rsidRDefault="005161CB">
            <w:pPr>
              <w:jc w:val="right"/>
            </w:pPr>
            <w:r>
              <w:t>0.23</w:t>
            </w:r>
          </w:p>
        </w:tc>
        <w:tc>
          <w:tcPr>
            <w:tcW w:w="0" w:type="auto"/>
          </w:tcPr>
          <w:p w14:paraId="4BFB3762" w14:textId="77777777" w:rsidR="00221BEA" w:rsidRDefault="005161CB">
            <w:pPr>
              <w:jc w:val="right"/>
            </w:pPr>
            <w:r>
              <w:t>1.07</w:t>
            </w:r>
          </w:p>
        </w:tc>
        <w:tc>
          <w:tcPr>
            <w:tcW w:w="0" w:type="auto"/>
          </w:tcPr>
          <w:p w14:paraId="7F887A8C" w14:textId="77777777" w:rsidR="00221BEA" w:rsidRDefault="005161CB">
            <w:pPr>
              <w:jc w:val="right"/>
            </w:pPr>
            <w:r>
              <w:t>0.62</w:t>
            </w:r>
          </w:p>
        </w:tc>
        <w:tc>
          <w:tcPr>
            <w:tcW w:w="0" w:type="auto"/>
          </w:tcPr>
          <w:p w14:paraId="31D245CB" w14:textId="77777777" w:rsidR="00221BEA" w:rsidRDefault="00221BEA"/>
        </w:tc>
        <w:tc>
          <w:tcPr>
            <w:tcW w:w="0" w:type="auto"/>
          </w:tcPr>
          <w:p w14:paraId="6ACC5D2D" w14:textId="77777777" w:rsidR="00221BEA" w:rsidRDefault="00221BEA"/>
        </w:tc>
      </w:tr>
      <w:tr w:rsidR="00221BEA" w14:paraId="1653FFC0" w14:textId="77777777">
        <w:tc>
          <w:tcPr>
            <w:tcW w:w="0" w:type="auto"/>
          </w:tcPr>
          <w:p w14:paraId="7C4FAD2C" w14:textId="77777777" w:rsidR="00221BEA" w:rsidRDefault="005161CB">
            <w:r>
              <w:lastRenderedPageBreak/>
              <w:t>binary</w:t>
            </w:r>
          </w:p>
        </w:tc>
        <w:tc>
          <w:tcPr>
            <w:tcW w:w="0" w:type="auto"/>
          </w:tcPr>
          <w:p w14:paraId="17B36E1E" w14:textId="77777777" w:rsidR="00221BEA" w:rsidRDefault="005161CB">
            <w:proofErr w:type="spellStart"/>
            <w:r>
              <w:t>p_direction</w:t>
            </w:r>
            <w:proofErr w:type="spellEnd"/>
          </w:p>
        </w:tc>
        <w:tc>
          <w:tcPr>
            <w:tcW w:w="0" w:type="auto"/>
          </w:tcPr>
          <w:p w14:paraId="5994358F" w14:textId="77777777" w:rsidR="00221BEA" w:rsidRDefault="005161CB">
            <w:pPr>
              <w:jc w:val="right"/>
            </w:pPr>
            <w:r>
              <w:t>20501</w:t>
            </w:r>
          </w:p>
        </w:tc>
        <w:tc>
          <w:tcPr>
            <w:tcW w:w="0" w:type="auto"/>
          </w:tcPr>
          <w:p w14:paraId="25D7A5CA" w14:textId="77777777" w:rsidR="00221BEA" w:rsidRDefault="005161CB">
            <w:pPr>
              <w:jc w:val="right"/>
            </w:pPr>
            <w:r>
              <w:t>20532</w:t>
            </w:r>
          </w:p>
        </w:tc>
        <w:tc>
          <w:tcPr>
            <w:tcW w:w="0" w:type="auto"/>
          </w:tcPr>
          <w:p w14:paraId="5CFFED01" w14:textId="77777777" w:rsidR="00221BEA" w:rsidRDefault="005161CB">
            <w:pPr>
              <w:jc w:val="right"/>
            </w:pPr>
            <w:r>
              <w:t>0.23</w:t>
            </w:r>
          </w:p>
        </w:tc>
        <w:tc>
          <w:tcPr>
            <w:tcW w:w="0" w:type="auto"/>
          </w:tcPr>
          <w:p w14:paraId="61342929" w14:textId="77777777" w:rsidR="00221BEA" w:rsidRDefault="005161CB">
            <w:pPr>
              <w:jc w:val="right"/>
            </w:pPr>
            <w:r>
              <w:t>1.07</w:t>
            </w:r>
          </w:p>
        </w:tc>
        <w:tc>
          <w:tcPr>
            <w:tcW w:w="0" w:type="auto"/>
          </w:tcPr>
          <w:p w14:paraId="291BF605" w14:textId="77777777" w:rsidR="00221BEA" w:rsidRDefault="005161CB">
            <w:pPr>
              <w:jc w:val="right"/>
            </w:pPr>
            <w:r>
              <w:t>0.62</w:t>
            </w:r>
          </w:p>
        </w:tc>
        <w:tc>
          <w:tcPr>
            <w:tcW w:w="0" w:type="auto"/>
          </w:tcPr>
          <w:p w14:paraId="30B9D56A" w14:textId="77777777" w:rsidR="00221BEA" w:rsidRDefault="005161CB">
            <w:r>
              <w:t>4.78e-04</w:t>
            </w:r>
          </w:p>
        </w:tc>
        <w:tc>
          <w:tcPr>
            <w:tcW w:w="0" w:type="auto"/>
          </w:tcPr>
          <w:p w14:paraId="643D14CE" w14:textId="77777777" w:rsidR="00221BEA" w:rsidRDefault="005161CB">
            <w:r>
              <w:t>-7.65</w:t>
            </w:r>
          </w:p>
        </w:tc>
      </w:tr>
      <w:tr w:rsidR="00221BEA" w14:paraId="35407667" w14:textId="77777777">
        <w:tc>
          <w:tcPr>
            <w:tcW w:w="0" w:type="auto"/>
          </w:tcPr>
          <w:p w14:paraId="2F872538" w14:textId="77777777" w:rsidR="00221BEA" w:rsidRDefault="005161CB">
            <w:r>
              <w:t>binary</w:t>
            </w:r>
          </w:p>
        </w:tc>
        <w:tc>
          <w:tcPr>
            <w:tcW w:w="0" w:type="auto"/>
          </w:tcPr>
          <w:p w14:paraId="6EAB9F38" w14:textId="77777777" w:rsidR="00221BEA" w:rsidRDefault="005161CB">
            <w:proofErr w:type="spellStart"/>
            <w:r>
              <w:t>p_MAP</w:t>
            </w:r>
            <w:proofErr w:type="spellEnd"/>
          </w:p>
        </w:tc>
        <w:tc>
          <w:tcPr>
            <w:tcW w:w="0" w:type="auto"/>
          </w:tcPr>
          <w:p w14:paraId="49082B4B" w14:textId="77777777" w:rsidR="00221BEA" w:rsidRDefault="005161CB">
            <w:pPr>
              <w:jc w:val="right"/>
            </w:pPr>
            <w:r>
              <w:t>19200</w:t>
            </w:r>
          </w:p>
        </w:tc>
        <w:tc>
          <w:tcPr>
            <w:tcW w:w="0" w:type="auto"/>
          </w:tcPr>
          <w:p w14:paraId="5971B123" w14:textId="77777777" w:rsidR="00221BEA" w:rsidRDefault="005161CB">
            <w:pPr>
              <w:jc w:val="right"/>
            </w:pPr>
            <w:r>
              <w:t>19231</w:t>
            </w:r>
          </w:p>
        </w:tc>
        <w:tc>
          <w:tcPr>
            <w:tcW w:w="0" w:type="auto"/>
          </w:tcPr>
          <w:p w14:paraId="79A58432" w14:textId="77777777" w:rsidR="00221BEA" w:rsidRDefault="005161CB">
            <w:pPr>
              <w:jc w:val="right"/>
            </w:pPr>
            <w:r>
              <w:t>0.29</w:t>
            </w:r>
          </w:p>
        </w:tc>
        <w:tc>
          <w:tcPr>
            <w:tcW w:w="0" w:type="auto"/>
          </w:tcPr>
          <w:p w14:paraId="5DCD755D" w14:textId="77777777" w:rsidR="00221BEA" w:rsidRDefault="005161CB">
            <w:pPr>
              <w:jc w:val="right"/>
            </w:pPr>
            <w:r>
              <w:t>1.03</w:t>
            </w:r>
          </w:p>
        </w:tc>
        <w:tc>
          <w:tcPr>
            <w:tcW w:w="0" w:type="auto"/>
          </w:tcPr>
          <w:p w14:paraId="2E1C4CB9" w14:textId="77777777" w:rsidR="00221BEA" w:rsidRDefault="005161CB">
            <w:pPr>
              <w:jc w:val="right"/>
            </w:pPr>
            <w:r>
              <w:t>0.65</w:t>
            </w:r>
          </w:p>
        </w:tc>
        <w:tc>
          <w:tcPr>
            <w:tcW w:w="0" w:type="auto"/>
          </w:tcPr>
          <w:p w14:paraId="0EB82A2E" w14:textId="77777777" w:rsidR="00221BEA" w:rsidRDefault="005161CB">
            <w:r>
              <w:t>1.75e+279</w:t>
            </w:r>
          </w:p>
        </w:tc>
        <w:tc>
          <w:tcPr>
            <w:tcW w:w="0" w:type="auto"/>
          </w:tcPr>
          <w:p w14:paraId="4A36D970" w14:textId="77777777" w:rsidR="00221BEA" w:rsidRDefault="005161CB">
            <w:r>
              <w:t>642.98</w:t>
            </w:r>
          </w:p>
        </w:tc>
      </w:tr>
      <w:tr w:rsidR="00221BEA" w14:paraId="07336D5E" w14:textId="77777777">
        <w:tc>
          <w:tcPr>
            <w:tcW w:w="0" w:type="auto"/>
          </w:tcPr>
          <w:p w14:paraId="050B29A9" w14:textId="77777777" w:rsidR="00221BEA" w:rsidRDefault="005161CB">
            <w:r>
              <w:t>binary</w:t>
            </w:r>
          </w:p>
        </w:tc>
        <w:tc>
          <w:tcPr>
            <w:tcW w:w="0" w:type="auto"/>
          </w:tcPr>
          <w:p w14:paraId="1849DC83" w14:textId="77777777" w:rsidR="00221BEA" w:rsidRDefault="005161CB">
            <w:r>
              <w:t>ROPE_95</w:t>
            </w:r>
          </w:p>
        </w:tc>
        <w:tc>
          <w:tcPr>
            <w:tcW w:w="0" w:type="auto"/>
          </w:tcPr>
          <w:p w14:paraId="649D5632" w14:textId="77777777" w:rsidR="00221BEA" w:rsidRDefault="005161CB">
            <w:pPr>
              <w:jc w:val="right"/>
            </w:pPr>
            <w:r>
              <w:t>19018</w:t>
            </w:r>
          </w:p>
        </w:tc>
        <w:tc>
          <w:tcPr>
            <w:tcW w:w="0" w:type="auto"/>
          </w:tcPr>
          <w:p w14:paraId="03009662" w14:textId="77777777" w:rsidR="00221BEA" w:rsidRDefault="005161CB">
            <w:pPr>
              <w:jc w:val="right"/>
            </w:pPr>
            <w:r>
              <w:t>19049</w:t>
            </w:r>
          </w:p>
        </w:tc>
        <w:tc>
          <w:tcPr>
            <w:tcW w:w="0" w:type="auto"/>
          </w:tcPr>
          <w:p w14:paraId="4895D563" w14:textId="77777777" w:rsidR="00221BEA" w:rsidRDefault="005161CB">
            <w:pPr>
              <w:jc w:val="right"/>
            </w:pPr>
            <w:r>
              <w:t>0.30</w:t>
            </w:r>
          </w:p>
        </w:tc>
        <w:tc>
          <w:tcPr>
            <w:tcW w:w="0" w:type="auto"/>
          </w:tcPr>
          <w:p w14:paraId="3728221E" w14:textId="77777777" w:rsidR="00221BEA" w:rsidRDefault="005161CB">
            <w:pPr>
              <w:jc w:val="right"/>
            </w:pPr>
            <w:r>
              <w:t>1.03</w:t>
            </w:r>
          </w:p>
        </w:tc>
        <w:tc>
          <w:tcPr>
            <w:tcW w:w="0" w:type="auto"/>
          </w:tcPr>
          <w:p w14:paraId="19B199A4" w14:textId="77777777" w:rsidR="00221BEA" w:rsidRDefault="005161CB">
            <w:pPr>
              <w:jc w:val="right"/>
            </w:pPr>
            <w:r>
              <w:t>0.65</w:t>
            </w:r>
          </w:p>
        </w:tc>
        <w:tc>
          <w:tcPr>
            <w:tcW w:w="0" w:type="auto"/>
          </w:tcPr>
          <w:p w14:paraId="4D5FD9A8" w14:textId="77777777" w:rsidR="00221BEA" w:rsidRDefault="005161CB">
            <w:proofErr w:type="spellStart"/>
            <w:r>
              <w:t>Inf</w:t>
            </w:r>
            <w:proofErr w:type="spellEnd"/>
          </w:p>
        </w:tc>
        <w:tc>
          <w:tcPr>
            <w:tcW w:w="0" w:type="auto"/>
          </w:tcPr>
          <w:p w14:paraId="712DDAE5" w14:textId="77777777" w:rsidR="00221BEA" w:rsidRDefault="005161CB">
            <w:proofErr w:type="spellStart"/>
            <w:r>
              <w:t>Inf</w:t>
            </w:r>
            <w:proofErr w:type="spellEnd"/>
          </w:p>
        </w:tc>
      </w:tr>
      <w:tr w:rsidR="00221BEA" w14:paraId="0C5E62AD" w14:textId="77777777">
        <w:tc>
          <w:tcPr>
            <w:tcW w:w="0" w:type="auto"/>
          </w:tcPr>
          <w:p w14:paraId="5AF77175" w14:textId="77777777" w:rsidR="00221BEA" w:rsidRDefault="005161CB">
            <w:r>
              <w:t>binary</w:t>
            </w:r>
          </w:p>
        </w:tc>
        <w:tc>
          <w:tcPr>
            <w:tcW w:w="0" w:type="auto"/>
          </w:tcPr>
          <w:p w14:paraId="61C88C30" w14:textId="77777777" w:rsidR="00221BEA" w:rsidRDefault="005161CB">
            <w:proofErr w:type="spellStart"/>
            <w:r>
              <w:t>ROPE_full</w:t>
            </w:r>
            <w:proofErr w:type="spellEnd"/>
          </w:p>
        </w:tc>
        <w:tc>
          <w:tcPr>
            <w:tcW w:w="0" w:type="auto"/>
          </w:tcPr>
          <w:p w14:paraId="65B702D9" w14:textId="77777777" w:rsidR="00221BEA" w:rsidRDefault="005161CB">
            <w:pPr>
              <w:jc w:val="right"/>
            </w:pPr>
            <w:r>
              <w:t>18953</w:t>
            </w:r>
          </w:p>
        </w:tc>
        <w:tc>
          <w:tcPr>
            <w:tcW w:w="0" w:type="auto"/>
          </w:tcPr>
          <w:p w14:paraId="38F530E0" w14:textId="77777777" w:rsidR="00221BEA" w:rsidRDefault="005161CB">
            <w:pPr>
              <w:jc w:val="right"/>
            </w:pPr>
            <w:r>
              <w:t>18985</w:t>
            </w:r>
          </w:p>
        </w:tc>
        <w:tc>
          <w:tcPr>
            <w:tcW w:w="0" w:type="auto"/>
          </w:tcPr>
          <w:p w14:paraId="3160C663" w14:textId="77777777" w:rsidR="00221BEA" w:rsidRDefault="005161CB">
            <w:pPr>
              <w:jc w:val="right"/>
            </w:pPr>
            <w:r>
              <w:t>0.30</w:t>
            </w:r>
          </w:p>
        </w:tc>
        <w:tc>
          <w:tcPr>
            <w:tcW w:w="0" w:type="auto"/>
          </w:tcPr>
          <w:p w14:paraId="68A7829A" w14:textId="77777777" w:rsidR="00221BEA" w:rsidRDefault="005161CB">
            <w:pPr>
              <w:jc w:val="right"/>
            </w:pPr>
            <w:r>
              <w:t>1.03</w:t>
            </w:r>
          </w:p>
        </w:tc>
        <w:tc>
          <w:tcPr>
            <w:tcW w:w="0" w:type="auto"/>
          </w:tcPr>
          <w:p w14:paraId="7D4A4873" w14:textId="77777777" w:rsidR="00221BEA" w:rsidRDefault="005161CB">
            <w:pPr>
              <w:jc w:val="right"/>
            </w:pPr>
            <w:r>
              <w:t>0.65</w:t>
            </w:r>
          </w:p>
        </w:tc>
        <w:tc>
          <w:tcPr>
            <w:tcW w:w="0" w:type="auto"/>
          </w:tcPr>
          <w:p w14:paraId="25CA634F" w14:textId="77777777" w:rsidR="00221BEA" w:rsidRDefault="005161CB">
            <w:proofErr w:type="spellStart"/>
            <w:r>
              <w:t>Inf</w:t>
            </w:r>
            <w:proofErr w:type="spellEnd"/>
          </w:p>
        </w:tc>
        <w:tc>
          <w:tcPr>
            <w:tcW w:w="0" w:type="auto"/>
          </w:tcPr>
          <w:p w14:paraId="6050872B" w14:textId="77777777" w:rsidR="00221BEA" w:rsidRDefault="005161CB">
            <w:proofErr w:type="spellStart"/>
            <w:r>
              <w:t>Inf</w:t>
            </w:r>
            <w:proofErr w:type="spellEnd"/>
          </w:p>
        </w:tc>
      </w:tr>
      <w:tr w:rsidR="00221BEA" w14:paraId="1A64962B" w14:textId="77777777">
        <w:tc>
          <w:tcPr>
            <w:tcW w:w="0" w:type="auto"/>
          </w:tcPr>
          <w:p w14:paraId="1BFC4976" w14:textId="77777777" w:rsidR="00221BEA" w:rsidRDefault="005161CB">
            <w:r>
              <w:t>binary</w:t>
            </w:r>
          </w:p>
        </w:tc>
        <w:tc>
          <w:tcPr>
            <w:tcW w:w="0" w:type="auto"/>
          </w:tcPr>
          <w:p w14:paraId="389AF9B3" w14:textId="77777777" w:rsidR="00221BEA" w:rsidRDefault="005161CB">
            <w:proofErr w:type="spellStart"/>
            <w:r>
              <w:t>BF_log</w:t>
            </w:r>
            <w:proofErr w:type="spellEnd"/>
          </w:p>
        </w:tc>
        <w:tc>
          <w:tcPr>
            <w:tcW w:w="0" w:type="auto"/>
          </w:tcPr>
          <w:p w14:paraId="2C6A2CF5" w14:textId="77777777" w:rsidR="00221BEA" w:rsidRDefault="005161CB">
            <w:pPr>
              <w:jc w:val="right"/>
            </w:pPr>
            <w:r>
              <w:t>17975</w:t>
            </w:r>
          </w:p>
        </w:tc>
        <w:tc>
          <w:tcPr>
            <w:tcW w:w="0" w:type="auto"/>
          </w:tcPr>
          <w:p w14:paraId="004B802F" w14:textId="77777777" w:rsidR="00221BEA" w:rsidRDefault="005161CB">
            <w:pPr>
              <w:jc w:val="right"/>
            </w:pPr>
            <w:r>
              <w:t>18007</w:t>
            </w:r>
          </w:p>
        </w:tc>
        <w:tc>
          <w:tcPr>
            <w:tcW w:w="0" w:type="auto"/>
          </w:tcPr>
          <w:p w14:paraId="6B8141FF" w14:textId="77777777" w:rsidR="00221BEA" w:rsidRDefault="005161CB">
            <w:pPr>
              <w:jc w:val="right"/>
            </w:pPr>
            <w:r>
              <w:t>0.33</w:t>
            </w:r>
          </w:p>
        </w:tc>
        <w:tc>
          <w:tcPr>
            <w:tcW w:w="0" w:type="auto"/>
          </w:tcPr>
          <w:p w14:paraId="58CDB2F2" w14:textId="77777777" w:rsidR="00221BEA" w:rsidRDefault="005161CB">
            <w:pPr>
              <w:jc w:val="right"/>
            </w:pPr>
            <w:r>
              <w:t>1.00</w:t>
            </w:r>
          </w:p>
        </w:tc>
        <w:tc>
          <w:tcPr>
            <w:tcW w:w="0" w:type="auto"/>
          </w:tcPr>
          <w:p w14:paraId="6656D7F0" w14:textId="77777777" w:rsidR="00221BEA" w:rsidRDefault="005161CB">
            <w:pPr>
              <w:jc w:val="right"/>
            </w:pPr>
            <w:r>
              <w:t>0.66</w:t>
            </w:r>
          </w:p>
        </w:tc>
        <w:tc>
          <w:tcPr>
            <w:tcW w:w="0" w:type="auto"/>
          </w:tcPr>
          <w:p w14:paraId="2CA6ECDA" w14:textId="77777777" w:rsidR="00221BEA" w:rsidRDefault="005161CB">
            <w:proofErr w:type="spellStart"/>
            <w:r>
              <w:t>Inf</w:t>
            </w:r>
            <w:proofErr w:type="spellEnd"/>
          </w:p>
        </w:tc>
        <w:tc>
          <w:tcPr>
            <w:tcW w:w="0" w:type="auto"/>
          </w:tcPr>
          <w:p w14:paraId="1AD938CB" w14:textId="77777777" w:rsidR="00221BEA" w:rsidRDefault="005161CB">
            <w:proofErr w:type="spellStart"/>
            <w:r>
              <w:t>Inf</w:t>
            </w:r>
            <w:proofErr w:type="spellEnd"/>
          </w:p>
        </w:tc>
      </w:tr>
      <w:tr w:rsidR="00221BEA" w14:paraId="53B1E3D3" w14:textId="77777777">
        <w:tc>
          <w:tcPr>
            <w:tcW w:w="0" w:type="auto"/>
          </w:tcPr>
          <w:p w14:paraId="1FE1C1F8" w14:textId="77777777" w:rsidR="00221BEA" w:rsidRDefault="005161CB">
            <w:r>
              <w:t>binary</w:t>
            </w:r>
          </w:p>
        </w:tc>
        <w:tc>
          <w:tcPr>
            <w:tcW w:w="0" w:type="auto"/>
          </w:tcPr>
          <w:p w14:paraId="32DB1279" w14:textId="77777777" w:rsidR="00221BEA" w:rsidRDefault="005161CB">
            <w:proofErr w:type="spellStart"/>
            <w:r>
              <w:t>BF_ROPE_log</w:t>
            </w:r>
            <w:proofErr w:type="spellEnd"/>
          </w:p>
        </w:tc>
        <w:tc>
          <w:tcPr>
            <w:tcW w:w="0" w:type="auto"/>
          </w:tcPr>
          <w:p w14:paraId="19607B75" w14:textId="77777777" w:rsidR="00221BEA" w:rsidRDefault="005161CB">
            <w:pPr>
              <w:jc w:val="right"/>
            </w:pPr>
            <w:r>
              <w:t>17934</w:t>
            </w:r>
          </w:p>
        </w:tc>
        <w:tc>
          <w:tcPr>
            <w:tcW w:w="0" w:type="auto"/>
          </w:tcPr>
          <w:p w14:paraId="256D06A1" w14:textId="77777777" w:rsidR="00221BEA" w:rsidRDefault="005161CB">
            <w:pPr>
              <w:jc w:val="right"/>
            </w:pPr>
            <w:r>
              <w:t>17965</w:t>
            </w:r>
          </w:p>
        </w:tc>
        <w:tc>
          <w:tcPr>
            <w:tcW w:w="0" w:type="auto"/>
          </w:tcPr>
          <w:p w14:paraId="62A42122" w14:textId="77777777" w:rsidR="00221BEA" w:rsidRDefault="005161CB">
            <w:pPr>
              <w:jc w:val="right"/>
            </w:pPr>
            <w:r>
              <w:t>0.33</w:t>
            </w:r>
          </w:p>
        </w:tc>
        <w:tc>
          <w:tcPr>
            <w:tcW w:w="0" w:type="auto"/>
          </w:tcPr>
          <w:p w14:paraId="4D97FC9A" w14:textId="77777777" w:rsidR="00221BEA" w:rsidRDefault="005161CB">
            <w:pPr>
              <w:jc w:val="right"/>
            </w:pPr>
            <w:r>
              <w:t>1.00</w:t>
            </w:r>
          </w:p>
        </w:tc>
        <w:tc>
          <w:tcPr>
            <w:tcW w:w="0" w:type="auto"/>
          </w:tcPr>
          <w:p w14:paraId="5AC28552" w14:textId="77777777" w:rsidR="00221BEA" w:rsidRDefault="005161CB">
            <w:pPr>
              <w:jc w:val="right"/>
            </w:pPr>
            <w:r>
              <w:t>0.67</w:t>
            </w:r>
          </w:p>
        </w:tc>
        <w:tc>
          <w:tcPr>
            <w:tcW w:w="0" w:type="auto"/>
          </w:tcPr>
          <w:p w14:paraId="738191C6" w14:textId="77777777" w:rsidR="00221BEA" w:rsidRDefault="005161CB">
            <w:proofErr w:type="spellStart"/>
            <w:r>
              <w:t>Inf</w:t>
            </w:r>
            <w:proofErr w:type="spellEnd"/>
          </w:p>
        </w:tc>
        <w:tc>
          <w:tcPr>
            <w:tcW w:w="0" w:type="auto"/>
          </w:tcPr>
          <w:p w14:paraId="4CC243DA" w14:textId="77777777" w:rsidR="00221BEA" w:rsidRDefault="005161CB">
            <w:proofErr w:type="spellStart"/>
            <w:r>
              <w:t>Inf</w:t>
            </w:r>
            <w:proofErr w:type="spellEnd"/>
          </w:p>
        </w:tc>
      </w:tr>
    </w:tbl>
    <w:p w14:paraId="6A7E097D" w14:textId="77777777" w:rsidR="00221BEA" w:rsidRDefault="005161CB">
      <w:r>
        <w:t>For each index and each model type, we fitted a (frequentist) logistic regression to predict the presence (</w:t>
      </w:r>
      <w:r>
        <w:rPr>
          <w:i/>
        </w:rPr>
        <w:t>vs.</w:t>
      </w:r>
      <w:r>
        <w:t xml:space="preserve"> absence) of effect, adjusted for noise and sample size. The comparison of the performance of these models (AIC, BIC and </w:t>
      </w:r>
      <w:proofErr w:type="spellStart"/>
      <w:r>
        <w:t>Tjur’s</w:t>
      </w:r>
      <w:proofErr w:type="spellEnd"/>
      <w:r>
        <w:t xml:space="preserve"> R2) revealed a consistent pattern across model type (</w:t>
      </w:r>
      <w:r>
        <w:rPr>
          <w:i/>
        </w:rPr>
        <w:t>i.e.</w:t>
      </w:r>
      <w:r>
        <w:t xml:space="preserve">, similar for linear and logistic models), suggesting that </w:t>
      </w:r>
      <w:r>
        <w:rPr>
          <w:i/>
        </w:rPr>
        <w:t>BF (vs. ROPE)</w:t>
      </w:r>
      <w:r>
        <w:t xml:space="preserve"> is the best index to discriminate between the presence and the absence of an effect, followed by </w:t>
      </w:r>
      <w:r>
        <w:rPr>
          <w:i/>
        </w:rPr>
        <w:t>BF (vs. 0)</w:t>
      </w:r>
      <w:r>
        <w:t xml:space="preserve">, </w:t>
      </w:r>
      <w:r>
        <w:rPr>
          <w:i/>
        </w:rPr>
        <w:t>ROPE (full)</w:t>
      </w:r>
      <w:r>
        <w:t xml:space="preserve">, </w:t>
      </w:r>
      <w:r>
        <w:rPr>
          <w:i/>
        </w:rPr>
        <w:t>ROPE (95_%)</w:t>
      </w:r>
      <w:r>
        <w:t xml:space="preserve">, </w:t>
      </w:r>
      <w:r>
        <w:rPr>
          <w:i/>
        </w:rPr>
        <w:t>p-MAP</w:t>
      </w:r>
      <w:r>
        <w:t xml:space="preserve">, </w:t>
      </w:r>
      <w:r>
        <w:rPr>
          <w:i/>
        </w:rPr>
        <w:t>p-direction</w:t>
      </w:r>
      <w:r>
        <w:t xml:space="preserve"> and the frequentist </w:t>
      </w:r>
      <w:r>
        <w:rPr>
          <w:i/>
        </w:rPr>
        <w:t>p</w:t>
      </w:r>
      <w:r>
        <w:t xml:space="preserve">-value. The Bayes factor (against the frequentist </w:t>
      </w:r>
      <w:r>
        <w:rPr>
          <w:i/>
        </w:rPr>
        <w:t>p</w:t>
      </w:r>
      <w:r>
        <w:t xml:space="preserve">-value model, computed via BIC approximation </w:t>
      </w:r>
      <w:proofErr w:type="spellStart"/>
      <w:r>
        <w:t>Wagenmakers</w:t>
      </w:r>
      <w:proofErr w:type="spellEnd"/>
      <w:r>
        <w:t>, 2007), used here as a measure of relative performance, supported this conclusion.</w:t>
      </w:r>
    </w:p>
    <w:p w14:paraId="003EF993" w14:textId="77777777" w:rsidR="00221BEA" w:rsidRDefault="005161CB">
      <w:pPr>
        <w:pStyle w:val="berschrift2"/>
      </w:pPr>
      <w:bookmarkStart w:id="179" w:name="Xafb673da84e67e85b8d2350151bfae554b0c4e6"/>
      <w:r>
        <w:t xml:space="preserve">Relationship with the frequentist </w:t>
      </w:r>
      <w:r>
        <w:rPr>
          <w:i/>
        </w:rPr>
        <w:t>p</w:t>
      </w:r>
      <w:r>
        <w:t>-value</w:t>
      </w:r>
      <w:bookmarkEnd w:id="179"/>
    </w:p>
    <w:p w14:paraId="0AF924DE" w14:textId="0322770E" w:rsidR="00221BEA" w:rsidRDefault="002A7EDF">
      <w:r>
        <w:rPr>
          <w:noProof/>
          <w:lang w:val="de-DE" w:eastAsia="de-DE"/>
        </w:rPr>
        <w:lastRenderedPageBreak/>
        <w:drawing>
          <wp:inline distT="0" distB="0" distL="0" distR="0" wp14:anchorId="4BEC5201" wp14:editId="591B308D">
            <wp:extent cx="6086475" cy="8610600"/>
            <wp:effectExtent l="0" t="0" r="952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6475" cy="8610600"/>
                    </a:xfrm>
                    <a:prstGeom prst="rect">
                      <a:avLst/>
                    </a:prstGeom>
                    <a:noFill/>
                    <a:ln>
                      <a:noFill/>
                    </a:ln>
                  </pic:spPr>
                </pic:pic>
              </a:graphicData>
            </a:graphic>
          </wp:inline>
        </w:drawing>
      </w:r>
    </w:p>
    <w:p w14:paraId="13080F6D" w14:textId="0BA47B98" w:rsidR="00221BEA" w:rsidRDefault="005161CB">
      <w:r>
        <w:lastRenderedPageBreak/>
        <w:t xml:space="preserve">Figure 3. Relationship with the frequentist p-value. In each plot, the p-value densities can be </w:t>
      </w:r>
      <w:del w:id="180" w:author="Daniel Lüdecke" w:date="2019-08-11T18:46:00Z">
        <w:r w:rsidDel="00513CF3">
          <w:delText>visualised</w:delText>
        </w:r>
      </w:del>
      <w:ins w:id="181" w:author="Daniel Lüdecke" w:date="2019-08-11T18:46:00Z">
        <w:r w:rsidR="00513CF3">
          <w:t>visualized</w:t>
        </w:r>
      </w:ins>
      <w:r>
        <w:t xml:space="preserve"> by the marginal top (null effect) and bottom (true effect) markers, whereas on the left (true effect) and right (null effect), they represent the density of the index of interest. Different point shapes, </w:t>
      </w:r>
      <w:del w:id="182" w:author="Daniel Lüdecke" w:date="2019-08-11T18:46:00Z">
        <w:r w:rsidDel="00513CF3">
          <w:delText>representinng</w:delText>
        </w:r>
      </w:del>
      <w:ins w:id="183" w:author="Daniel Lüdecke" w:date="2019-08-11T18:46:00Z">
        <w:r w:rsidR="00513CF3">
          <w:t>representing</w:t>
        </w:r>
      </w:ins>
      <w:r>
        <w:t xml:space="preserve"> different sample sizes, illustrate its impact on the percentages in ROPE, for which each curve line is associated with one sample size.</w:t>
      </w:r>
    </w:p>
    <w:p w14:paraId="374481FC" w14:textId="110B44CB" w:rsidR="00221BEA" w:rsidRDefault="005161CB">
      <w:commentRangeStart w:id="184"/>
      <w:r>
        <w:rPr>
          <w:b/>
        </w:rPr>
        <w:t>Figure 3</w:t>
      </w:r>
      <w:r>
        <w:t xml:space="preserve"> suggests that the </w:t>
      </w:r>
      <w:proofErr w:type="spellStart"/>
      <w:r>
        <w:rPr>
          <w:i/>
        </w:rPr>
        <w:t>pd</w:t>
      </w:r>
      <w:proofErr w:type="spellEnd"/>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i.e., it approaches the “true” bound as sample size increases) both when the null is true and when the alternative is </w:t>
      </w:r>
      <w:del w:id="185" w:author="Daniel Lüdecke" w:date="2019-08-11T18:47:00Z">
        <w:r w:rsidDel="00513CF3">
          <w:delText>ture</w:delText>
        </w:r>
      </w:del>
      <w:ins w:id="186" w:author="Daniel Lüdecke" w:date="2019-08-11T18:47:00Z">
        <w:r w:rsidR="00513CF3">
          <w:t>true</w:t>
        </w:r>
      </w:ins>
      <w:r>
        <w:t xml:space="preserve"> (as can be seen in the marginal distributions, marked by colored dashes in the plot margins), whereas the </w:t>
      </w:r>
      <w:r>
        <w:rPr>
          <w:i/>
        </w:rPr>
        <w:t>p</w:t>
      </w:r>
      <w:r>
        <w:t>-value is only consistent when the alternative is true, but has a uniform distribution [0-1] when the null is true (</w:t>
      </w:r>
      <w:proofErr w:type="spellStart"/>
      <w:r>
        <w:t>Rouder</w:t>
      </w:r>
      <w:proofErr w:type="spellEnd"/>
      <w:r>
        <w:t xml:space="preserve"> &amp; Morey, 2012; </w:t>
      </w:r>
      <w:proofErr w:type="spellStart"/>
      <w:r>
        <w:t>Rouder</w:t>
      </w:r>
      <w:proofErr w:type="spellEnd"/>
      <w:r>
        <w:t xml:space="preserve">, </w:t>
      </w:r>
      <w:proofErr w:type="spellStart"/>
      <w:r>
        <w:t>Speckman</w:t>
      </w:r>
      <w:proofErr w:type="spellEnd"/>
      <w:r>
        <w:t xml:space="preserve">, Sun, Morey, &amp; Iverson, 2009). </w:t>
      </w:r>
      <w:r>
        <w:rPr>
          <w:i/>
        </w:rPr>
        <w:t>ROPE</w:t>
      </w:r>
      <w:r>
        <w:t xml:space="preserve">-based percentages appear to be only weakly related to </w:t>
      </w:r>
      <w:r>
        <w:rPr>
          <w:i/>
        </w:rPr>
        <w:t>p</w:t>
      </w:r>
      <w:r>
        <w:t>-values.</w:t>
      </w:r>
      <w:commentRangeEnd w:id="184"/>
      <w:r w:rsidR="00513CF3">
        <w:rPr>
          <w:rStyle w:val="Kommentarzeichen"/>
        </w:rPr>
        <w:commentReference w:id="184"/>
      </w:r>
    </w:p>
    <w:p w14:paraId="5A3B7062" w14:textId="77777777" w:rsidR="00221BEA" w:rsidRDefault="005161CB">
      <w:pPr>
        <w:pStyle w:val="berschrift2"/>
      </w:pPr>
      <w:bookmarkStart w:id="187" w:name="X9a46fabe5039cd25dfea7b7bb7bf612ea2ee378"/>
      <w:commentRangeStart w:id="188"/>
      <w:r>
        <w:t xml:space="preserve">Relationship between ROPE (full), </w:t>
      </w:r>
      <w:proofErr w:type="spellStart"/>
      <w:r>
        <w:t>pd</w:t>
      </w:r>
      <w:proofErr w:type="spellEnd"/>
      <w:r>
        <w:t xml:space="preserve"> and BF (vs. ROPE)</w:t>
      </w:r>
      <w:bookmarkEnd w:id="187"/>
      <w:commentRangeEnd w:id="188"/>
      <w:r w:rsidR="00DD37C6">
        <w:rPr>
          <w:rStyle w:val="Kommentarzeichen"/>
          <w:rFonts w:eastAsiaTheme="minorHAnsi" w:cstheme="minorBidi"/>
          <w:b w:val="0"/>
        </w:rPr>
        <w:commentReference w:id="188"/>
      </w:r>
    </w:p>
    <w:p w14:paraId="35533ADD" w14:textId="5A7F8446" w:rsidR="00221BEA" w:rsidRDefault="00F67E6E">
      <w:r>
        <w:rPr>
          <w:noProof/>
          <w:lang w:val="de-DE" w:eastAsia="de-DE"/>
        </w:rPr>
        <w:lastRenderedPageBreak/>
        <w:drawing>
          <wp:inline distT="0" distB="0" distL="0" distR="0" wp14:anchorId="211FC72E" wp14:editId="2C5881FD">
            <wp:extent cx="6200775" cy="6200775"/>
            <wp:effectExtent l="0" t="0" r="9525"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00775" cy="6200775"/>
                    </a:xfrm>
                    <a:prstGeom prst="rect">
                      <a:avLst/>
                    </a:prstGeom>
                    <a:noFill/>
                    <a:ln>
                      <a:noFill/>
                    </a:ln>
                  </pic:spPr>
                </pic:pic>
              </a:graphicData>
            </a:graphic>
          </wp:inline>
        </w:drawing>
      </w:r>
    </w:p>
    <w:p w14:paraId="55061344" w14:textId="77777777" w:rsidR="00221BEA" w:rsidRDefault="005161CB">
      <w:r>
        <w:t>Figure 5. Relationship between three Bayesian indices.</w:t>
      </w:r>
    </w:p>
    <w:p w14:paraId="651DEF84" w14:textId="77777777" w:rsidR="00221BEA" w:rsidRDefault="005161CB">
      <w:r>
        <w:t xml:space="preserve">The </w:t>
      </w:r>
      <w:r>
        <w:rPr>
          <w:b/>
        </w:rPr>
        <w:t>Figure 5</w:t>
      </w:r>
      <w:r>
        <w:t xml:space="preserve"> suggests that the relationship between the </w:t>
      </w:r>
      <w:r>
        <w:rPr>
          <w:i/>
        </w:rPr>
        <w:t>ROPE (full)</w:t>
      </w:r>
      <w:r>
        <w:t xml:space="preserve"> and the </w:t>
      </w:r>
      <w:proofErr w:type="spellStart"/>
      <w:r>
        <w:rPr>
          <w:i/>
        </w:rPr>
        <w:t>pd</w:t>
      </w:r>
      <w:proofErr w:type="spellEnd"/>
      <w:r>
        <w:t xml:space="preserve"> might be strongly affected by the sample size, and the relationship between </w:t>
      </w:r>
      <w:r>
        <w:rPr>
          <w:i/>
        </w:rPr>
        <w:t>BF (vs. ROPE)</w:t>
      </w:r>
      <w:r>
        <w:t xml:space="preserve"> and the </w:t>
      </w:r>
      <w:proofErr w:type="spellStart"/>
      <w:r>
        <w:rPr>
          <w:i/>
        </w:rPr>
        <w:t>pd</w:t>
      </w:r>
      <w:proofErr w:type="spellEnd"/>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and </w:t>
      </w:r>
      <w:r>
        <w:rPr>
          <w:i/>
        </w:rPr>
        <w:t>BF (vs. ROPE)</w:t>
      </w:r>
      <w:r>
        <w:t xml:space="preserve">’s consistency both when the null is true and when the alternative is true, where the </w:t>
      </w:r>
      <w:proofErr w:type="spellStart"/>
      <w:r>
        <w:rPr>
          <w:i/>
        </w:rPr>
        <w:t>pd</w:t>
      </w:r>
      <w:proofErr w:type="spellEnd"/>
      <w:r>
        <w:t xml:space="preserve">, being equivalent to the </w:t>
      </w:r>
      <w:r>
        <w:rPr>
          <w:i/>
        </w:rPr>
        <w:t>p</w:t>
      </w:r>
      <w:r>
        <w:t>-value, is only consistent when the null is true.</w:t>
      </w:r>
    </w:p>
    <w:p w14:paraId="487A96A9" w14:textId="77777777" w:rsidR="00221BEA" w:rsidRDefault="005161CB">
      <w:r>
        <w:t xml:space="preserve">Note also the similarity between </w:t>
      </w:r>
      <w:r>
        <w:rPr>
          <w:i/>
        </w:rPr>
        <w:t>ROPE (full)</w:t>
      </w:r>
      <w:r>
        <w:t xml:space="preserve"> and </w:t>
      </w:r>
      <w:r>
        <w:rPr>
          <w:i/>
        </w:rPr>
        <w:t>BF (vs. ROPE)</w:t>
      </w:r>
      <w:r>
        <w:t xml:space="preserve">; this is expected as mathematically, the relationship between </w:t>
      </w:r>
      <w:r>
        <w:rPr>
          <w:i/>
        </w:rPr>
        <w:t>BF (vs ROPE)</w:t>
      </w:r>
      <w:r>
        <w:t xml:space="preserve"> and </w:t>
      </w:r>
      <w:r>
        <w:rPr>
          <w:i/>
        </w:rPr>
        <w:t>ROPE (full)</w:t>
      </w:r>
      <w:r>
        <w:t xml:space="preserve"> is:</w:t>
      </w:r>
    </w:p>
    <w:p w14:paraId="21F2A6F7" w14:textId="77777777" w:rsidR="00221BEA" w:rsidRDefault="005161CB">
      <m:oMathPara>
        <m:oMathParaPr>
          <m:jc m:val="center"/>
        </m:oMathParaPr>
        <m:oMath>
          <m:r>
            <w:rPr>
              <w:rFonts w:ascii="Cambria Math" w:hAnsi="Cambria Math"/>
            </w:rPr>
            <w:lastRenderedPageBreak/>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odds(ROP</m:t>
          </m:r>
          <m:sSub>
            <m:sSubPr>
              <m:ctrlPr>
                <w:rPr>
                  <w:rFonts w:ascii="Cambria Math" w:hAnsi="Cambria Math"/>
                </w:rPr>
              </m:ctrlPr>
            </m:sSubPr>
            <m:e>
              <m:r>
                <w:rPr>
                  <w:rFonts w:ascii="Cambria Math" w:hAnsi="Cambria Math"/>
                </w:rPr>
                <m:t>E</m:t>
              </m:r>
            </m:e>
            <m:sub>
              <m:r>
                <w:rPr>
                  <w:rFonts w:ascii="Cambria Math" w:hAnsi="Cambria Math"/>
                </w:rPr>
                <m:t>ful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m:t>
          </m:r>
          <m:f>
            <m:fPr>
              <m:ctrlPr>
                <w:rPr>
                  <w:rFonts w:ascii="Cambria Math" w:hAnsi="Cambria Math"/>
                </w:rPr>
              </m:ctrlPr>
            </m:fPr>
            <m:num>
              <m:r>
                <w:rPr>
                  <w:rFonts w:ascii="Cambria Math" w:hAnsi="Cambria Math"/>
                </w:rPr>
                <m:t>ROP</m:t>
              </m:r>
              <m:sSub>
                <m:sSubPr>
                  <m:ctrlPr>
                    <w:rPr>
                      <w:rFonts w:ascii="Cambria Math" w:hAnsi="Cambria Math"/>
                    </w:rPr>
                  </m:ctrlPr>
                </m:sSubPr>
                <m:e>
                  <m:r>
                    <w:rPr>
                      <w:rFonts w:ascii="Cambria Math" w:hAnsi="Cambria Math"/>
                    </w:rPr>
                    <m:t>E</m:t>
                  </m:r>
                </m:e>
                <m:sub>
                  <m:r>
                    <w:rPr>
                      <w:rFonts w:ascii="Cambria Math" w:hAnsi="Cambria Math"/>
                    </w:rPr>
                    <m:t>full</m:t>
                  </m:r>
                </m:sub>
              </m:sSub>
            </m:num>
            <m:den>
              <m:r>
                <w:rPr>
                  <w:rFonts w:ascii="Cambria Math" w:hAnsi="Cambria Math"/>
                </w:rPr>
                <m:t>1-ROP</m:t>
              </m:r>
              <m:sSub>
                <m:sSubPr>
                  <m:ctrlPr>
                    <w:rPr>
                      <w:rFonts w:ascii="Cambria Math" w:hAnsi="Cambria Math"/>
                    </w:rPr>
                  </m:ctrlPr>
                </m:sSubPr>
                <m:e>
                  <m:r>
                    <w:rPr>
                      <w:rFonts w:ascii="Cambria Math" w:hAnsi="Cambria Math"/>
                    </w:rPr>
                    <m:t>E</m:t>
                  </m:r>
                </m:e>
                <m:sub>
                  <m:r>
                    <w:rPr>
                      <w:rFonts w:ascii="Cambria Math" w:hAnsi="Cambria Math"/>
                    </w:rPr>
                    <m:t>full</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oMath>
      </m:oMathPara>
    </w:p>
    <w:p w14:paraId="74FC15D6" w14:textId="77777777" w:rsidR="00221BEA" w:rsidRDefault="005161CB">
      <w:r>
        <w:t xml:space="preserve">Where </w:t>
      </w:r>
      <m:oMath>
        <m:r>
          <w:rPr>
            <w:rFonts w:ascii="Cambria Math" w:hAnsi="Cambria Math"/>
          </w:rPr>
          <m:t>c</m:t>
        </m:r>
      </m:oMath>
      <w:r>
        <w:t xml:space="preserve"> is the </w:t>
      </w:r>
      <w:r>
        <w:rPr>
          <w:i/>
        </w:rPr>
        <w:t>prior</w:t>
      </w:r>
      <w:r>
        <w:t xml:space="preserve"> odds of </w:t>
      </w:r>
      <m:oMath>
        <m:r>
          <w:rPr>
            <w:rFonts w:ascii="Cambria Math" w:hAnsi="Cambria Math"/>
          </w:rPr>
          <m:t>θ</m:t>
        </m:r>
      </m:oMath>
      <w:r>
        <w:t xml:space="preserve"> falling within the ROPE. Since this odds-ratio is dependent only on the s</w:t>
      </w:r>
      <w:proofErr w:type="spellStart"/>
      <w:r>
        <w:t>hape</w:t>
      </w:r>
      <w:proofErr w:type="spellEnd"/>
      <w:r>
        <w:t xml:space="preserv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 (but different criterion for decision making - not discussed here). </w:t>
      </w:r>
    </w:p>
    <w:p w14:paraId="05DEB738" w14:textId="77777777" w:rsidR="00221BEA" w:rsidRDefault="005161CB">
      <w:pPr>
        <w:pStyle w:val="berschrift1"/>
      </w:pPr>
      <w:bookmarkStart w:id="189" w:name="discussion"/>
      <w:r>
        <w:t>Discussion</w:t>
      </w:r>
      <w:bookmarkEnd w:id="189"/>
    </w:p>
    <w:p w14:paraId="4C279837" w14:textId="77777777" w:rsidR="00221BEA" w:rsidRDefault="005161CB">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6"/>
        <w:gridCol w:w="1925"/>
        <w:gridCol w:w="1847"/>
        <w:gridCol w:w="2405"/>
        <w:gridCol w:w="2214"/>
      </w:tblGrid>
      <w:tr w:rsidR="004134FC" w14:paraId="01A4180A" w14:textId="77777777">
        <w:tc>
          <w:tcPr>
            <w:tcW w:w="0" w:type="auto"/>
            <w:vAlign w:val="bottom"/>
          </w:tcPr>
          <w:p w14:paraId="26074AA7" w14:textId="77777777" w:rsidR="00221BEA" w:rsidRDefault="005161CB">
            <w:r>
              <w:t>Index</w:t>
            </w:r>
          </w:p>
        </w:tc>
        <w:tc>
          <w:tcPr>
            <w:tcW w:w="0" w:type="auto"/>
            <w:vAlign w:val="bottom"/>
          </w:tcPr>
          <w:p w14:paraId="00C7A5E3" w14:textId="77777777" w:rsidR="00221BEA" w:rsidRDefault="005161CB">
            <w:r>
              <w:t>Interpretation</w:t>
            </w:r>
          </w:p>
        </w:tc>
        <w:tc>
          <w:tcPr>
            <w:tcW w:w="0" w:type="auto"/>
            <w:vAlign w:val="bottom"/>
          </w:tcPr>
          <w:p w14:paraId="0633B84E" w14:textId="77777777" w:rsidR="00221BEA" w:rsidRDefault="005161CB">
            <w:r>
              <w:t>Definition</w:t>
            </w:r>
          </w:p>
        </w:tc>
        <w:tc>
          <w:tcPr>
            <w:tcW w:w="0" w:type="auto"/>
            <w:vAlign w:val="bottom"/>
          </w:tcPr>
          <w:p w14:paraId="09323CB7" w14:textId="77777777" w:rsidR="00221BEA" w:rsidRDefault="005161CB">
            <w:r>
              <w:t>Strengths</w:t>
            </w:r>
          </w:p>
        </w:tc>
        <w:tc>
          <w:tcPr>
            <w:tcW w:w="0" w:type="auto"/>
            <w:vAlign w:val="bottom"/>
          </w:tcPr>
          <w:p w14:paraId="674FF62D" w14:textId="77777777" w:rsidR="00221BEA" w:rsidRDefault="005161CB">
            <w:r>
              <w:t>Limitations</w:t>
            </w:r>
          </w:p>
        </w:tc>
      </w:tr>
      <w:tr w:rsidR="00221BEA" w14:paraId="292A0582" w14:textId="77777777">
        <w:tc>
          <w:tcPr>
            <w:tcW w:w="0" w:type="auto"/>
          </w:tcPr>
          <w:p w14:paraId="0F3AEEB5" w14:textId="77777777" w:rsidR="00221BEA" w:rsidRDefault="005161CB">
            <w:r>
              <w:t>Probability of Direction (</w:t>
            </w:r>
            <w:proofErr w:type="spellStart"/>
            <w:r>
              <w:t>pd</w:t>
            </w:r>
            <w:proofErr w:type="spellEnd"/>
            <w:r>
              <w:t>)</w:t>
            </w:r>
          </w:p>
        </w:tc>
        <w:tc>
          <w:tcPr>
            <w:tcW w:w="0" w:type="auto"/>
          </w:tcPr>
          <w:p w14:paraId="62E45CA3" w14:textId="77777777" w:rsidR="00221BEA" w:rsidRDefault="005161CB">
            <w:r>
              <w:t>Probability that an effect is of the same sign as the median’s.</w:t>
            </w:r>
          </w:p>
        </w:tc>
        <w:tc>
          <w:tcPr>
            <w:tcW w:w="0" w:type="auto"/>
          </w:tcPr>
          <w:p w14:paraId="6DC2B81C" w14:textId="77777777" w:rsidR="00221BEA" w:rsidRDefault="005161CB">
            <w:r>
              <w:t>Proportion of the posterior distribution of the same sign than the median’s.</w:t>
            </w:r>
          </w:p>
        </w:tc>
        <w:tc>
          <w:tcPr>
            <w:tcW w:w="0" w:type="auto"/>
          </w:tcPr>
          <w:p w14:paraId="621DF910" w14:textId="77777777" w:rsidR="00221BEA" w:rsidRDefault="005161CB">
            <w:r>
              <w:t>Straightforward computation and interpretation. Objective property of the posterior distribution. 1:1 correspondence with the frequentist p-value.</w:t>
            </w:r>
          </w:p>
        </w:tc>
        <w:tc>
          <w:tcPr>
            <w:tcW w:w="0" w:type="auto"/>
          </w:tcPr>
          <w:p w14:paraId="32E8D46C" w14:textId="4CF9DB1B" w:rsidR="00221BEA" w:rsidRDefault="005161CB">
            <w:r>
              <w:t xml:space="preserve">Limited information </w:t>
            </w:r>
            <w:del w:id="190" w:author="Daniel Lüdecke [2]" w:date="2019-08-12T12:31:00Z">
              <w:r w:rsidDel="00A93428">
                <w:delText>favour</w:delText>
              </w:r>
            </w:del>
            <w:ins w:id="191" w:author="Daniel Lüdecke [2]" w:date="2019-08-12T12:31:00Z">
              <w:r w:rsidR="00A93428">
                <w:t>favor</w:t>
              </w:r>
            </w:ins>
            <w:r>
              <w:t>ing the null hypothesis.</w:t>
            </w:r>
          </w:p>
        </w:tc>
      </w:tr>
      <w:tr w:rsidR="00221BEA" w14:paraId="3B3CEF94" w14:textId="77777777">
        <w:tc>
          <w:tcPr>
            <w:tcW w:w="0" w:type="auto"/>
          </w:tcPr>
          <w:p w14:paraId="4C2210A3" w14:textId="77777777" w:rsidR="00221BEA" w:rsidRDefault="005161CB">
            <w:r>
              <w:t>MAP-based p-value</w:t>
            </w:r>
          </w:p>
        </w:tc>
        <w:tc>
          <w:tcPr>
            <w:tcW w:w="0" w:type="auto"/>
          </w:tcPr>
          <w:p w14:paraId="51E510D6" w14:textId="77777777" w:rsidR="00221BEA" w:rsidRDefault="005161CB">
            <w:r>
              <w:t>Relative odds of the presence of an effect against 0.</w:t>
            </w:r>
          </w:p>
        </w:tc>
        <w:tc>
          <w:tcPr>
            <w:tcW w:w="0" w:type="auto"/>
          </w:tcPr>
          <w:p w14:paraId="5BC3B07E" w14:textId="77777777" w:rsidR="00221BEA" w:rsidRDefault="005161CB">
            <w:r>
              <w:t>Density value at 0 divided by the density value at the mode of the posterior distribution.</w:t>
            </w:r>
          </w:p>
        </w:tc>
        <w:tc>
          <w:tcPr>
            <w:tcW w:w="0" w:type="auto"/>
          </w:tcPr>
          <w:p w14:paraId="7D56A7F0" w14:textId="77777777" w:rsidR="00221BEA" w:rsidRDefault="005161CB">
            <w:r>
              <w:t>Straightforward computation. Objective property of the posterior distribution</w:t>
            </w:r>
          </w:p>
        </w:tc>
        <w:tc>
          <w:tcPr>
            <w:tcW w:w="0" w:type="auto"/>
          </w:tcPr>
          <w:p w14:paraId="00759E0C" w14:textId="45CBAE1D" w:rsidR="00221BEA" w:rsidRDefault="005161CB">
            <w:r>
              <w:t xml:space="preserve">Limited information </w:t>
            </w:r>
            <w:del w:id="192" w:author="Daniel Lüdecke [2]" w:date="2019-08-12T12:31:00Z">
              <w:r w:rsidDel="00A93428">
                <w:delText>favour</w:delText>
              </w:r>
            </w:del>
            <w:ins w:id="193" w:author="Daniel Lüdecke [2]" w:date="2019-08-12T12:31:00Z">
              <w:r w:rsidR="00A93428">
                <w:t>favor</w:t>
              </w:r>
            </w:ins>
            <w:r>
              <w:t>ing the null hypothesis. Relates on density approximation. Indirect relationship between mathematical definition and interpretation.</w:t>
            </w:r>
          </w:p>
        </w:tc>
      </w:tr>
      <w:tr w:rsidR="00221BEA" w14:paraId="44A20FB8" w14:textId="77777777">
        <w:tc>
          <w:tcPr>
            <w:tcW w:w="0" w:type="auto"/>
          </w:tcPr>
          <w:p w14:paraId="2BBFC39B" w14:textId="77777777" w:rsidR="00221BEA" w:rsidRDefault="005161CB">
            <w:r>
              <w:t>ROPE (95%)</w:t>
            </w:r>
          </w:p>
        </w:tc>
        <w:tc>
          <w:tcPr>
            <w:tcW w:w="0" w:type="auto"/>
          </w:tcPr>
          <w:p w14:paraId="76BFD125" w14:textId="77777777" w:rsidR="00221BEA" w:rsidRDefault="005161CB">
            <w:r>
              <w:t>Probability that the credible effect values are not negligible.</w:t>
            </w:r>
          </w:p>
        </w:tc>
        <w:tc>
          <w:tcPr>
            <w:tcW w:w="0" w:type="auto"/>
          </w:tcPr>
          <w:p w14:paraId="37C76F5A" w14:textId="77777777" w:rsidR="00221BEA" w:rsidRDefault="005161CB">
            <w:r>
              <w:t>Proportion of the 95% CI inside of a range of values defined as the ROPE.</w:t>
            </w:r>
          </w:p>
        </w:tc>
        <w:tc>
          <w:tcPr>
            <w:tcW w:w="0" w:type="auto"/>
          </w:tcPr>
          <w:p w14:paraId="7907B3B9" w14:textId="77777777" w:rsidR="00221BEA" w:rsidRDefault="005161CB">
            <w:r>
              <w:t>Provides information related to the practical relevance of the effects.</w:t>
            </w:r>
          </w:p>
        </w:tc>
        <w:tc>
          <w:tcPr>
            <w:tcW w:w="0" w:type="auto"/>
          </w:tcPr>
          <w:p w14:paraId="3786ACDB" w14:textId="77777777" w:rsidR="00221BEA" w:rsidRDefault="005161CB">
            <w:r>
              <w:t>A ROPE range needs to be arbitrarily defined. Sensitive to the scale (the unit) of the predictors. Not sensitive to highly significant effects.</w:t>
            </w:r>
          </w:p>
        </w:tc>
      </w:tr>
      <w:tr w:rsidR="00221BEA" w14:paraId="720C9065" w14:textId="77777777">
        <w:tc>
          <w:tcPr>
            <w:tcW w:w="0" w:type="auto"/>
          </w:tcPr>
          <w:p w14:paraId="1841EE99" w14:textId="77777777" w:rsidR="00221BEA" w:rsidRDefault="005161CB">
            <w:r>
              <w:t>ROPE (full)</w:t>
            </w:r>
          </w:p>
        </w:tc>
        <w:tc>
          <w:tcPr>
            <w:tcW w:w="0" w:type="auto"/>
          </w:tcPr>
          <w:p w14:paraId="346B1483" w14:textId="77777777" w:rsidR="00221BEA" w:rsidRDefault="005161CB">
            <w:r>
              <w:t xml:space="preserve">Probability that the effect </w:t>
            </w:r>
            <w:r>
              <w:lastRenderedPageBreak/>
              <w:t>possible values are not negligible.</w:t>
            </w:r>
          </w:p>
        </w:tc>
        <w:tc>
          <w:tcPr>
            <w:tcW w:w="0" w:type="auto"/>
          </w:tcPr>
          <w:p w14:paraId="0AFEB086" w14:textId="77777777" w:rsidR="00221BEA" w:rsidRDefault="005161CB">
            <w:r>
              <w:lastRenderedPageBreak/>
              <w:t xml:space="preserve">Proportion of the posterior </w:t>
            </w:r>
            <w:r>
              <w:lastRenderedPageBreak/>
              <w:t>distribution inside of a range of values defined as the ROPE.</w:t>
            </w:r>
          </w:p>
        </w:tc>
        <w:tc>
          <w:tcPr>
            <w:tcW w:w="0" w:type="auto"/>
          </w:tcPr>
          <w:p w14:paraId="67C6AA5E" w14:textId="77777777" w:rsidR="00221BEA" w:rsidRDefault="005161CB">
            <w:r>
              <w:lastRenderedPageBreak/>
              <w:t xml:space="preserve">Provides information related to the practical </w:t>
            </w:r>
            <w:r>
              <w:lastRenderedPageBreak/>
              <w:t>relevance of the effects.</w:t>
            </w:r>
          </w:p>
        </w:tc>
        <w:tc>
          <w:tcPr>
            <w:tcW w:w="0" w:type="auto"/>
          </w:tcPr>
          <w:p w14:paraId="4B82C000" w14:textId="77777777" w:rsidR="00221BEA" w:rsidRDefault="005161CB">
            <w:r>
              <w:lastRenderedPageBreak/>
              <w:t xml:space="preserve">A ROPE range needs to be </w:t>
            </w:r>
            <w:r>
              <w:lastRenderedPageBreak/>
              <w:t>arbitrarily defined. Sensitive to the scale (the unit) of the predictors.</w:t>
            </w:r>
          </w:p>
        </w:tc>
      </w:tr>
      <w:tr w:rsidR="00221BEA" w14:paraId="38892AC8" w14:textId="77777777">
        <w:tc>
          <w:tcPr>
            <w:tcW w:w="0" w:type="auto"/>
          </w:tcPr>
          <w:p w14:paraId="670C6F12" w14:textId="77777777" w:rsidR="00221BEA" w:rsidRDefault="005161CB">
            <w:r>
              <w:lastRenderedPageBreak/>
              <w:t>Bayes factor (vs. 0)</w:t>
            </w:r>
          </w:p>
        </w:tc>
        <w:tc>
          <w:tcPr>
            <w:tcW w:w="0" w:type="auto"/>
          </w:tcPr>
          <w:p w14:paraId="630DF375" w14:textId="77777777" w:rsidR="00221BEA" w:rsidRDefault="005161CB">
            <w:r>
              <w:t>The degree by with the probability mass has shifted away from or towards the null value, after observing the data.</w:t>
            </w:r>
          </w:p>
        </w:tc>
        <w:tc>
          <w:tcPr>
            <w:tcW w:w="0" w:type="auto"/>
          </w:tcPr>
          <w:p w14:paraId="2941BB41" w14:textId="77777777" w:rsidR="00221BEA" w:rsidRDefault="005161CB">
            <w:r>
              <w:t>Ratio of the density of the null value between the posterior and the prior distributions.</w:t>
            </w:r>
          </w:p>
        </w:tc>
        <w:tc>
          <w:tcPr>
            <w:tcW w:w="0" w:type="auto"/>
          </w:tcPr>
          <w:p w14:paraId="59B967BB" w14:textId="77777777" w:rsidR="00221BEA" w:rsidRDefault="005161CB">
            <w:r>
              <w:t>An unbounded continuous measure of relative evidence. Allows statistically supporting the null hypothesis.</w:t>
            </w:r>
          </w:p>
        </w:tc>
        <w:tc>
          <w:tcPr>
            <w:tcW w:w="0" w:type="auto"/>
          </w:tcPr>
          <w:p w14:paraId="38CD56D6" w14:textId="77777777" w:rsidR="00221BEA" w:rsidRDefault="005161CB">
            <w:r>
              <w:t>Sensitive to selection of prior distribution shape, location and scale.</w:t>
            </w:r>
          </w:p>
        </w:tc>
      </w:tr>
      <w:tr w:rsidR="00221BEA" w14:paraId="12CB738B" w14:textId="77777777">
        <w:tc>
          <w:tcPr>
            <w:tcW w:w="0" w:type="auto"/>
          </w:tcPr>
          <w:p w14:paraId="013B08BC" w14:textId="77777777" w:rsidR="00221BEA" w:rsidRDefault="005161CB">
            <w:r>
              <w:t>Bayes factor (vs. ROPE)</w:t>
            </w:r>
          </w:p>
        </w:tc>
        <w:tc>
          <w:tcPr>
            <w:tcW w:w="0" w:type="auto"/>
          </w:tcPr>
          <w:p w14:paraId="50CAD21D" w14:textId="77777777" w:rsidR="00221BEA" w:rsidRDefault="005161CB">
            <w:r>
              <w:t>The degree by with the probability mass has shifted away from or towards the null interval (ROPE), after observing the data.</w:t>
            </w:r>
          </w:p>
        </w:tc>
        <w:tc>
          <w:tcPr>
            <w:tcW w:w="0" w:type="auto"/>
          </w:tcPr>
          <w:p w14:paraId="0FEB76C2" w14:textId="77777777" w:rsidR="00221BEA" w:rsidRDefault="005161CB">
            <w:r>
              <w:t>Ratio of the odds of the posterior vs the prior distribution falling inside of the range of values defined as the ROPE.</w:t>
            </w:r>
          </w:p>
        </w:tc>
        <w:tc>
          <w:tcPr>
            <w:tcW w:w="0" w:type="auto"/>
          </w:tcPr>
          <w:p w14:paraId="5737B5B6" w14:textId="77777777" w:rsidR="00221BEA" w:rsidRDefault="005161CB">
            <w:r>
              <w:t>An unbounded continuous measure of relative evidence. Allows statistically supporting the null hypothesis. Compared to the BF (vs. 0), evidence is accumulated faster for the null when the null is true.</w:t>
            </w:r>
          </w:p>
        </w:tc>
        <w:tc>
          <w:tcPr>
            <w:tcW w:w="0" w:type="auto"/>
          </w:tcPr>
          <w:p w14:paraId="0F42DAAA" w14:textId="77777777" w:rsidR="00221BEA" w:rsidRDefault="005161CB">
            <w:r>
              <w:t>A ROPE range needs to be arbitrarily defined. Sensitive to the scale (the unit) of the predictors. Sensitive to selection of prior distribution shape, location and scale.</w:t>
            </w:r>
          </w:p>
        </w:tc>
      </w:tr>
    </w:tbl>
    <w:p w14:paraId="221C4F6C" w14:textId="77777777" w:rsidR="00221BEA" w:rsidRDefault="005161CB">
      <w:r>
        <w:t>Based on the simulation of multiple linear and logistic models, the present work aimed at comparing several Bayesian indices of effect existence, provide visual representations of the “</w:t>
      </w:r>
      <w:proofErr w:type="spellStart"/>
      <w:r>
        <w:t>behaviour</w:t>
      </w:r>
      <w:proofErr w:type="spellEnd"/>
      <w:r>
        <w:t xml:space="preserve">”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331FB75B" w14:textId="77777777" w:rsidR="00221BEA" w:rsidRDefault="005161CB">
      <w:r>
        <w:t>The results tend to suggest that indices could be separated into two categories. Consistency talk.</w:t>
      </w:r>
    </w:p>
    <w:p w14:paraId="62C9DEB8" w14:textId="77777777" w:rsidR="00221BEA" w:rsidRDefault="005161CB">
      <w:r>
        <w:t>Noise.</w:t>
      </w:r>
    </w:p>
    <w:p w14:paraId="75722FAD" w14:textId="77777777" w:rsidR="00221BEA" w:rsidRDefault="005161CB">
      <w:r>
        <w:t xml:space="preserve">Discrimination analysis (see </w:t>
      </w:r>
      <w:r>
        <w:rPr>
          <w:b/>
        </w:rPr>
        <w:t>Table 4</w:t>
      </w:r>
      <w:r>
        <w:t>). Performance talk.</w:t>
      </w:r>
    </w:p>
    <w:p w14:paraId="389C0333" w14:textId="77777777" w:rsidR="00221BEA" w:rsidRDefault="005161CB">
      <w:r>
        <w:t xml:space="preserve">MSB: Looking at the models, we can talk about how p-values have some discriminatory power, but how the other indices are much better (besides </w:t>
      </w:r>
      <w:proofErr w:type="spellStart"/>
      <w:r>
        <w:t>pd</w:t>
      </w:r>
      <w:proofErr w:type="spellEnd"/>
      <w:r>
        <w:t>)</w:t>
      </w:r>
    </w:p>
    <w:p w14:paraId="54337F09" w14:textId="77777777" w:rsidR="00221BEA" w:rsidRDefault="005161CB">
      <w:r>
        <w:t xml:space="preserve">MSB: interval BFs discriminate better between null (or negligible) and true (un-negligible) effects (Morey &amp; </w:t>
      </w:r>
      <w:proofErr w:type="spellStart"/>
      <w:r>
        <w:t>Rouder</w:t>
      </w:r>
      <w:proofErr w:type="spellEnd"/>
      <w:r>
        <w:t xml:space="preserve">, 2011; </w:t>
      </w:r>
      <w:proofErr w:type="spellStart"/>
      <w:r>
        <w:t>Rouder</w:t>
      </w:r>
      <w:proofErr w:type="spellEnd"/>
      <w:r>
        <w:t xml:space="preserve"> &amp; Morey, 2012)</w:t>
      </w:r>
    </w:p>
    <w:p w14:paraId="569D6F5C" w14:textId="77777777" w:rsidR="00221BEA" w:rsidRDefault="005161CB">
      <w:r>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w:t>
      </w:r>
      <w:r>
        <w:lastRenderedPageBreak/>
        <w:t xml:space="preserve">can thus be seen as a reference and a way to facilitate the shift toward the Bayesian framework. Thus, pragmatically documenting such bridges can only foster the understanding of the methodological issues that our field is facing, and in turn act against the </w:t>
      </w:r>
      <w:proofErr w:type="spellStart"/>
      <w:r>
        <w:t>sectarism</w:t>
      </w:r>
      <w:proofErr w:type="spellEnd"/>
      <w:r>
        <w:t xml:space="preserve">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70C5F642" w14:textId="77777777" w:rsidR="00221BEA" w:rsidRDefault="005161CB">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75853A02" w14:textId="77777777" w:rsidR="00221BEA" w:rsidRDefault="005161CB">
      <w:r>
        <w:t xml:space="preserve">Interestingly, the weight of one or the other aspect of the EXIT framework (Effect </w:t>
      </w:r>
      <w:proofErr w:type="spellStart"/>
      <w:r>
        <w:t>eXistence</w:t>
      </w:r>
      <w:proofErr w:type="spellEnd"/>
      <w:r>
        <w:t xml:space="preserve"> and </w:t>
      </w:r>
      <w:proofErr w:type="spellStart"/>
      <w:r>
        <w:t>sIgnificance</w:t>
      </w:r>
      <w:proofErr w:type="spellEnd"/>
      <w:r>
        <w:t xml:space="preserv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is made straightforward through the </w:t>
      </w:r>
      <w:proofErr w:type="spellStart"/>
      <w:r>
        <w:rPr>
          <w:i/>
        </w:rPr>
        <w:t>bayestestR</w:t>
      </w:r>
      <w:proofErr w:type="spellEnd"/>
      <w:r>
        <w:t xml:space="preserve"> open-source package for R (</w:t>
      </w:r>
      <w:r>
        <w:rPr>
          <w:b/>
        </w:rPr>
        <w:t>BAYESTESTR CITATION</w:t>
      </w:r>
      <w:r>
        <w:t>).</w:t>
      </w:r>
    </w:p>
    <w:p w14:paraId="130F5EA2" w14:textId="66F62484" w:rsidR="00221BEA" w:rsidRDefault="005161CB">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proofErr w:type="spellStart"/>
      <w:r>
        <w:rPr>
          <w:i/>
        </w:rPr>
        <w:t>pd</w:t>
      </w:r>
      <w:proofErr w:type="spellEnd"/>
      <w:r>
        <w:t xml:space="preserve"> and the MAP-based </w:t>
      </w:r>
      <w:r>
        <w:rPr>
          <w:i/>
        </w:rPr>
        <w:t>p</w:t>
      </w:r>
      <w:r>
        <w:t xml:space="preserve">-value appear as indices of effect existence, mostly sensitive to the certainty related to the direction of the effect. On the other hand, ROPE-based indices and Bayes factors are effect of significance (related to the magnitude and the amount of evidence in </w:t>
      </w:r>
      <w:del w:id="194" w:author="Daniel Lüdecke" w:date="2019-08-11T18:47:00Z">
        <w:r w:rsidDel="000C7CB1">
          <w:delText>favour</w:delText>
        </w:r>
      </w:del>
      <w:ins w:id="195" w:author="Daniel Lüdecke" w:date="2019-08-11T18:47:00Z">
        <w:r w:rsidR="000C7CB1">
          <w:t>favor</w:t>
        </w:r>
      </w:ins>
      <w:r>
        <w:t xml:space="preserve"> of it). Thus, an effect will be comprehensively reported if, beyond its estimation (with a point estimate, such as the </w:t>
      </w:r>
      <w:r>
        <w:lastRenderedPageBreak/>
        <w:t xml:space="preserve">median, and an index of uncertainty, such as the 89% Credible Interval; </w:t>
      </w:r>
      <w:proofErr w:type="spellStart"/>
      <w:r>
        <w:t>McElreath</w:t>
      </w:r>
      <w:proofErr w:type="spellEnd"/>
      <w:r>
        <w:t xml:space="preserve">, 2018), it presents one index of </w:t>
      </w:r>
      <w:del w:id="196" w:author="Daniel Lüdecke" w:date="2019-08-11T18:48:00Z">
        <w:r w:rsidDel="000C7CB1">
          <w:delText>existenc,e</w:delText>
        </w:r>
      </w:del>
      <w:ins w:id="197" w:author="Daniel Lüdecke" w:date="2019-08-11T18:48:00Z">
        <w:r w:rsidR="000C7CB1">
          <w:t>existence</w:t>
        </w:r>
      </w:ins>
      <w:r>
        <w:t xml:space="preserve"> and contextually test and discuss its significance and relevance in regards to theoretically justified characteristics.</w:t>
      </w:r>
    </w:p>
    <w:p w14:paraId="4FAE22B9" w14:textId="2867E54D" w:rsidR="00221BEA" w:rsidRDefault="005161CB">
      <w:r>
        <w:t xml:space="preserve">The inherent subjectivity related to the assessment of significance is one of the practically limitation the ROPE-based indices (although being, conceptually, an asset, allowing for contextual nuance in the </w:t>
      </w:r>
      <w:del w:id="198" w:author="Daniel Lüdecke" w:date="2019-08-11T18:48:00Z">
        <w:r w:rsidDel="000C7CB1">
          <w:delText>interpretaion</w:delText>
        </w:r>
      </w:del>
      <w:ins w:id="199" w:author="Daniel Lüdecke" w:date="2019-08-11T18:48:00Z">
        <w:r w:rsidR="000C7CB1">
          <w:t>interpretation</w:t>
        </w:r>
      </w:ins>
      <w:r>
        <w:t xml:space="preserve">), as they require an explicit definition of the non-significant range (the ROPE). Although default values were reported in the </w:t>
      </w:r>
      <w:del w:id="200" w:author="Daniel Lüdecke" w:date="2019-08-11T18:47:00Z">
        <w:r w:rsidDel="000C7CB1">
          <w:delText>litterature</w:delText>
        </w:r>
      </w:del>
      <w:ins w:id="201" w:author="Daniel Lüdecke" w:date="2019-08-11T18:47:00Z">
        <w:r w:rsidR="000C7CB1">
          <w:t>literature</w:t>
        </w:r>
      </w:ins>
      <w:r>
        <w:t xml:space="preserve"> (for instance, half of a “negligible” effect size reference value; </w:t>
      </w:r>
      <w:proofErr w:type="spellStart"/>
      <w:r>
        <w:t>Kruschke</w:t>
      </w:r>
      <w:proofErr w:type="spellEnd"/>
      <w:r>
        <w:t xml:space="preserv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w:t>
      </w:r>
      <w:del w:id="202" w:author="Daniel Lüdecke" w:date="2019-08-11T18:48:00Z">
        <w:r w:rsidDel="000C7CB1">
          <w:delText>meidan</w:delText>
        </w:r>
      </w:del>
      <w:ins w:id="203" w:author="Daniel Lüdecke" w:date="2019-08-11T18:48:00Z">
        <w:r w:rsidR="000C7CB1">
          <w:t>median</w:t>
        </w:r>
      </w:ins>
      <w:r>
        <w:t xml:space="preserve"> of 0.02 * 100 = 20, which would fall outside of the rope (which range is fixed to </w:t>
      </w:r>
      <w:r>
        <w:rPr>
          <w:i/>
        </w:rPr>
        <w:t>y</w:t>
      </w:r>
      <w:r>
        <w:t xml:space="preserve">), that one </w:t>
      </w:r>
      <w:del w:id="204" w:author="Daniel Lüdecke" w:date="2019-08-11T18:48:00Z">
        <w:r w:rsidDel="000C7CB1">
          <w:delText>inatentive</w:delText>
        </w:r>
      </w:del>
      <w:ins w:id="205" w:author="Daniel Lüdecke" w:date="2019-08-11T18:48:00Z">
        <w:r w:rsidR="000C7CB1">
          <w:t>inattentive</w:t>
        </w:r>
      </w:ins>
      <w:r>
        <w:t xml:space="preserve"> or malicious researcher could misleadingly present as “significant” (note that indices of existence, such as the </w:t>
      </w:r>
      <w:proofErr w:type="spellStart"/>
      <w:r>
        <w:rPr>
          <w:i/>
        </w:rPr>
        <w:t>pd</w:t>
      </w:r>
      <w:proofErr w:type="spellEnd"/>
      <w:r>
        <w:t xml:space="preserve">, would not be affected). Finally, the ROPE definition is also dependent on the model type, and selecting a consistent or homogenous range for all the families of models is not straightforward. This, in turn, can make comparisons between model types difficult, and an additional burden when </w:t>
      </w:r>
      <w:del w:id="206" w:author="Daniel Lüdecke" w:date="2019-08-11T18:48:00Z">
        <w:r w:rsidDel="000C7CB1">
          <w:delText>interpretating</w:delText>
        </w:r>
      </w:del>
      <w:ins w:id="207" w:author="Daniel Lüdecke" w:date="2019-08-11T18:48:00Z">
        <w:r w:rsidR="000C7CB1">
          <w:t>interpreting</w:t>
        </w:r>
      </w:ins>
      <w:r>
        <w:t xml:space="preserve"> ROPE-based indices. In summary, while a well-defined ROPE can be a powerful tool to give a different and new perspective, it also requires extra caution from the authors and the readers.</w:t>
      </w:r>
    </w:p>
    <w:p w14:paraId="6677040C" w14:textId="77777777" w:rsidR="00221BEA" w:rsidRDefault="005161CB">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w:t>
      </w:r>
      <w:proofErr w:type="spellStart"/>
      <w:r>
        <w:t>Kruschke</w:t>
      </w:r>
      <w:proofErr w:type="spellEnd"/>
      <w:r>
        <w:t>, 2014), we recommend using the percentage as a continuous index of significance.</w:t>
      </w:r>
    </w:p>
    <w:p w14:paraId="7EE32F53" w14:textId="1BBCA253" w:rsidR="00221BEA" w:rsidRDefault="005161CB">
      <w:r>
        <w:t xml:space="preserve">Our results underline Bayes factor as the best predictor of the presence of an effect. Moreover, its easy interpretation in terms of odds in </w:t>
      </w:r>
      <w:del w:id="208" w:author="Daniel Lüdecke" w:date="2019-08-11T18:48:00Z">
        <w:r w:rsidDel="000C7CB1">
          <w:delText>favour</w:delText>
        </w:r>
      </w:del>
      <w:ins w:id="209" w:author="Daniel Lüdecke" w:date="2019-08-11T18:48:00Z">
        <w:r w:rsidR="000C7CB1">
          <w:t>favor</w:t>
        </w:r>
      </w:ins>
      <w:r>
        <w:t xml:space="preserve">, or against, one or the other </w:t>
      </w:r>
      <w:del w:id="210" w:author="Daniel Lüdecke" w:date="2019-08-11T18:48:00Z">
        <w:r w:rsidDel="000C7CB1">
          <w:delText>hypotehis</w:delText>
        </w:r>
      </w:del>
      <w:ins w:id="211" w:author="Daniel Lüdecke" w:date="2019-08-11T18:48:00Z">
        <w:r w:rsidR="000C7CB1">
          <w:t>hypothesis</w:t>
        </w:r>
      </w:ins>
      <w:r>
        <w:t xml:space="preserve"> makes it a compelling index for communication. Nevertheless, one of the main </w:t>
      </w:r>
      <w:del w:id="212" w:author="Daniel Lüdecke" w:date="2019-08-11T18:48:00Z">
        <w:r w:rsidDel="000C7CB1">
          <w:delText>critique</w:delText>
        </w:r>
      </w:del>
      <w:ins w:id="213" w:author="Daniel Lüdecke" w:date="2019-08-11T18:48:00Z">
        <w:r w:rsidR="000C7CB1">
          <w:t>critiques</w:t>
        </w:r>
      </w:ins>
      <w:r>
        <w:t xml:space="preserve"> of Bayes factors, which is also underlined in our results, is its sensitivity to priors (which shows here through its sensitivity to model types, as prior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6C9B83BA" w14:textId="0F74188C" w:rsidR="00221BEA" w:rsidRDefault="005161CB">
      <w:r>
        <w:t>The Probability of Direction (</w:t>
      </w:r>
      <w:proofErr w:type="spellStart"/>
      <w:r>
        <w:t>pd</w:t>
      </w:r>
      <w:proofErr w:type="spellEnd"/>
      <w:r>
        <w:t>)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w:t>
      </w:r>
      <w:r>
        <w:lastRenderedPageBreak/>
        <w:t xml:space="preserve">robust to the scale of both the response variable and the predictors. Nevertheless, this index also presents some limitations. Most importantly, the </w:t>
      </w:r>
      <w:proofErr w:type="spellStart"/>
      <w:r>
        <w:rPr>
          <w:i/>
        </w:rPr>
        <w:t>pd</w:t>
      </w:r>
      <w:proofErr w:type="spellEnd"/>
      <w:r>
        <w:t xml:space="preserve"> is not relevant to assess size or importance and is not enable to give information in </w:t>
      </w:r>
      <w:del w:id="214" w:author="Daniel Lüdecke" w:date="2019-08-11T18:48:00Z">
        <w:r w:rsidDel="000C7CB1">
          <w:delText>favour</w:delText>
        </w:r>
      </w:del>
      <w:ins w:id="215" w:author="Daniel Lüdecke" w:date="2019-08-11T18:48:00Z">
        <w:r w:rsidR="000C7CB1">
          <w:t>favor</w:t>
        </w:r>
      </w:ins>
      <w:r>
        <w:t xml:space="preserve"> of the null. In other words, a high </w:t>
      </w:r>
      <w:proofErr w:type="spellStart"/>
      <w:r>
        <w:rPr>
          <w:i/>
        </w:rPr>
        <w:t>pd</w:t>
      </w:r>
      <w:proofErr w:type="spellEnd"/>
      <w:r>
        <w:t xml:space="preserve"> suggests the presence of an effect but a small </w:t>
      </w:r>
      <w:proofErr w:type="spellStart"/>
      <w:r>
        <w:rPr>
          <w:i/>
        </w:rPr>
        <w:t>pd</w:t>
      </w:r>
      <w:proofErr w:type="spellEnd"/>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 xml:space="preserve">-value). On the contrary, the BFs (and to some extent the percentage in ROPE, although being bounded to 0% and 100%) continue increasing or decreasing as the evidence becomes stronger (more </w:t>
      </w:r>
      <w:proofErr w:type="spellStart"/>
      <w:r>
        <w:t>datapoints</w:t>
      </w:r>
      <w:proofErr w:type="spellEnd"/>
      <w:r>
        <w:t>), in both directions.</w:t>
      </w:r>
    </w:p>
    <w:p w14:paraId="25196B16" w14:textId="493FE25D" w:rsidR="00221BEA" w:rsidRDefault="005161CB">
      <w:r>
        <w:t xml:space="preserve">Much of these strengths also apply to the MAP-based </w:t>
      </w:r>
      <w:r>
        <w:rPr>
          <w:i/>
        </w:rPr>
        <w:t>p</w:t>
      </w:r>
      <w:r>
        <w:t xml:space="preserve">-value. </w:t>
      </w:r>
      <w:del w:id="216" w:author="Daniel Lüdecke" w:date="2019-08-11T18:48:00Z">
        <w:r w:rsidDel="000C7CB1">
          <w:delText>Altough</w:delText>
        </w:r>
      </w:del>
      <w:ins w:id="217" w:author="Daniel Lüdecke" w:date="2019-08-11T18:48:00Z">
        <w:r w:rsidR="000C7CB1">
          <w:t>Although</w:t>
        </w:r>
      </w:ins>
      <w:r>
        <w:t xml:space="preserve"> possibly showing some superiority in terms of sensitivity as compared to the </w:t>
      </w:r>
      <w:proofErr w:type="spellStart"/>
      <w:r>
        <w:rPr>
          <w:i/>
        </w:rPr>
        <w:t>pd</w:t>
      </w:r>
      <w:proofErr w:type="spellEnd"/>
      <w:r>
        <w:t xml:space="preserve">, it also </w:t>
      </w:r>
      <w:del w:id="218" w:author="Daniel Lüdecke" w:date="2019-08-11T18:48:00Z">
        <w:r w:rsidDel="000C7CB1">
          <w:delText>present</w:delText>
        </w:r>
      </w:del>
      <w:ins w:id="219" w:author="Daniel Lüdecke" w:date="2019-08-11T18:48:00Z">
        <w:r w:rsidR="000C7CB1">
          <w:t>presents</w:t>
        </w:r>
      </w:ins>
      <w:r>
        <w:t xml:space="preserve">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w:t>
      </w:r>
      <w:del w:id="220" w:author="Daniel Lüdecke" w:date="2019-08-11T18:48:00Z">
        <w:r w:rsidDel="000C7CB1">
          <w:delText>Additionaly</w:delText>
        </w:r>
      </w:del>
      <w:ins w:id="221" w:author="Daniel Lüdecke" w:date="2019-08-11T18:48:00Z">
        <w:r w:rsidR="000C7CB1">
          <w:t>Additionally</w:t>
        </w:r>
      </w:ins>
      <w:r>
        <w:t xml:space="preserve">, the </w:t>
      </w:r>
      <w:proofErr w:type="spellStart"/>
      <w:r>
        <w:rPr>
          <w:i/>
        </w:rPr>
        <w:t>pd</w:t>
      </w:r>
      <w:proofErr w:type="spellEnd"/>
      <w:r>
        <w:t xml:space="preserve"> has a linear relationship with the frequentist </w:t>
      </w:r>
      <w:r>
        <w:rPr>
          <w:i/>
        </w:rPr>
        <w:t>p</w:t>
      </w:r>
      <w:r>
        <w:t>-value, which is in our opinion an asset.</w:t>
      </w:r>
    </w:p>
    <w:p w14:paraId="5B2DEFDA" w14:textId="76DF0D11" w:rsidR="00221BEA" w:rsidRDefault="005161CB">
      <w:pPr>
        <w:rPr>
          <w:ins w:id="222" w:author="Daniel Lüdecke" w:date="2019-08-11T18:58:00Z"/>
        </w:rPr>
      </w:pPr>
      <w:r>
        <w:t xml:space="preserve">After all the criticism regarding the frequentist </w:t>
      </w:r>
      <w:r>
        <w:rPr>
          <w:i/>
        </w:rPr>
        <w:t>p</w:t>
      </w:r>
      <w:r>
        <w:t xml:space="preserve">-value, it might appear as counter-intuitive to suggest the usage of its Bayesian empirical equivalent. The </w:t>
      </w:r>
      <w:del w:id="223" w:author="Daniel Lüdecke [2]" w:date="2019-08-12T12:30:00Z">
        <w:r w:rsidDel="00503A12">
          <w:delText>more subtle</w:delText>
        </w:r>
      </w:del>
      <w:ins w:id="224" w:author="Daniel Lüdecke [2]" w:date="2019-08-12T12:30:00Z">
        <w:r w:rsidR="00503A12">
          <w:t>subtler</w:t>
        </w:r>
      </w:ins>
      <w:r>
        <w:t xml:space="preserve">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proofErr w:type="spellStart"/>
      <w:r>
        <w:rPr>
          <w:i/>
        </w:rPr>
        <w:t>pd</w:t>
      </w:r>
      <w:proofErr w:type="spellEnd"/>
      <w:r>
        <w:t xml:space="preserve"> and the </w:t>
      </w:r>
      <w:del w:id="225" w:author="Daniel Lüdecke" w:date="2019-08-11T18:59:00Z">
        <w:r w:rsidDel="00F91951">
          <w:delText xml:space="preserve">the </w:delText>
        </w:r>
      </w:del>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proofErr w:type="spellStart"/>
      <w:r>
        <w:rPr>
          <w:i/>
        </w:rPr>
        <w:t>pd</w:t>
      </w:r>
      <w:proofErr w:type="spellEnd"/>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6D47052F" w14:textId="7350B2E7" w:rsidR="00F91951" w:rsidRDefault="00F91951">
      <w:pPr>
        <w:rPr>
          <w:ins w:id="226" w:author="Daniel Lüdecke" w:date="2019-08-11T18:58:00Z"/>
        </w:rPr>
      </w:pPr>
    </w:p>
    <w:p w14:paraId="79EC46EB" w14:textId="56AC3376" w:rsidR="00F91951" w:rsidRDefault="00F91951">
      <w:pPr>
        <w:rPr>
          <w:ins w:id="227" w:author="Daniel Lüdecke" w:date="2019-08-11T18:59:00Z"/>
        </w:rPr>
      </w:pPr>
      <w:ins w:id="228" w:author="Daniel Lüdecke" w:date="2019-08-11T18:58:00Z">
        <w:r>
          <w:t>Maybe already sai</w:t>
        </w:r>
      </w:ins>
      <w:ins w:id="229" w:author="Daniel Lüdecke" w:date="2019-08-11T18:59:00Z">
        <w:r>
          <w:t>d above, but just to not lose my idea, if it’s useful at all:</w:t>
        </w:r>
      </w:ins>
    </w:p>
    <w:p w14:paraId="679F290E" w14:textId="77777777" w:rsidR="00F91951" w:rsidRDefault="00F91951" w:rsidP="00F91951">
      <w:pPr>
        <w:rPr>
          <w:ins w:id="230" w:author="Daniel Lüdecke" w:date="2019-08-11T18:59:00Z"/>
        </w:rPr>
      </w:pPr>
      <w:ins w:id="231" w:author="Daniel Lüdecke" w:date="2019-08-11T18:59:00Z">
        <w:r>
          <w:t>1. the p-value does a quite good job in comparison to other indices (or put differently: other indices do not vastly outperform the p-value in correctly identifying existing effects).</w:t>
        </w:r>
      </w:ins>
    </w:p>
    <w:p w14:paraId="5FF6DA79" w14:textId="77777777" w:rsidR="00F91951" w:rsidRDefault="00F91951" w:rsidP="00F91951">
      <w:pPr>
        <w:rPr>
          <w:ins w:id="232" w:author="Daniel Lüdecke" w:date="2019-08-11T18:59:00Z"/>
        </w:rPr>
      </w:pPr>
      <w:ins w:id="233" w:author="Daniel Lüdecke" w:date="2019-08-11T18:59:00Z">
        <w:r>
          <w:t>2. the p-values does a not so good job at proving existence or absence of true effects - but neither do other indices as well (though some better than the p-value).</w:t>
        </w:r>
      </w:ins>
    </w:p>
    <w:p w14:paraId="1C282C60" w14:textId="77777777" w:rsidR="00F91951" w:rsidRDefault="00F91951" w:rsidP="00F91951">
      <w:pPr>
        <w:rPr>
          <w:ins w:id="234" w:author="Daniel Lüdecke" w:date="2019-08-11T18:59:00Z"/>
        </w:rPr>
      </w:pPr>
      <w:ins w:id="235" w:author="Daniel Lüdecke" w:date="2019-08-11T18:59:00Z">
        <w:r>
          <w:t>3. we would recommend to report probably more than just one index to gain evidence for effect existence/absence.</w:t>
        </w:r>
      </w:ins>
    </w:p>
    <w:p w14:paraId="132A4220" w14:textId="77777777" w:rsidR="00F91951" w:rsidRDefault="00F91951" w:rsidP="00F91951">
      <w:pPr>
        <w:rPr>
          <w:ins w:id="236" w:author="Daniel Lüdecke" w:date="2019-08-11T18:59:00Z"/>
        </w:rPr>
      </w:pPr>
      <w:ins w:id="237" w:author="Daniel Lüdecke" w:date="2019-08-11T18:59:00Z">
        <w:r>
          <w:t>one liner: indices of effect existence should always be considered in the context of the variance / uncertainty in the data.</w:t>
        </w:r>
      </w:ins>
    </w:p>
    <w:p w14:paraId="273F230A" w14:textId="091ECA3D" w:rsidR="00F91951" w:rsidRDefault="00F91951" w:rsidP="00F91951">
      <w:pPr>
        <w:rPr>
          <w:ins w:id="238" w:author="Daniel Lüdecke" w:date="2019-08-11T18:58:00Z"/>
        </w:rPr>
      </w:pPr>
      <w:ins w:id="239" w:author="Daniel Lüdecke" w:date="2019-08-11T18:59:00Z">
        <w:r>
          <w:t>Now we must see which advantages Bayes concretely gives us.</w:t>
        </w:r>
      </w:ins>
    </w:p>
    <w:p w14:paraId="3DEC72C8" w14:textId="77777777" w:rsidR="00F91951" w:rsidRDefault="00F91951"/>
    <w:p w14:paraId="0C575544" w14:textId="77777777" w:rsidR="00221BEA" w:rsidRDefault="005161CB">
      <w:pPr>
        <w:pStyle w:val="berschrift1"/>
      </w:pPr>
      <w:bookmarkStart w:id="240" w:name="reporting-guidelines"/>
      <w:r>
        <w:lastRenderedPageBreak/>
        <w:t>Reporting Guidelines</w:t>
      </w:r>
      <w:bookmarkEnd w:id="240"/>
    </w:p>
    <w:p w14:paraId="0D6EC7BB" w14:textId="77777777" w:rsidR="00221BEA" w:rsidRDefault="005161CB">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w:t>
      </w:r>
      <w:proofErr w:type="spellStart"/>
      <w:r>
        <w:t>Kass</w:t>
      </w:r>
      <w:proofErr w:type="spellEnd"/>
      <w:r>
        <w:t xml:space="preserve"> &amp; </w:t>
      </w:r>
      <w:proofErr w:type="spellStart"/>
      <w:r>
        <w:t>Raftery</w:t>
      </w:r>
      <w:proofErr w:type="spellEnd"/>
      <w:r>
        <w:t xml:space="preserve">, 1995; </w:t>
      </w:r>
      <w:proofErr w:type="spellStart"/>
      <w:r>
        <w:t>Kruschke</w:t>
      </w:r>
      <w:proofErr w:type="spellEnd"/>
      <w:r>
        <w:t xml:space="preserve">, 2011; </w:t>
      </w:r>
      <w:proofErr w:type="spellStart"/>
      <w:r>
        <w:t>Vanpaemel</w:t>
      </w:r>
      <w:proofErr w:type="spellEnd"/>
      <w:r>
        <w:t xml:space="preserve">, 2010), all of which are important parameters of Bayesian statistics.  </w:t>
      </w:r>
    </w:p>
    <w:p w14:paraId="6DF102FC" w14:textId="77777777" w:rsidR="00221BEA" w:rsidRDefault="005161CB">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Thus, in order to assess the existence and significance of effects within a regression model, we recommend to report, at minimum, the </w:t>
      </w:r>
      <w:proofErr w:type="spellStart"/>
      <w:r>
        <w:rPr>
          <w:i/>
        </w:rPr>
        <w:t>pd</w:t>
      </w:r>
      <w:proofErr w:type="spellEnd"/>
      <w:r>
        <w:t xml:space="preserve"> as an objective index of effect existence and the </w:t>
      </w:r>
      <w:r>
        <w:rPr>
          <w:i/>
        </w:rPr>
        <w:t>BF (vs. ROPE)</w:t>
      </w:r>
      <w:r>
        <w:t xml:space="preserve"> as an index of significance. The former for its simplicity of interpretation, its robustness and its numeric proximity to the well-known frequentist </w:t>
      </w:r>
      <w:r>
        <w:rPr>
          <w:i/>
        </w:rPr>
        <w:t>p</w:t>
      </w:r>
      <w:r>
        <w:t xml:space="preserve">-value, and the latter for its ability to discriminate between presence and absence of effect (De </w:t>
      </w:r>
      <w:proofErr w:type="spellStart"/>
      <w:r>
        <w:t>Santis</w:t>
      </w:r>
      <w:proofErr w:type="spellEnd"/>
      <w:r>
        <w:t xml:space="preserve">, 2007), and the information it provides related to relative evidence of the size of the effect.  </w:t>
      </w:r>
    </w:p>
    <w:p w14:paraId="520C6446" w14:textId="77777777" w:rsidR="00221BEA" w:rsidRDefault="005161CB">
      <w:r>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proofErr w:type="spellStart"/>
      <w:r>
        <w:rPr>
          <w:i/>
        </w:rPr>
        <w:t>pd</w:t>
      </w:r>
      <w:proofErr w:type="spellEnd"/>
      <w:r>
        <w:t xml:space="preserve"> and 3, 10 and 30 (weak evidence) appropriate for the BF. A concise, standardized, reference template sentence to describe the parameter of a model including an index of point-estimate, uncertainty, existence, significance and effect size (Cohen, 1988) could be:</w:t>
      </w:r>
    </w:p>
    <w:p w14:paraId="406FAC78" w14:textId="77777777" w:rsidR="00221BEA" w:rsidRDefault="005161CB">
      <w:r>
        <w:t>“The effect of X has a probability of 92.14% [</w:t>
      </w:r>
      <w:proofErr w:type="spellStart"/>
      <w:r>
        <w:rPr>
          <w:i/>
        </w:rPr>
        <w:t>pd</w:t>
      </w:r>
      <w:proofErr w:type="spellEnd"/>
      <w:r>
        <w:t>] of being negative (Median = -0.03, 89% CI [-0.05, 0.01]), moderately not-significant (BFROPE = 0.29) [</w:t>
      </w:r>
      <w:r>
        <w:rPr>
          <w:i/>
        </w:rPr>
        <w:t>BF (vs. ROPE)</w:t>
      </w:r>
      <w:r>
        <w:t>] and can be considered as very small (Std. Median = -0.09) [</w:t>
      </w:r>
      <w:r>
        <w:rPr>
          <w:i/>
        </w:rPr>
        <w:t>standardized coefficient</w:t>
      </w:r>
      <w:r>
        <w:t>].”</w:t>
      </w:r>
    </w:p>
    <w:p w14:paraId="173845AC" w14:textId="77777777" w:rsidR="00221BEA" w:rsidRDefault="005161CB">
      <w:pPr>
        <w:pStyle w:val="berschrift1"/>
      </w:pPr>
      <w:bookmarkStart w:id="241" w:name="supplementary-materials"/>
      <w:r>
        <w:t>Supplementary Materials</w:t>
      </w:r>
      <w:bookmarkEnd w:id="241"/>
    </w:p>
    <w:p w14:paraId="64D5954C" w14:textId="77777777" w:rsidR="00221BEA" w:rsidRDefault="005161CB">
      <w:r>
        <w:t xml:space="preserve">The full R code used for data generation, data processing, figures creation and manuscript compiling is available on </w:t>
      </w:r>
      <w:proofErr w:type="spellStart"/>
      <w:r>
        <w:t>Github</w:t>
      </w:r>
      <w:proofErr w:type="spellEnd"/>
      <w:r>
        <w:t xml:space="preserve"> at </w:t>
      </w:r>
      <w:hyperlink r:id="rId15">
        <w:r>
          <w:rPr>
            <w:rStyle w:val="Hyperlink"/>
          </w:rPr>
          <w:t>https://github.com/easystats/easystats/tree/master/publications/makowski_2019_bayesian</w:t>
        </w:r>
      </w:hyperlink>
      <w:r>
        <w:t>.</w:t>
      </w:r>
    </w:p>
    <w:p w14:paraId="70CD7F30" w14:textId="77777777" w:rsidR="00221BEA" w:rsidRDefault="005161CB">
      <w:pPr>
        <w:pStyle w:val="berschrift1"/>
      </w:pPr>
      <w:bookmarkStart w:id="242" w:name="acknowledgments"/>
      <w:r>
        <w:t>Acknowledgments</w:t>
      </w:r>
      <w:bookmarkEnd w:id="242"/>
    </w:p>
    <w:p w14:paraId="16955AF0" w14:textId="77777777" w:rsidR="00221BEA" w:rsidRDefault="005161CB">
      <w:r>
        <w:t xml:space="preserve">This study was made possible by the development of the </w:t>
      </w:r>
      <w:proofErr w:type="spellStart"/>
      <w:r>
        <w:rPr>
          <w:b/>
        </w:rPr>
        <w:t>bayestestR</w:t>
      </w:r>
      <w:proofErr w:type="spellEnd"/>
      <w:r>
        <w:t xml:space="preserve"> package, itself part of the </w:t>
      </w:r>
      <w:hyperlink r:id="rId16">
        <w:proofErr w:type="spellStart"/>
        <w:r>
          <w:rPr>
            <w:rStyle w:val="Hyperlink"/>
            <w:i/>
          </w:rPr>
          <w:t>easystats</w:t>
        </w:r>
        <w:proofErr w:type="spellEnd"/>
      </w:hyperlink>
      <w:r>
        <w:t xml:space="preserve"> ecosystem, an open-source and collaborative project created to facilitate the usage of R. Thus, we would like to thank the </w:t>
      </w:r>
      <w:hyperlink r:id="rId17">
        <w:r>
          <w:rPr>
            <w:rStyle w:val="Hyperlink"/>
          </w:rPr>
          <w:t>council of masters</w:t>
        </w:r>
      </w:hyperlink>
      <w:r>
        <w:t xml:space="preserve"> of </w:t>
      </w:r>
      <w:proofErr w:type="spellStart"/>
      <w:r>
        <w:t>easystats</w:t>
      </w:r>
      <w:proofErr w:type="spellEnd"/>
      <w:r>
        <w:t xml:space="preserve">, all other </w:t>
      </w:r>
      <w:proofErr w:type="spellStart"/>
      <w:r>
        <w:t>padawan</w:t>
      </w:r>
      <w:proofErr w:type="spellEnd"/>
      <w:r>
        <w:t xml:space="preserve"> contributors, as well as the users.</w:t>
      </w:r>
    </w:p>
    <w:p w14:paraId="7ACE5E75" w14:textId="77777777" w:rsidR="00221BEA" w:rsidRDefault="005161CB">
      <w:pPr>
        <w:pStyle w:val="berschrift1"/>
      </w:pPr>
      <w:bookmarkStart w:id="243" w:name="references"/>
      <w:r>
        <w:t>References</w:t>
      </w:r>
      <w:bookmarkEnd w:id="243"/>
    </w:p>
    <w:p w14:paraId="5A0AB453" w14:textId="77777777" w:rsidR="00221BEA" w:rsidRDefault="005161CB">
      <w:bookmarkStart w:id="244" w:name="ref-andrews2013prior"/>
      <w:bookmarkStart w:id="245" w:name="refs"/>
      <w:r>
        <w:t xml:space="preserve">Andrews, M., &amp; </w:t>
      </w:r>
      <w:proofErr w:type="spellStart"/>
      <w:r>
        <w:t>Baguley</w:t>
      </w:r>
      <w:proofErr w:type="spellEnd"/>
      <w:r>
        <w:t xml:space="preserve">, T. (2013). Prior approval: The growth of </w:t>
      </w:r>
      <w:proofErr w:type="spellStart"/>
      <w:r>
        <w:t>bayesian</w:t>
      </w:r>
      <w:proofErr w:type="spellEnd"/>
      <w:r>
        <w:t xml:space="preserve"> methods in psychology. </w:t>
      </w:r>
      <w:r>
        <w:rPr>
          <w:i/>
        </w:rPr>
        <w:t>British Journal of Mathematical and Statistical Psychology</w:t>
      </w:r>
      <w:r>
        <w:t xml:space="preserve">, </w:t>
      </w:r>
      <w:r>
        <w:rPr>
          <w:i/>
        </w:rPr>
        <w:t>66</w:t>
      </w:r>
      <w:r>
        <w:t>(1), 1–7.</w:t>
      </w:r>
    </w:p>
    <w:p w14:paraId="67B4BDE0" w14:textId="77777777" w:rsidR="00221BEA" w:rsidRDefault="005161CB">
      <w:bookmarkStart w:id="246" w:name="ref-benjamin2018redefine"/>
      <w:bookmarkEnd w:id="244"/>
      <w:r>
        <w:t xml:space="preserve">Benjamin, D. J., Berger, J. O., </w:t>
      </w:r>
      <w:proofErr w:type="spellStart"/>
      <w:r>
        <w:t>Johannesson</w:t>
      </w:r>
      <w:proofErr w:type="spellEnd"/>
      <w:r>
        <w:t xml:space="preserve">, M., </w:t>
      </w:r>
      <w:proofErr w:type="spellStart"/>
      <w:r>
        <w:t>Nosek</w:t>
      </w:r>
      <w:proofErr w:type="spellEnd"/>
      <w:r>
        <w:t xml:space="preserve">, B. A., </w:t>
      </w:r>
      <w:proofErr w:type="spellStart"/>
      <w:r>
        <w:t>Wagenmakers</w:t>
      </w:r>
      <w:proofErr w:type="spellEnd"/>
      <w:r>
        <w:t xml:space="preserve">, E.-J., </w:t>
      </w:r>
      <w:proofErr w:type="spellStart"/>
      <w:r>
        <w:t>Berk</w:t>
      </w:r>
      <w:proofErr w:type="spellEnd"/>
      <w:r>
        <w:t xml:space="preserve">, R., … others. (2018). Redefine statistical significance. </w:t>
      </w:r>
      <w:r>
        <w:rPr>
          <w:i/>
        </w:rPr>
        <w:t xml:space="preserve">Nature Human </w:t>
      </w:r>
      <w:proofErr w:type="spellStart"/>
      <w:r>
        <w:rPr>
          <w:i/>
        </w:rPr>
        <w:t>Behaviour</w:t>
      </w:r>
      <w:proofErr w:type="spellEnd"/>
      <w:r>
        <w:t xml:space="preserve">, </w:t>
      </w:r>
      <w:r>
        <w:rPr>
          <w:i/>
        </w:rPr>
        <w:t>2</w:t>
      </w:r>
      <w:r>
        <w:t>(1), 6.</w:t>
      </w:r>
    </w:p>
    <w:p w14:paraId="1BE51F88" w14:textId="77777777" w:rsidR="00221BEA" w:rsidRDefault="005161CB">
      <w:bookmarkStart w:id="247" w:name="ref-burrell2016machine"/>
      <w:bookmarkEnd w:id="246"/>
      <w:r>
        <w:lastRenderedPageBreak/>
        <w:t xml:space="preserve">Burrell, J. (2016). How the machine “thinks”: Understanding opacity in machine learning algorithms. </w:t>
      </w:r>
      <w:r>
        <w:rPr>
          <w:i/>
        </w:rPr>
        <w:t>Big Data &amp; Society</w:t>
      </w:r>
      <w:r>
        <w:t xml:space="preserve">, </w:t>
      </w:r>
      <w:r>
        <w:rPr>
          <w:i/>
        </w:rPr>
        <w:t>3</w:t>
      </w:r>
      <w:r>
        <w:t>(1), 2053951715622512.</w:t>
      </w:r>
    </w:p>
    <w:p w14:paraId="3FF76020" w14:textId="77777777" w:rsidR="00221BEA" w:rsidRDefault="005161CB">
      <w:bookmarkStart w:id="248" w:name="ref-castelvecchi2016can"/>
      <w:bookmarkEnd w:id="247"/>
      <w:proofErr w:type="spellStart"/>
      <w:r>
        <w:t>Castelvecchi</w:t>
      </w:r>
      <w:proofErr w:type="spellEnd"/>
      <w:r>
        <w:t xml:space="preserve">, D. (2016). Can we open the black box of </w:t>
      </w:r>
      <w:proofErr w:type="spellStart"/>
      <w:r>
        <w:t>ai</w:t>
      </w:r>
      <w:proofErr w:type="spellEnd"/>
      <w:r>
        <w:t xml:space="preserve">? </w:t>
      </w:r>
      <w:r>
        <w:rPr>
          <w:i/>
        </w:rPr>
        <w:t>Nature News</w:t>
      </w:r>
      <w:r>
        <w:t xml:space="preserve">, </w:t>
      </w:r>
      <w:r>
        <w:rPr>
          <w:i/>
        </w:rPr>
        <w:t>538</w:t>
      </w:r>
      <w:r>
        <w:t>(7623), 20.</w:t>
      </w:r>
    </w:p>
    <w:p w14:paraId="102F7C8D" w14:textId="77777777" w:rsidR="00221BEA" w:rsidRDefault="005161CB">
      <w:bookmarkStart w:id="249" w:name="ref-chambers2014instead"/>
      <w:bookmarkEnd w:id="248"/>
      <w:r>
        <w:t xml:space="preserve">Chambers, C. D., </w:t>
      </w:r>
      <w:proofErr w:type="spellStart"/>
      <w:r>
        <w:t>Feredoes</w:t>
      </w:r>
      <w:proofErr w:type="spellEnd"/>
      <w:r>
        <w:t xml:space="preserve">, E., </w:t>
      </w:r>
      <w:proofErr w:type="spellStart"/>
      <w:r>
        <w:t>Muthukumaraswamy</w:t>
      </w:r>
      <w:proofErr w:type="spellEnd"/>
      <w:r>
        <w:t xml:space="preserve">, S. D., &amp; </w:t>
      </w:r>
      <w:proofErr w:type="spellStart"/>
      <w:r>
        <w:t>Etchells</w:t>
      </w:r>
      <w:proofErr w:type="spellEnd"/>
      <w:r>
        <w:t xml:space="preserve">, P. (2014). Instead of ’playing the game’ it is time to change the rules: Registered reports at aims neuroscience and beyond. </w:t>
      </w:r>
      <w:r>
        <w:rPr>
          <w:i/>
        </w:rPr>
        <w:t>AIMS Neuroscience</w:t>
      </w:r>
      <w:r>
        <w:t xml:space="preserve">, </w:t>
      </w:r>
      <w:r>
        <w:rPr>
          <w:i/>
        </w:rPr>
        <w:t>1</w:t>
      </w:r>
      <w:r>
        <w:t>(1), 4–17.</w:t>
      </w:r>
    </w:p>
    <w:p w14:paraId="08C9E74C" w14:textId="77777777" w:rsidR="00221BEA" w:rsidRDefault="005161CB">
      <w:bookmarkStart w:id="250" w:name="ref-cohen1988statistical"/>
      <w:bookmarkEnd w:id="249"/>
      <w:r>
        <w:t xml:space="preserve">Cohen, J. (1988). </w:t>
      </w:r>
      <w:r>
        <w:rPr>
          <w:i/>
        </w:rPr>
        <w:t>Statistical power analysis for the social sciences</w:t>
      </w:r>
      <w:r>
        <w:t>.</w:t>
      </w:r>
    </w:p>
    <w:p w14:paraId="44BAF952" w14:textId="77777777" w:rsidR="00221BEA" w:rsidRDefault="005161CB">
      <w:bookmarkStart w:id="251" w:name="ref-cohen2016earth"/>
      <w:bookmarkEnd w:id="250"/>
      <w:r>
        <w:t xml:space="preserve">Cohen, J. (2016). The earth is round (p&lt;. 05). In </w:t>
      </w:r>
      <w:r>
        <w:rPr>
          <w:i/>
        </w:rPr>
        <w:t>What if there were no significance tests?</w:t>
      </w:r>
      <w:r>
        <w:t xml:space="preserve"> (pp. 69–82). Routledge.</w:t>
      </w:r>
    </w:p>
    <w:p w14:paraId="53FB86CB" w14:textId="77777777" w:rsidR="00221BEA" w:rsidRDefault="005161CB">
      <w:bookmarkStart w:id="252" w:name="ref-de2007alternative"/>
      <w:bookmarkEnd w:id="251"/>
      <w:r>
        <w:t xml:space="preserve">De </w:t>
      </w:r>
      <w:proofErr w:type="spellStart"/>
      <w:r>
        <w:t>Santis</w:t>
      </w:r>
      <w:proofErr w:type="spellEnd"/>
      <w:r>
        <w:t xml:space="preserve">, F. (2007). Alternative </w:t>
      </w:r>
      <w:proofErr w:type="spellStart"/>
      <w:r>
        <w:t>bayes</w:t>
      </w:r>
      <w:proofErr w:type="spellEnd"/>
      <w:r>
        <w:t xml:space="preserve"> factors: Sample size determination and discriminatory power assessment. </w:t>
      </w:r>
      <w:r>
        <w:rPr>
          <w:i/>
        </w:rPr>
        <w:t>Test</w:t>
      </w:r>
      <w:r>
        <w:t xml:space="preserve">, </w:t>
      </w:r>
      <w:r>
        <w:rPr>
          <w:i/>
        </w:rPr>
        <w:t>16</w:t>
      </w:r>
      <w:r>
        <w:t>(3), 504–522.</w:t>
      </w:r>
    </w:p>
    <w:p w14:paraId="736F08F0" w14:textId="77777777" w:rsidR="00221BEA" w:rsidRDefault="005161CB">
      <w:bookmarkStart w:id="253" w:name="ref-dienes2014using"/>
      <w:bookmarkEnd w:id="252"/>
      <w:r>
        <w:t xml:space="preserve">Dienes, Z. (2014). Using </w:t>
      </w:r>
      <w:proofErr w:type="spellStart"/>
      <w:r>
        <w:t>bayes</w:t>
      </w:r>
      <w:proofErr w:type="spellEnd"/>
      <w:r>
        <w:t xml:space="preserve"> to get the most out of non-significant results. </w:t>
      </w:r>
      <w:r>
        <w:rPr>
          <w:i/>
        </w:rPr>
        <w:t>Frontiers in Psychology</w:t>
      </w:r>
      <w:r>
        <w:t xml:space="preserve">, </w:t>
      </w:r>
      <w:r>
        <w:rPr>
          <w:i/>
        </w:rPr>
        <w:t>5</w:t>
      </w:r>
      <w:r>
        <w:t>, 781.</w:t>
      </w:r>
    </w:p>
    <w:p w14:paraId="05B6CE4F" w14:textId="77777777" w:rsidR="00221BEA" w:rsidRDefault="005161CB">
      <w:bookmarkStart w:id="254" w:name="ref-dienes2018four"/>
      <w:bookmarkEnd w:id="253"/>
      <w:r>
        <w:t xml:space="preserve">Dienes, Z., &amp; </w:t>
      </w:r>
      <w:proofErr w:type="spellStart"/>
      <w:r>
        <w:t>Mclatchie</w:t>
      </w:r>
      <w:proofErr w:type="spellEnd"/>
      <w:r>
        <w:t xml:space="preserve">, N. (2018). Four reasons to prefer </w:t>
      </w:r>
      <w:proofErr w:type="spellStart"/>
      <w:r>
        <w:t>bayesian</w:t>
      </w:r>
      <w:proofErr w:type="spellEnd"/>
      <w:r>
        <w:t xml:space="preserve"> analyses over significance testing. </w:t>
      </w:r>
      <w:proofErr w:type="spellStart"/>
      <w:r>
        <w:rPr>
          <w:i/>
        </w:rPr>
        <w:t>Psychonomic</w:t>
      </w:r>
      <w:proofErr w:type="spellEnd"/>
      <w:r>
        <w:rPr>
          <w:i/>
        </w:rPr>
        <w:t xml:space="preserve"> Bulletin &amp; Review</w:t>
      </w:r>
      <w:r>
        <w:t xml:space="preserve">, </w:t>
      </w:r>
      <w:r>
        <w:rPr>
          <w:i/>
        </w:rPr>
        <w:t>25</w:t>
      </w:r>
      <w:r>
        <w:t>(1), 207–218.</w:t>
      </w:r>
    </w:p>
    <w:p w14:paraId="51156E8F" w14:textId="77777777" w:rsidR="00221BEA" w:rsidRDefault="005161CB">
      <w:bookmarkStart w:id="255" w:name="ref-ellis2003practical"/>
      <w:bookmarkEnd w:id="254"/>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E3F5730" w14:textId="77777777" w:rsidR="00221BEA" w:rsidRDefault="005161CB">
      <w:bookmarkStart w:id="256" w:name="ref-etz2018bayesian"/>
      <w:bookmarkEnd w:id="255"/>
      <w:proofErr w:type="spellStart"/>
      <w:r w:rsidRPr="004134FC">
        <w:rPr>
          <w:lang w:val="de-DE"/>
        </w:rPr>
        <w:t>Etz</w:t>
      </w:r>
      <w:proofErr w:type="spellEnd"/>
      <w:r w:rsidRPr="004134FC">
        <w:rPr>
          <w:lang w:val="de-DE"/>
        </w:rPr>
        <w:t xml:space="preserve">, A., </w:t>
      </w:r>
      <w:proofErr w:type="spellStart"/>
      <w:r w:rsidRPr="004134FC">
        <w:rPr>
          <w:lang w:val="de-DE"/>
        </w:rPr>
        <w:t>Haaf</w:t>
      </w:r>
      <w:proofErr w:type="spellEnd"/>
      <w:r w:rsidRPr="004134FC">
        <w:rPr>
          <w:lang w:val="de-DE"/>
        </w:rPr>
        <w:t xml:space="preserve">, J. M., </w:t>
      </w:r>
      <w:proofErr w:type="spellStart"/>
      <w:r w:rsidRPr="004134FC">
        <w:rPr>
          <w:lang w:val="de-DE"/>
        </w:rPr>
        <w:t>Rouder</w:t>
      </w:r>
      <w:proofErr w:type="spellEnd"/>
      <w:r w:rsidRPr="004134FC">
        <w:rPr>
          <w:lang w:val="de-DE"/>
        </w:rPr>
        <w:t xml:space="preserve">, J. N., &amp; </w:t>
      </w:r>
      <w:proofErr w:type="spellStart"/>
      <w:r w:rsidRPr="004134FC">
        <w:rPr>
          <w:lang w:val="de-DE"/>
        </w:rPr>
        <w:t>Vandekerckhove</w:t>
      </w:r>
      <w:proofErr w:type="spellEnd"/>
      <w:r w:rsidRPr="004134FC">
        <w:rPr>
          <w:lang w:val="de-DE"/>
        </w:rPr>
        <w:t xml:space="preserve">, J. (2018). </w:t>
      </w:r>
      <w:r>
        <w:t xml:space="preserve">Bayesian inference and testing any hypothesis you can specify. </w:t>
      </w:r>
      <w:r>
        <w:rPr>
          <w:i/>
        </w:rPr>
        <w:t>Advances in Methods and Practices in Psychological Science</w:t>
      </w:r>
      <w:r>
        <w:t>, 2515245918773087.</w:t>
      </w:r>
    </w:p>
    <w:p w14:paraId="1F00B437" w14:textId="77777777" w:rsidR="00221BEA" w:rsidRDefault="005161CB">
      <w:bookmarkStart w:id="257" w:name="ref-etz2016bayesian"/>
      <w:bookmarkEnd w:id="256"/>
      <w:proofErr w:type="spellStart"/>
      <w:r>
        <w:t>Etz</w:t>
      </w:r>
      <w:proofErr w:type="spellEnd"/>
      <w:r>
        <w:t xml:space="preserve">, A., &amp; </w:t>
      </w:r>
      <w:proofErr w:type="spellStart"/>
      <w:r>
        <w:t>Vandekerckhove</w:t>
      </w:r>
      <w:proofErr w:type="spellEnd"/>
      <w:r>
        <w:t xml:space="preserve">, J. (2016). A </w:t>
      </w:r>
      <w:proofErr w:type="spellStart"/>
      <w:r>
        <w:t>bayesian</w:t>
      </w:r>
      <w:proofErr w:type="spellEnd"/>
      <w:r>
        <w:t xml:space="preserve"> perspective on the reproducibility project: Psychology. </w:t>
      </w:r>
      <w:proofErr w:type="spellStart"/>
      <w:r>
        <w:rPr>
          <w:i/>
        </w:rPr>
        <w:t>PloS</w:t>
      </w:r>
      <w:proofErr w:type="spellEnd"/>
      <w:r>
        <w:rPr>
          <w:i/>
        </w:rPr>
        <w:t xml:space="preserve"> One</w:t>
      </w:r>
      <w:r>
        <w:t xml:space="preserve">, </w:t>
      </w:r>
      <w:r>
        <w:rPr>
          <w:i/>
        </w:rPr>
        <w:t>11</w:t>
      </w:r>
      <w:r>
        <w:t>(2), e0149794.</w:t>
      </w:r>
    </w:p>
    <w:p w14:paraId="790E6B68" w14:textId="77777777" w:rsidR="00221BEA" w:rsidRDefault="005161CB">
      <w:bookmarkStart w:id="258" w:name="ref-gardner1986confidence"/>
      <w:bookmarkEnd w:id="257"/>
      <w:r>
        <w:t xml:space="preserve">Gardner, M. J., &amp; Altman, D. G. (1986). Confidence intervals rather than p values: Estimation rather than hypothesis testing. </w:t>
      </w:r>
      <w:r>
        <w:rPr>
          <w:i/>
        </w:rPr>
        <w:t>Br Med J (</w:t>
      </w:r>
      <w:proofErr w:type="spellStart"/>
      <w:r>
        <w:rPr>
          <w:i/>
        </w:rPr>
        <w:t>Clin</w:t>
      </w:r>
      <w:proofErr w:type="spellEnd"/>
      <w:r>
        <w:rPr>
          <w:i/>
        </w:rPr>
        <w:t xml:space="preserve"> Res Ed)</w:t>
      </w:r>
      <w:r>
        <w:t xml:space="preserve">, </w:t>
      </w:r>
      <w:r>
        <w:rPr>
          <w:i/>
        </w:rPr>
        <w:t>292</w:t>
      </w:r>
      <w:r>
        <w:t>(6522), 746–750.</w:t>
      </w:r>
    </w:p>
    <w:p w14:paraId="393B7549" w14:textId="77777777" w:rsidR="00221BEA" w:rsidRDefault="005161CB">
      <w:bookmarkStart w:id="259" w:name="ref-gill_2018"/>
      <w:bookmarkEnd w:id="258"/>
      <w:r>
        <w:t xml:space="preserve">Gill, J. (2018). Comments from the new editor. </w:t>
      </w:r>
      <w:r>
        <w:rPr>
          <w:i/>
        </w:rPr>
        <w:t>Political Analysis</w:t>
      </w:r>
      <w:r>
        <w:t xml:space="preserve">, </w:t>
      </w:r>
      <w:r>
        <w:rPr>
          <w:i/>
        </w:rPr>
        <w:t>26</w:t>
      </w:r>
      <w:r>
        <w:t xml:space="preserve">(1), 1–2. </w:t>
      </w:r>
      <w:hyperlink r:id="rId18">
        <w:r>
          <w:rPr>
            <w:rStyle w:val="Hyperlink"/>
          </w:rPr>
          <w:t>https://doi.org/10.1017/pan.2017.41</w:t>
        </w:r>
      </w:hyperlink>
    </w:p>
    <w:p w14:paraId="390F38C7" w14:textId="77777777" w:rsidR="00221BEA" w:rsidRDefault="005161CB">
      <w:bookmarkStart w:id="260" w:name="ref-halsey2019reign"/>
      <w:bookmarkEnd w:id="259"/>
      <w:r>
        <w:t xml:space="preserve">Halsey, L. G. (2019). The reign of the p-value is over: What alternative analyses could we employ to fill the power vacuum? </w:t>
      </w:r>
      <w:r>
        <w:rPr>
          <w:i/>
        </w:rPr>
        <w:t>Biology Letters</w:t>
      </w:r>
      <w:r>
        <w:t xml:space="preserve">, </w:t>
      </w:r>
      <w:r>
        <w:rPr>
          <w:i/>
        </w:rPr>
        <w:t>15</w:t>
      </w:r>
      <w:r>
        <w:t>(5), 20190174.</w:t>
      </w:r>
    </w:p>
    <w:p w14:paraId="1801FA2B" w14:textId="77777777" w:rsidR="00221BEA" w:rsidRDefault="005161CB">
      <w:bookmarkStart w:id="261" w:name="ref-heck2019caveat"/>
      <w:bookmarkEnd w:id="260"/>
      <w:r>
        <w:t xml:space="preserve">Heck, D. W. (2019). A caveat on the savage–dickey density ratio: The case of computing </w:t>
      </w:r>
      <w:proofErr w:type="spellStart"/>
      <w:r>
        <w:t>bayes</w:t>
      </w:r>
      <w:proofErr w:type="spellEnd"/>
      <w:r>
        <w:t xml:space="preserve"> factors for regression parameters. </w:t>
      </w:r>
      <w:r>
        <w:rPr>
          <w:i/>
        </w:rPr>
        <w:t>British Journal of Mathematical and Statistical Psychology</w:t>
      </w:r>
      <w:r>
        <w:t xml:space="preserve">, </w:t>
      </w:r>
      <w:r>
        <w:rPr>
          <w:i/>
        </w:rPr>
        <w:t>72</w:t>
      </w:r>
      <w:r>
        <w:t>(2), 316–333.</w:t>
      </w:r>
    </w:p>
    <w:p w14:paraId="1EE70F3A" w14:textId="77777777" w:rsidR="00221BEA" w:rsidRDefault="005161CB">
      <w:bookmarkStart w:id="262" w:name="ref-jarosz2014odds"/>
      <w:bookmarkEnd w:id="261"/>
      <w:proofErr w:type="spellStart"/>
      <w:r>
        <w:t>Jarosz</w:t>
      </w:r>
      <w:proofErr w:type="spellEnd"/>
      <w:r>
        <w:t xml:space="preserve">, A. F., &amp; Wiley, J. (2014). What are the odds? A practical guide to computing and reporting </w:t>
      </w:r>
      <w:proofErr w:type="spellStart"/>
      <w:r>
        <w:t>bayes</w:t>
      </w:r>
      <w:proofErr w:type="spellEnd"/>
      <w:r>
        <w:t xml:space="preserve"> factors. </w:t>
      </w:r>
      <w:r>
        <w:rPr>
          <w:i/>
        </w:rPr>
        <w:t>The Journal of Problem Solving</w:t>
      </w:r>
      <w:r>
        <w:t xml:space="preserve">, </w:t>
      </w:r>
      <w:r>
        <w:rPr>
          <w:i/>
        </w:rPr>
        <w:t>7</w:t>
      </w:r>
      <w:r>
        <w:t>(1), 2.</w:t>
      </w:r>
    </w:p>
    <w:p w14:paraId="213FE21D" w14:textId="77777777" w:rsidR="00221BEA" w:rsidRDefault="005161CB">
      <w:bookmarkStart w:id="263" w:name="ref-jeffreys1998theory"/>
      <w:bookmarkEnd w:id="262"/>
      <w:proofErr w:type="spellStart"/>
      <w:r>
        <w:t>Jeffreys</w:t>
      </w:r>
      <w:proofErr w:type="spellEnd"/>
      <w:r>
        <w:t xml:space="preserve">, H. (1998). </w:t>
      </w:r>
      <w:r>
        <w:rPr>
          <w:i/>
        </w:rPr>
        <w:t>The theory of probability</w:t>
      </w:r>
      <w:r>
        <w:t>. OUP Oxford.</w:t>
      </w:r>
    </w:p>
    <w:p w14:paraId="2AD2354C" w14:textId="77777777" w:rsidR="00221BEA" w:rsidRDefault="005161CB">
      <w:bookmarkStart w:id="264" w:name="ref-kass1995bayes"/>
      <w:bookmarkEnd w:id="263"/>
      <w:proofErr w:type="spellStart"/>
      <w:r>
        <w:lastRenderedPageBreak/>
        <w:t>Kass</w:t>
      </w:r>
      <w:proofErr w:type="spellEnd"/>
      <w:r>
        <w:t xml:space="preserve">, R. E., &amp; </w:t>
      </w:r>
      <w:proofErr w:type="spellStart"/>
      <w:r>
        <w:t>Raftery</w:t>
      </w:r>
      <w:proofErr w:type="spellEnd"/>
      <w:r>
        <w:t xml:space="preserve">, A. E. (1995). Bayes factors. </w:t>
      </w:r>
      <w:r>
        <w:rPr>
          <w:i/>
        </w:rPr>
        <w:t>Journal of the American Statistical Association</w:t>
      </w:r>
      <w:r>
        <w:t xml:space="preserve">, </w:t>
      </w:r>
      <w:r>
        <w:rPr>
          <w:i/>
        </w:rPr>
        <w:t>90</w:t>
      </w:r>
      <w:r>
        <w:t>(430), 773–795.</w:t>
      </w:r>
    </w:p>
    <w:p w14:paraId="5D537861" w14:textId="77777777" w:rsidR="00221BEA" w:rsidRDefault="005161CB">
      <w:bookmarkStart w:id="265" w:name="ref-kirk1996practical"/>
      <w:bookmarkEnd w:id="264"/>
      <w:r>
        <w:t xml:space="preserve">Kirk, R. E. (1996). Practical significance: A concept whose time has come. </w:t>
      </w:r>
      <w:r>
        <w:rPr>
          <w:i/>
        </w:rPr>
        <w:t>Educational and Psychological Measurement</w:t>
      </w:r>
      <w:r>
        <w:t xml:space="preserve">, </w:t>
      </w:r>
      <w:r>
        <w:rPr>
          <w:i/>
        </w:rPr>
        <w:t>56</w:t>
      </w:r>
      <w:r>
        <w:t>(5), 746–759.</w:t>
      </w:r>
    </w:p>
    <w:p w14:paraId="663DFDEC" w14:textId="77777777" w:rsidR="00221BEA" w:rsidRDefault="005161CB">
      <w:bookmarkStart w:id="266" w:name="ref-kruschke2014doing"/>
      <w:bookmarkEnd w:id="265"/>
      <w:proofErr w:type="spellStart"/>
      <w:r>
        <w:t>Kruschke</w:t>
      </w:r>
      <w:proofErr w:type="spellEnd"/>
      <w:r>
        <w:t xml:space="preserve">, J. (2014). </w:t>
      </w:r>
      <w:r>
        <w:rPr>
          <w:i/>
        </w:rPr>
        <w:t xml:space="preserve">Doing </w:t>
      </w:r>
      <w:proofErr w:type="spellStart"/>
      <w:r>
        <w:rPr>
          <w:i/>
        </w:rPr>
        <w:t>bayesian</w:t>
      </w:r>
      <w:proofErr w:type="spellEnd"/>
      <w:r>
        <w:rPr>
          <w:i/>
        </w:rPr>
        <w:t xml:space="preserve"> data analysis: A tutorial with r, jags, and </w:t>
      </w:r>
      <w:proofErr w:type="spellStart"/>
      <w:r>
        <w:rPr>
          <w:i/>
        </w:rPr>
        <w:t>stan</w:t>
      </w:r>
      <w:proofErr w:type="spellEnd"/>
      <w:r>
        <w:t>. Academic Press.</w:t>
      </w:r>
    </w:p>
    <w:p w14:paraId="73433B05" w14:textId="77777777" w:rsidR="00221BEA" w:rsidRDefault="005161CB">
      <w:bookmarkStart w:id="267" w:name="ref-kruschke2010believe"/>
      <w:bookmarkEnd w:id="266"/>
      <w:proofErr w:type="spellStart"/>
      <w:r>
        <w:t>Kruschke</w:t>
      </w:r>
      <w:proofErr w:type="spellEnd"/>
      <w:r>
        <w:t xml:space="preserve">, J. K. (2010). What to believe: Bayesian methods for data analysis. </w:t>
      </w:r>
      <w:r>
        <w:rPr>
          <w:i/>
        </w:rPr>
        <w:t>Trends in Cognitive Sciences</w:t>
      </w:r>
      <w:r>
        <w:t xml:space="preserve">, </w:t>
      </w:r>
      <w:r>
        <w:rPr>
          <w:i/>
        </w:rPr>
        <w:t>14</w:t>
      </w:r>
      <w:r>
        <w:t>(7), 293–300.</w:t>
      </w:r>
    </w:p>
    <w:p w14:paraId="753C2B6B" w14:textId="77777777" w:rsidR="00221BEA" w:rsidRDefault="005161CB">
      <w:bookmarkStart w:id="268" w:name="ref-kruschke2011bayesian"/>
      <w:bookmarkEnd w:id="267"/>
      <w:proofErr w:type="spellStart"/>
      <w:r>
        <w:t>Kruschke</w:t>
      </w:r>
      <w:proofErr w:type="spellEnd"/>
      <w:r>
        <w:t xml:space="preserve">, J. K. (2011). Bayesian assessment of null values via parameter estimation and model comparison. </w:t>
      </w:r>
      <w:r>
        <w:rPr>
          <w:i/>
        </w:rPr>
        <w:t>Perspectives on Psychological Science</w:t>
      </w:r>
      <w:r>
        <w:t xml:space="preserve">, </w:t>
      </w:r>
      <w:r>
        <w:rPr>
          <w:i/>
        </w:rPr>
        <w:t>6</w:t>
      </w:r>
      <w:r>
        <w:t>(3), 299–312.</w:t>
      </w:r>
    </w:p>
    <w:p w14:paraId="205AAAC6" w14:textId="77777777" w:rsidR="00221BEA" w:rsidRDefault="005161CB">
      <w:bookmarkStart w:id="269" w:name="ref-kruschke2012time"/>
      <w:bookmarkEnd w:id="268"/>
      <w:proofErr w:type="spellStart"/>
      <w:r>
        <w:t>Kruschke</w:t>
      </w:r>
      <w:proofErr w:type="spellEnd"/>
      <w:r>
        <w:t xml:space="preserve">, J. K., </w:t>
      </w:r>
      <w:proofErr w:type="spellStart"/>
      <w:r>
        <w:t>Aguinis</w:t>
      </w:r>
      <w:proofErr w:type="spellEnd"/>
      <w:r>
        <w:t xml:space="preserve">, H., &amp; </w:t>
      </w:r>
      <w:proofErr w:type="spellStart"/>
      <w:r>
        <w:t>Joo</w:t>
      </w:r>
      <w:proofErr w:type="spellEnd"/>
      <w:r>
        <w:t xml:space="preserve">, H. (2012). The time has come: Bayesian methods for data analysis in the organizational sciences. </w:t>
      </w:r>
      <w:r>
        <w:rPr>
          <w:i/>
        </w:rPr>
        <w:t>Organizational Research Methods</w:t>
      </w:r>
      <w:r>
        <w:t xml:space="preserve">, </w:t>
      </w:r>
      <w:r>
        <w:rPr>
          <w:i/>
        </w:rPr>
        <w:t>15</w:t>
      </w:r>
      <w:r>
        <w:t>(4), 722–752.</w:t>
      </w:r>
    </w:p>
    <w:p w14:paraId="51562DFE" w14:textId="77777777" w:rsidR="00221BEA" w:rsidRDefault="005161CB">
      <w:bookmarkStart w:id="270" w:name="ref-kruschke2018bayesian"/>
      <w:bookmarkEnd w:id="269"/>
      <w:proofErr w:type="spellStart"/>
      <w:r>
        <w:t>Kruschke</w:t>
      </w:r>
      <w:proofErr w:type="spellEnd"/>
      <w:r>
        <w:t xml:space="preserve">, J. K., &amp; Liddell, T. M. (2018). The </w:t>
      </w:r>
      <w:proofErr w:type="spellStart"/>
      <w:r>
        <w:t>bayesian</w:t>
      </w:r>
      <w:proofErr w:type="spellEnd"/>
      <w:r>
        <w:t xml:space="preserve"> new statistics: Hypothesis testing, estimation, meta-analysis, and power analysis from a </w:t>
      </w:r>
      <w:proofErr w:type="spellStart"/>
      <w:r>
        <w:t>bayesian</w:t>
      </w:r>
      <w:proofErr w:type="spellEnd"/>
      <w:r>
        <w:t xml:space="preserve"> perspective. </w:t>
      </w:r>
      <w:proofErr w:type="spellStart"/>
      <w:r>
        <w:rPr>
          <w:i/>
        </w:rPr>
        <w:t>Psychonomic</w:t>
      </w:r>
      <w:proofErr w:type="spellEnd"/>
      <w:r>
        <w:rPr>
          <w:i/>
        </w:rPr>
        <w:t xml:space="preserve"> Bulletin &amp; Review</w:t>
      </w:r>
      <w:r>
        <w:t xml:space="preserve">, </w:t>
      </w:r>
      <w:r>
        <w:rPr>
          <w:i/>
        </w:rPr>
        <w:t>25</w:t>
      </w:r>
      <w:r>
        <w:t>(1), 178–206.</w:t>
      </w:r>
    </w:p>
    <w:p w14:paraId="722F4EB9" w14:textId="77777777" w:rsidR="00221BEA" w:rsidRDefault="005161CB">
      <w:bookmarkStart w:id="271" w:name="ref-lakens2017equivalence"/>
      <w:bookmarkEnd w:id="270"/>
      <w:proofErr w:type="spellStart"/>
      <w:r>
        <w:t>Lakens</w:t>
      </w:r>
      <w:proofErr w:type="spellEnd"/>
      <w:r>
        <w:t xml:space="preserve">, D. (2017). Equivalence tests: A practical primer for t tests, correlations, and meta-analyses. </w:t>
      </w:r>
      <w:r>
        <w:rPr>
          <w:i/>
        </w:rPr>
        <w:t>Social Psychological and Personality Science</w:t>
      </w:r>
      <w:r>
        <w:t xml:space="preserve">, </w:t>
      </w:r>
      <w:r>
        <w:rPr>
          <w:i/>
        </w:rPr>
        <w:t>8</w:t>
      </w:r>
      <w:r>
        <w:t>(4), 355–362.</w:t>
      </w:r>
    </w:p>
    <w:p w14:paraId="1BEC0D2A" w14:textId="77777777" w:rsidR="00221BEA" w:rsidRDefault="005161CB">
      <w:bookmarkStart w:id="272" w:name="ref-lakens2018equivalence"/>
      <w:bookmarkEnd w:id="271"/>
      <w:proofErr w:type="spellStart"/>
      <w:r>
        <w:t>Lakens</w:t>
      </w:r>
      <w:proofErr w:type="spellEnd"/>
      <w:r>
        <w:t xml:space="preserve">, D., </w:t>
      </w:r>
      <w:proofErr w:type="spellStart"/>
      <w:r>
        <w:t>Scheel</w:t>
      </w:r>
      <w:proofErr w:type="spellEnd"/>
      <w:r>
        <w:t xml:space="preserve">, A. M., &amp; </w:t>
      </w:r>
      <w:proofErr w:type="spellStart"/>
      <w:r>
        <w:t>Isager</w:t>
      </w:r>
      <w:proofErr w:type="spellEnd"/>
      <w:r>
        <w:t xml:space="preserve">, P. M. (2018). Equivalence testing for psychological research: A tutorial. </w:t>
      </w:r>
      <w:r>
        <w:rPr>
          <w:i/>
        </w:rPr>
        <w:t>Advances in Methods and Practices in Psychological Science</w:t>
      </w:r>
      <w:r>
        <w:t>, 2515245918770963.</w:t>
      </w:r>
    </w:p>
    <w:p w14:paraId="49C1C4C5" w14:textId="77777777" w:rsidR="00221BEA" w:rsidRDefault="005161CB">
      <w:bookmarkStart w:id="273" w:name="ref-ly2016harold"/>
      <w:bookmarkEnd w:id="272"/>
      <w:r>
        <w:t xml:space="preserve">Ly, A., </w:t>
      </w:r>
      <w:proofErr w:type="spellStart"/>
      <w:r>
        <w:t>Verhagen</w:t>
      </w:r>
      <w:proofErr w:type="spellEnd"/>
      <w:r>
        <w:t xml:space="preserve">, J., &amp; </w:t>
      </w:r>
      <w:proofErr w:type="spellStart"/>
      <w:r>
        <w:t>Wagenmakers</w:t>
      </w:r>
      <w:proofErr w:type="spellEnd"/>
      <w:r>
        <w:t xml:space="preserve">, E.-J. (2016). Harold </w:t>
      </w:r>
      <w:proofErr w:type="spellStart"/>
      <w:r>
        <w:t>jeffreys’s</w:t>
      </w:r>
      <w:proofErr w:type="spellEnd"/>
      <w:r>
        <w:t xml:space="preserve"> default </w:t>
      </w:r>
      <w:proofErr w:type="spellStart"/>
      <w:r>
        <w:t>bayes</w:t>
      </w:r>
      <w:proofErr w:type="spellEnd"/>
      <w:r>
        <w:t xml:space="preserve"> factor hypothesis tests: Explanation, extension, and application in psychology. </w:t>
      </w:r>
      <w:r>
        <w:rPr>
          <w:i/>
        </w:rPr>
        <w:t>Journal of Mathematical Psychology</w:t>
      </w:r>
      <w:r>
        <w:t xml:space="preserve">, </w:t>
      </w:r>
      <w:r>
        <w:rPr>
          <w:i/>
        </w:rPr>
        <w:t>72</w:t>
      </w:r>
      <w:r>
        <w:t>, 19–32.</w:t>
      </w:r>
    </w:p>
    <w:p w14:paraId="29A6A278" w14:textId="77777777" w:rsidR="00221BEA" w:rsidRDefault="005161CB">
      <w:bookmarkStart w:id="274" w:name="ref-marasini2016use"/>
      <w:bookmarkEnd w:id="273"/>
      <w:proofErr w:type="spellStart"/>
      <w:r>
        <w:t>Marasini</w:t>
      </w:r>
      <w:proofErr w:type="spellEnd"/>
      <w:r>
        <w:t xml:space="preserve">, D., </w:t>
      </w:r>
      <w:proofErr w:type="spellStart"/>
      <w:r>
        <w:t>Quatto</w:t>
      </w:r>
      <w:proofErr w:type="spellEnd"/>
      <w:r>
        <w:t xml:space="preserve">, P., &amp; </w:t>
      </w:r>
      <w:proofErr w:type="spellStart"/>
      <w:r>
        <w:t>Ripamonti</w:t>
      </w:r>
      <w:proofErr w:type="spellEnd"/>
      <w:r>
        <w:t xml:space="preserve">, E. (2016). The use of p-values in applied research: Interpretation and new trends. </w:t>
      </w:r>
      <w:proofErr w:type="spellStart"/>
      <w:r>
        <w:rPr>
          <w:i/>
        </w:rPr>
        <w:t>Statistica</w:t>
      </w:r>
      <w:proofErr w:type="spellEnd"/>
      <w:r>
        <w:t xml:space="preserve">, </w:t>
      </w:r>
      <w:r>
        <w:rPr>
          <w:i/>
        </w:rPr>
        <w:t>76</w:t>
      </w:r>
      <w:r>
        <w:t>(4), 315–325.</w:t>
      </w:r>
    </w:p>
    <w:p w14:paraId="78B39475" w14:textId="77777777" w:rsidR="00221BEA" w:rsidRDefault="005161CB">
      <w:bookmarkStart w:id="275" w:name="ref-maxwell2015psychology"/>
      <w:bookmarkEnd w:id="274"/>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1C53358E" w14:textId="77777777" w:rsidR="00221BEA" w:rsidRDefault="005161CB">
      <w:bookmarkStart w:id="276" w:name="ref-mcelreath2018statistical"/>
      <w:bookmarkEnd w:id="275"/>
      <w:proofErr w:type="spellStart"/>
      <w:r>
        <w:t>McElreath</w:t>
      </w:r>
      <w:proofErr w:type="spellEnd"/>
      <w:r>
        <w:t xml:space="preserve">, R. (2018). </w:t>
      </w:r>
      <w:r>
        <w:rPr>
          <w:i/>
        </w:rPr>
        <w:t xml:space="preserve">Statistical rethinking: A </w:t>
      </w:r>
      <w:proofErr w:type="spellStart"/>
      <w:r>
        <w:rPr>
          <w:i/>
        </w:rPr>
        <w:t>bayesian</w:t>
      </w:r>
      <w:proofErr w:type="spellEnd"/>
      <w:r>
        <w:rPr>
          <w:i/>
        </w:rPr>
        <w:t xml:space="preserve"> course with examples in r and </w:t>
      </w:r>
      <w:proofErr w:type="spellStart"/>
      <w:r>
        <w:rPr>
          <w:i/>
        </w:rPr>
        <w:t>stan</w:t>
      </w:r>
      <w:proofErr w:type="spellEnd"/>
      <w:r>
        <w:t>. Chapman; Hall/CRC.</w:t>
      </w:r>
    </w:p>
    <w:p w14:paraId="3F3A558A" w14:textId="77777777" w:rsidR="00221BEA" w:rsidRDefault="005161CB">
      <w:bookmarkStart w:id="277" w:name="ref-mills2017objective"/>
      <w:bookmarkEnd w:id="276"/>
      <w:r>
        <w:t xml:space="preserve">Mills, J. A. (2017). Objective </w:t>
      </w:r>
      <w:proofErr w:type="spellStart"/>
      <w:r>
        <w:t>bayesian</w:t>
      </w:r>
      <w:proofErr w:type="spellEnd"/>
      <w:r>
        <w:t xml:space="preserve"> precise hypothesis testing. </w:t>
      </w:r>
      <w:r>
        <w:rPr>
          <w:i/>
        </w:rPr>
        <w:t>University of Cincinnati [Original Version: 2007]</w:t>
      </w:r>
      <w:r>
        <w:t>.</w:t>
      </w:r>
    </w:p>
    <w:p w14:paraId="3BF05784" w14:textId="77777777" w:rsidR="00221BEA" w:rsidRDefault="005161CB">
      <w:bookmarkStart w:id="278" w:name="ref-mills2014bayesian"/>
      <w:bookmarkEnd w:id="277"/>
      <w:r>
        <w:t xml:space="preserve">Mills, J. A., &amp; Parent, O. (2014). Bayesian </w:t>
      </w:r>
      <w:proofErr w:type="spellStart"/>
      <w:r>
        <w:t>mcmc</w:t>
      </w:r>
      <w:proofErr w:type="spellEnd"/>
      <w:r>
        <w:t xml:space="preserve"> estimation. In </w:t>
      </w:r>
      <w:r>
        <w:rPr>
          <w:i/>
        </w:rPr>
        <w:t>Handbook of regional science</w:t>
      </w:r>
      <w:r>
        <w:t xml:space="preserve"> (pp. 1571–1595). Springer.</w:t>
      </w:r>
    </w:p>
    <w:p w14:paraId="0E5A2844" w14:textId="77777777" w:rsidR="00221BEA" w:rsidRDefault="005161CB">
      <w:bookmarkStart w:id="279" w:name="ref-morey2011bayesinterval"/>
      <w:bookmarkEnd w:id="278"/>
      <w:r>
        <w:t xml:space="preserve">Morey, R. D., &amp; </w:t>
      </w:r>
      <w:proofErr w:type="spellStart"/>
      <w:r>
        <w:t>Rouder</w:t>
      </w:r>
      <w:proofErr w:type="spellEnd"/>
      <w:r>
        <w:t xml:space="preserve">, J. N. (2011). Bayes factor approaches for testing interval null hypotheses. </w:t>
      </w:r>
      <w:r>
        <w:rPr>
          <w:i/>
        </w:rPr>
        <w:t>Psychological Methods</w:t>
      </w:r>
      <w:r>
        <w:t xml:space="preserve">, </w:t>
      </w:r>
      <w:r>
        <w:rPr>
          <w:i/>
        </w:rPr>
        <w:t>16</w:t>
      </w:r>
      <w:r>
        <w:t>(4), 406.</w:t>
      </w:r>
    </w:p>
    <w:p w14:paraId="33C76CDB" w14:textId="77777777" w:rsidR="00221BEA" w:rsidRDefault="005161CB">
      <w:bookmarkStart w:id="280" w:name="ref-robert2014jeffreys"/>
      <w:bookmarkEnd w:id="279"/>
      <w:r>
        <w:t xml:space="preserve">Robert, C. P. (2014). On the </w:t>
      </w:r>
      <w:proofErr w:type="spellStart"/>
      <w:r>
        <w:t>jeffreys-lindley</w:t>
      </w:r>
      <w:proofErr w:type="spellEnd"/>
      <w:r>
        <w:t xml:space="preserve"> paradox. </w:t>
      </w:r>
      <w:r>
        <w:rPr>
          <w:i/>
        </w:rPr>
        <w:t>Philosophy of Science</w:t>
      </w:r>
      <w:r>
        <w:t xml:space="preserve">, </w:t>
      </w:r>
      <w:r>
        <w:rPr>
          <w:i/>
        </w:rPr>
        <w:t>81</w:t>
      </w:r>
      <w:r>
        <w:t>(2), 216–232.</w:t>
      </w:r>
    </w:p>
    <w:p w14:paraId="04A7D139" w14:textId="77777777" w:rsidR="00221BEA" w:rsidRDefault="005161CB">
      <w:bookmarkStart w:id="281" w:name="ref-rouder2018bayesian"/>
      <w:bookmarkEnd w:id="280"/>
      <w:proofErr w:type="spellStart"/>
      <w:r>
        <w:lastRenderedPageBreak/>
        <w:t>Rouder</w:t>
      </w:r>
      <w:proofErr w:type="spellEnd"/>
      <w:r>
        <w:t xml:space="preserve">, J. N., </w:t>
      </w:r>
      <w:proofErr w:type="spellStart"/>
      <w:r>
        <w:t>Haaf</w:t>
      </w:r>
      <w:proofErr w:type="spellEnd"/>
      <w:r>
        <w:t xml:space="preserve">, J. M., &amp; </w:t>
      </w:r>
      <w:proofErr w:type="spellStart"/>
      <w:r>
        <w:t>Vandekerckhove</w:t>
      </w:r>
      <w:proofErr w:type="spellEnd"/>
      <w:r>
        <w:t xml:space="preserve">, J. (2018). Bayesian inference for psychology, part iv: Parameter estimation and </w:t>
      </w:r>
      <w:proofErr w:type="spellStart"/>
      <w:r>
        <w:t>bayes</w:t>
      </w:r>
      <w:proofErr w:type="spellEnd"/>
      <w:r>
        <w:t xml:space="preserve"> factors. </w:t>
      </w:r>
      <w:proofErr w:type="spellStart"/>
      <w:r>
        <w:rPr>
          <w:i/>
        </w:rPr>
        <w:t>Psychonomic</w:t>
      </w:r>
      <w:proofErr w:type="spellEnd"/>
      <w:r>
        <w:rPr>
          <w:i/>
        </w:rPr>
        <w:t xml:space="preserve"> Bulletin &amp; Review</w:t>
      </w:r>
      <w:r>
        <w:t xml:space="preserve">, </w:t>
      </w:r>
      <w:r>
        <w:rPr>
          <w:i/>
        </w:rPr>
        <w:t>25</w:t>
      </w:r>
      <w:r>
        <w:t>(1), 102–113.</w:t>
      </w:r>
    </w:p>
    <w:p w14:paraId="35122C02" w14:textId="77777777" w:rsidR="00221BEA" w:rsidRDefault="005161CB">
      <w:bookmarkStart w:id="282" w:name="ref-rouder2012default"/>
      <w:bookmarkEnd w:id="281"/>
      <w:proofErr w:type="spellStart"/>
      <w:r>
        <w:t>Rouder</w:t>
      </w:r>
      <w:proofErr w:type="spellEnd"/>
      <w:r>
        <w:t xml:space="preserve">, J. N., &amp; Morey, R. D. (2012). Default </w:t>
      </w:r>
      <w:proofErr w:type="spellStart"/>
      <w:r>
        <w:t>bayes</w:t>
      </w:r>
      <w:proofErr w:type="spellEnd"/>
      <w:r>
        <w:t xml:space="preserve"> factors for model selection in regression. </w:t>
      </w:r>
      <w:r>
        <w:rPr>
          <w:i/>
        </w:rPr>
        <w:t>Multivariate Behavioral Research</w:t>
      </w:r>
      <w:r>
        <w:t xml:space="preserve">, </w:t>
      </w:r>
      <w:r>
        <w:rPr>
          <w:i/>
        </w:rPr>
        <w:t>47</w:t>
      </w:r>
      <w:r>
        <w:t>(6), 877–903.</w:t>
      </w:r>
    </w:p>
    <w:p w14:paraId="152F1A54" w14:textId="77777777" w:rsidR="00221BEA" w:rsidRDefault="005161CB">
      <w:bookmarkStart w:id="283" w:name="ref-rouder2009bayesian"/>
      <w:bookmarkEnd w:id="282"/>
      <w:proofErr w:type="spellStart"/>
      <w:r>
        <w:t>Rouder</w:t>
      </w:r>
      <w:proofErr w:type="spellEnd"/>
      <w:r>
        <w:t xml:space="preserve">, J. N., </w:t>
      </w:r>
      <w:proofErr w:type="spellStart"/>
      <w:r>
        <w:t>Speckman</w:t>
      </w:r>
      <w:proofErr w:type="spellEnd"/>
      <w:r>
        <w:t xml:space="preserve">, P. L., Sun, D., Morey, R. D., &amp; Iverson, G. (2009). Bayesian t tests for accepting and rejecting the null hypothesis. </w:t>
      </w:r>
      <w:proofErr w:type="spellStart"/>
      <w:r>
        <w:rPr>
          <w:i/>
        </w:rPr>
        <w:t>Psychonomic</w:t>
      </w:r>
      <w:proofErr w:type="spellEnd"/>
      <w:r>
        <w:rPr>
          <w:i/>
        </w:rPr>
        <w:t xml:space="preserve"> Bulletin &amp; Review</w:t>
      </w:r>
      <w:r>
        <w:t xml:space="preserve">, </w:t>
      </w:r>
      <w:r>
        <w:rPr>
          <w:i/>
        </w:rPr>
        <w:t>16</w:t>
      </w:r>
      <w:r>
        <w:t>(2), 225–237.</w:t>
      </w:r>
    </w:p>
    <w:p w14:paraId="4B11B493" w14:textId="77777777" w:rsidR="00221BEA" w:rsidRDefault="005161CB">
      <w:bookmarkStart w:id="284" w:name="ref-simonsohn2014p"/>
      <w:bookmarkEnd w:id="283"/>
      <w:proofErr w:type="spellStart"/>
      <w:r>
        <w:t>Simonsohn</w:t>
      </w:r>
      <w:proofErr w:type="spellEnd"/>
      <w:r>
        <w:t xml:space="preserve">, U., Nelson, L. D., &amp; Simmons, J. P. (2014). P-curve and effect size: Correcting for publication bias using only significant results. </w:t>
      </w:r>
      <w:r>
        <w:rPr>
          <w:i/>
        </w:rPr>
        <w:t>Perspectives on Psychological Science</w:t>
      </w:r>
      <w:r>
        <w:t xml:space="preserve">, </w:t>
      </w:r>
      <w:r>
        <w:rPr>
          <w:i/>
        </w:rPr>
        <w:t>9</w:t>
      </w:r>
      <w:r>
        <w:t>(6), 666–681.</w:t>
      </w:r>
    </w:p>
    <w:p w14:paraId="01493DC1" w14:textId="77777777" w:rsidR="00221BEA" w:rsidRDefault="005161CB">
      <w:bookmarkStart w:id="285" w:name="ref-snoek2012practical"/>
      <w:bookmarkEnd w:id="284"/>
      <w:proofErr w:type="spellStart"/>
      <w:r>
        <w:t>Snoek</w:t>
      </w:r>
      <w:proofErr w:type="spellEnd"/>
      <w:r>
        <w:t xml:space="preserve">, J., </w:t>
      </w:r>
      <w:proofErr w:type="spellStart"/>
      <w:r>
        <w:t>Larochelle</w:t>
      </w:r>
      <w:proofErr w:type="spellEnd"/>
      <w:r>
        <w:t xml:space="preserve">, H., &amp; Adams, R. P. (2012). Practical </w:t>
      </w:r>
      <w:proofErr w:type="spellStart"/>
      <w:r>
        <w:t>bayesian</w:t>
      </w:r>
      <w:proofErr w:type="spellEnd"/>
      <w:r>
        <w:t xml:space="preserve"> optimization of machine learning algorithms. </w:t>
      </w:r>
      <w:r>
        <w:rPr>
          <w:i/>
        </w:rPr>
        <w:t>Advances in neural information processing systems</w:t>
      </w:r>
      <w:r>
        <w:t>, 2951–2959.</w:t>
      </w:r>
    </w:p>
    <w:p w14:paraId="71D2BA20" w14:textId="77777777" w:rsidR="00221BEA" w:rsidRDefault="005161CB">
      <w:bookmarkStart w:id="286" w:name="ref-spanos2013should"/>
      <w:bookmarkEnd w:id="285"/>
      <w:proofErr w:type="spellStart"/>
      <w:r>
        <w:t>Spanos</w:t>
      </w:r>
      <w:proofErr w:type="spellEnd"/>
      <w:r>
        <w:t xml:space="preserve">, A. (2013). Who should be afraid of the </w:t>
      </w:r>
      <w:proofErr w:type="spellStart"/>
      <w:r>
        <w:t>jeffreys-lindley</w:t>
      </w:r>
      <w:proofErr w:type="spellEnd"/>
      <w:r>
        <w:t xml:space="preserve"> paradox? </w:t>
      </w:r>
      <w:r>
        <w:rPr>
          <w:i/>
        </w:rPr>
        <w:t>Philosophy of Science</w:t>
      </w:r>
      <w:r>
        <w:t xml:space="preserve">, </w:t>
      </w:r>
      <w:r>
        <w:rPr>
          <w:i/>
        </w:rPr>
        <w:t>80</w:t>
      </w:r>
      <w:r>
        <w:t>(1), 73–93.</w:t>
      </w:r>
    </w:p>
    <w:p w14:paraId="3C3B537D" w14:textId="77777777" w:rsidR="00221BEA" w:rsidRDefault="005161CB">
      <w:bookmarkStart w:id="287" w:name="ref-sullivan2012using"/>
      <w:bookmarkEnd w:id="286"/>
      <w:r>
        <w:t xml:space="preserve">Sullivan, G. M., &amp; </w:t>
      </w:r>
      <w:proofErr w:type="spellStart"/>
      <w:r>
        <w:t>Feinn</w:t>
      </w:r>
      <w:proofErr w:type="spellEnd"/>
      <w:r>
        <w:t xml:space="preserve">, R. (2012). Using effect size—or why the p value is not enough. </w:t>
      </w:r>
      <w:r>
        <w:rPr>
          <w:i/>
        </w:rPr>
        <w:t>Journal of Graduate Medical Education</w:t>
      </w:r>
      <w:r>
        <w:t xml:space="preserve">, </w:t>
      </w:r>
      <w:r>
        <w:rPr>
          <w:i/>
        </w:rPr>
        <w:t>4</w:t>
      </w:r>
      <w:r>
        <w:t>(3), 279–282.</w:t>
      </w:r>
    </w:p>
    <w:p w14:paraId="4AFEBD26" w14:textId="77777777" w:rsidR="00221BEA" w:rsidRDefault="005161CB">
      <w:bookmarkStart w:id="288" w:name="ref-szucs2016empirical"/>
      <w:bookmarkEnd w:id="287"/>
      <w:proofErr w:type="spellStart"/>
      <w:r>
        <w:t>Szucs</w:t>
      </w:r>
      <w:proofErr w:type="spellEnd"/>
      <w:r>
        <w:t xml:space="preserve">, D., &amp; Ioannidis, J. P. (2016). Empirical assessment of published effect sizes and power in the recent cognitive neuroscience and psychology literature. </w:t>
      </w:r>
      <w:proofErr w:type="spellStart"/>
      <w:r>
        <w:rPr>
          <w:i/>
        </w:rPr>
        <w:t>BioRxiv</w:t>
      </w:r>
      <w:proofErr w:type="spellEnd"/>
      <w:r>
        <w:t>, 071530.</w:t>
      </w:r>
    </w:p>
    <w:p w14:paraId="29AB335F" w14:textId="77777777" w:rsidR="00221BEA" w:rsidRDefault="005161CB">
      <w:bookmarkStart w:id="289" w:name="ref-vanpaemel2010prior"/>
      <w:bookmarkEnd w:id="288"/>
      <w:proofErr w:type="spellStart"/>
      <w:r>
        <w:t>Vanpaemel</w:t>
      </w:r>
      <w:proofErr w:type="spellEnd"/>
      <w:r>
        <w:t xml:space="preserve">, W. (2010). Prior sensitivity in theory testing: An apologia for the </w:t>
      </w:r>
      <w:proofErr w:type="spellStart"/>
      <w:r>
        <w:t>bayes</w:t>
      </w:r>
      <w:proofErr w:type="spellEnd"/>
      <w:r>
        <w:t xml:space="preserve"> factor. </w:t>
      </w:r>
      <w:r>
        <w:rPr>
          <w:i/>
        </w:rPr>
        <w:t>Journal of Mathematical Psychology</w:t>
      </w:r>
      <w:r>
        <w:t xml:space="preserve">, </w:t>
      </w:r>
      <w:r>
        <w:rPr>
          <w:i/>
        </w:rPr>
        <w:t>54</w:t>
      </w:r>
      <w:r>
        <w:t>(6), 491–498.</w:t>
      </w:r>
    </w:p>
    <w:p w14:paraId="27DE91D0" w14:textId="77777777" w:rsidR="00221BEA" w:rsidRDefault="005161CB">
      <w:bookmarkStart w:id="290" w:name="ref-wagenmakers2007practical"/>
      <w:bookmarkEnd w:id="289"/>
      <w:proofErr w:type="spellStart"/>
      <w:r>
        <w:t>Wagenmakers</w:t>
      </w:r>
      <w:proofErr w:type="spellEnd"/>
      <w:r>
        <w:t xml:space="preserve">, E.-J. (2007). A practical solution to the pervasive problems </w:t>
      </w:r>
      <w:proofErr w:type="spellStart"/>
      <w:r>
        <w:t>ofp</w:t>
      </w:r>
      <w:proofErr w:type="spellEnd"/>
      <w:r>
        <w:t xml:space="preserve"> values. </w:t>
      </w:r>
      <w:proofErr w:type="spellStart"/>
      <w:r>
        <w:rPr>
          <w:i/>
        </w:rPr>
        <w:t>Psychonomic</w:t>
      </w:r>
      <w:proofErr w:type="spellEnd"/>
      <w:r>
        <w:rPr>
          <w:i/>
        </w:rPr>
        <w:t xml:space="preserve"> Bulletin &amp; Review</w:t>
      </w:r>
      <w:r>
        <w:t xml:space="preserve">, </w:t>
      </w:r>
      <w:r>
        <w:rPr>
          <w:i/>
        </w:rPr>
        <w:t>14</w:t>
      </w:r>
      <w:r>
        <w:t>(5), 779–804.</w:t>
      </w:r>
    </w:p>
    <w:p w14:paraId="208CAB49" w14:textId="77777777" w:rsidR="00221BEA" w:rsidRDefault="005161CB">
      <w:bookmarkStart w:id="291" w:name="ref-wagenmakers2015another"/>
      <w:bookmarkEnd w:id="290"/>
      <w:proofErr w:type="spellStart"/>
      <w:r>
        <w:t>Wagenmakers</w:t>
      </w:r>
      <w:proofErr w:type="spellEnd"/>
      <w:r>
        <w:t xml:space="preserve">, E.-J., Lee, M., </w:t>
      </w:r>
      <w:proofErr w:type="spellStart"/>
      <w:r>
        <w:t>Rouder</w:t>
      </w:r>
      <w:proofErr w:type="spellEnd"/>
      <w:r>
        <w:t xml:space="preserve">, J., &amp; Morey, R. (2019, August). Another statistical paradox. Retrieved from </w:t>
      </w:r>
      <w:hyperlink r:id="rId19">
        <w:r>
          <w:rPr>
            <w:rStyle w:val="Hyperlink"/>
          </w:rPr>
          <w:t>http://www.ejwagenmakers.com/submitted/AnotherStatisticalParadox.pdf</w:t>
        </w:r>
      </w:hyperlink>
    </w:p>
    <w:p w14:paraId="4F93D760" w14:textId="77777777" w:rsidR="00221BEA" w:rsidRDefault="005161CB">
      <w:bookmarkStart w:id="292" w:name="ref-wagenmakers2010bayesian"/>
      <w:bookmarkEnd w:id="291"/>
      <w:proofErr w:type="spellStart"/>
      <w:r>
        <w:t>Wagenmakers</w:t>
      </w:r>
      <w:proofErr w:type="spellEnd"/>
      <w:r>
        <w:t xml:space="preserve">, E.-J., </w:t>
      </w:r>
      <w:proofErr w:type="spellStart"/>
      <w:r>
        <w:t>Lodewyckx</w:t>
      </w:r>
      <w:proofErr w:type="spellEnd"/>
      <w:r>
        <w:t xml:space="preserve">, T., </w:t>
      </w:r>
      <w:proofErr w:type="spellStart"/>
      <w:r>
        <w:t>Kuriyal</w:t>
      </w:r>
      <w:proofErr w:type="spellEnd"/>
      <w:r>
        <w:t xml:space="preserve">, H., &amp; </w:t>
      </w:r>
      <w:proofErr w:type="spellStart"/>
      <w:r>
        <w:t>Grasman</w:t>
      </w:r>
      <w:proofErr w:type="spellEnd"/>
      <w:r>
        <w:t xml:space="preserve">, R. (2010). Bayesian hypothesis testing for psychologists: A tutorial on the savage–dickey method. </w:t>
      </w:r>
      <w:r>
        <w:rPr>
          <w:i/>
        </w:rPr>
        <w:t>Cognitive Psychology</w:t>
      </w:r>
      <w:r>
        <w:t xml:space="preserve">, </w:t>
      </w:r>
      <w:r>
        <w:rPr>
          <w:i/>
        </w:rPr>
        <w:t>60</w:t>
      </w:r>
      <w:r>
        <w:t>(3), 158–189.</w:t>
      </w:r>
    </w:p>
    <w:p w14:paraId="75BA5F21" w14:textId="77777777" w:rsidR="00221BEA" w:rsidRDefault="005161CB">
      <w:bookmarkStart w:id="293" w:name="ref-wagenmakers2018bayesian"/>
      <w:bookmarkEnd w:id="292"/>
      <w:proofErr w:type="spellStart"/>
      <w:r>
        <w:t>Wagenmakers</w:t>
      </w:r>
      <w:proofErr w:type="spellEnd"/>
      <w:r>
        <w:t xml:space="preserve">, E.-J., </w:t>
      </w:r>
      <w:proofErr w:type="spellStart"/>
      <w:r>
        <w:t>Marsman</w:t>
      </w:r>
      <w:proofErr w:type="spellEnd"/>
      <w:r>
        <w:t xml:space="preserve">, M., Jamil, T., Ly, A., </w:t>
      </w:r>
      <w:proofErr w:type="spellStart"/>
      <w:r>
        <w:t>Verhagen</w:t>
      </w:r>
      <w:proofErr w:type="spellEnd"/>
      <w:r>
        <w:t xml:space="preserve">, J., Love, J., … others. (2018). Bayesian inference for psychology. Part i: Theoretical advantages and practical ramifications. </w:t>
      </w:r>
      <w:proofErr w:type="spellStart"/>
      <w:r>
        <w:rPr>
          <w:i/>
        </w:rPr>
        <w:t>Psychonomic</w:t>
      </w:r>
      <w:proofErr w:type="spellEnd"/>
      <w:r>
        <w:rPr>
          <w:i/>
        </w:rPr>
        <w:t xml:space="preserve"> Bulletin &amp; Review</w:t>
      </w:r>
      <w:r>
        <w:t xml:space="preserve">, </w:t>
      </w:r>
      <w:r>
        <w:rPr>
          <w:i/>
        </w:rPr>
        <w:t>25</w:t>
      </w:r>
      <w:r>
        <w:t>(1), 35–57.</w:t>
      </w:r>
    </w:p>
    <w:p w14:paraId="09E06C5A" w14:textId="77777777" w:rsidR="00221BEA" w:rsidRDefault="005161CB">
      <w:bookmarkStart w:id="294" w:name="ref-wagenmakers2016bayesian"/>
      <w:bookmarkEnd w:id="293"/>
      <w:proofErr w:type="spellStart"/>
      <w:r>
        <w:t>Wagenmakers</w:t>
      </w:r>
      <w:proofErr w:type="spellEnd"/>
      <w:r>
        <w:t xml:space="preserve">, E.-J., Morey, R. D., &amp; Lee, M. D. (2016). Bayesian benefits for the pragmatic researcher. </w:t>
      </w:r>
      <w:r>
        <w:rPr>
          <w:i/>
        </w:rPr>
        <w:t>Current Directions in Psychological Science</w:t>
      </w:r>
      <w:r>
        <w:t xml:space="preserve">, </w:t>
      </w:r>
      <w:r>
        <w:rPr>
          <w:i/>
        </w:rPr>
        <w:t>25</w:t>
      </w:r>
      <w:r>
        <w:t>(3), 169–176.</w:t>
      </w:r>
    </w:p>
    <w:p w14:paraId="01A979D0" w14:textId="77777777" w:rsidR="00221BEA" w:rsidRDefault="005161CB">
      <w:bookmarkStart w:id="295" w:name="ref-wagenmakers2017need"/>
      <w:bookmarkEnd w:id="294"/>
      <w:proofErr w:type="spellStart"/>
      <w:r>
        <w:t>Wagenmakers</w:t>
      </w:r>
      <w:proofErr w:type="spellEnd"/>
      <w:r>
        <w:t xml:space="preserve">, E.-J., </w:t>
      </w:r>
      <w:proofErr w:type="spellStart"/>
      <w:r>
        <w:t>Verhagen</w:t>
      </w:r>
      <w:proofErr w:type="spellEnd"/>
      <w:r>
        <w:t xml:space="preserve">, J., Ly, A., Matzke, D., </w:t>
      </w:r>
      <w:proofErr w:type="spellStart"/>
      <w:r>
        <w:t>Steingroever</w:t>
      </w:r>
      <w:proofErr w:type="spellEnd"/>
      <w:r>
        <w:t xml:space="preserve">, H., </w:t>
      </w:r>
      <w:proofErr w:type="spellStart"/>
      <w:r>
        <w:t>Rouder</w:t>
      </w:r>
      <w:proofErr w:type="spellEnd"/>
      <w:r>
        <w:t xml:space="preserve">, J. N., &amp; Morey, R. D. (2017). The need for </w:t>
      </w:r>
      <w:proofErr w:type="spellStart"/>
      <w:r>
        <w:t>bayesian</w:t>
      </w:r>
      <w:proofErr w:type="spellEnd"/>
      <w:r>
        <w:t xml:space="preserve"> hypothesis testing in psychological science. </w:t>
      </w:r>
      <w:r>
        <w:rPr>
          <w:i/>
        </w:rPr>
        <w:t>Psychological Science Under Scrutiny: Recent Challenges and Proposed Solutions</w:t>
      </w:r>
      <w:r>
        <w:t>, 123–138.</w:t>
      </w:r>
    </w:p>
    <w:p w14:paraId="5DB2CE1E" w14:textId="77777777" w:rsidR="00221BEA" w:rsidRDefault="005161CB">
      <w:bookmarkStart w:id="296" w:name="ref-wasserstein2016asa"/>
      <w:bookmarkEnd w:id="295"/>
      <w:r>
        <w:t xml:space="preserve">Wasserstein, R. L., Lazar, N. A., &amp; others. (2016). The </w:t>
      </w:r>
      <w:proofErr w:type="spellStart"/>
      <w:r>
        <w:t>asa’s</w:t>
      </w:r>
      <w:proofErr w:type="spellEnd"/>
      <w:r>
        <w:t xml:space="preserve"> statement on p-values: Context, process, and purpose. </w:t>
      </w:r>
      <w:r>
        <w:rPr>
          <w:i/>
        </w:rPr>
        <w:t>The American Statistician</w:t>
      </w:r>
      <w:r>
        <w:t xml:space="preserve">, </w:t>
      </w:r>
      <w:r>
        <w:rPr>
          <w:i/>
        </w:rPr>
        <w:t>70</w:t>
      </w:r>
      <w:r>
        <w:t>(2), 129–133.</w:t>
      </w:r>
      <w:bookmarkEnd w:id="245"/>
      <w:bookmarkEnd w:id="296"/>
    </w:p>
    <w:sectPr w:rsidR="00221BEA" w:rsidSect="005161CB">
      <w:headerReference w:type="even" r:id="rId20"/>
      <w:headerReference w:type="default" r:id="rId21"/>
      <w:footerReference w:type="even" r:id="rId22"/>
      <w:footerReference w:type="default" r:id="rId23"/>
      <w:headerReference w:type="first" r:id="rId24"/>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9" w:author="Daniel Lüdecke" w:date="2019-08-11T09:57:00Z" w:initials="DL">
    <w:p w14:paraId="21B295E8" w14:textId="77777777" w:rsidR="00861511" w:rsidRDefault="00861511">
      <w:pPr>
        <w:pStyle w:val="Kommentartext"/>
      </w:pPr>
      <w:r>
        <w:rPr>
          <w:rStyle w:val="Kommentarzeichen"/>
        </w:rPr>
        <w:annotationRef/>
      </w:r>
      <w:r>
        <w:t>Do we have a reference for this claim?</w:t>
      </w:r>
    </w:p>
  </w:comment>
  <w:comment w:id="142" w:author="Daniel Lüdecke" w:date="2019-08-11T13:58:00Z" w:initials="DL">
    <w:p w14:paraId="12654D92" w14:textId="7B0169FE" w:rsidR="00861511" w:rsidRDefault="00861511">
      <w:pPr>
        <w:pStyle w:val="Kommentartext"/>
      </w:pPr>
      <w:r>
        <w:rPr>
          <w:rStyle w:val="Kommentarzeichen"/>
        </w:rPr>
        <w:annotationRef/>
      </w:r>
      <w:r>
        <w:t>Maybe need to introduce this term</w:t>
      </w:r>
    </w:p>
  </w:comment>
  <w:comment w:id="174" w:author="Daniel Lüdecke" w:date="2019-08-11T18:51:00Z" w:initials="DL">
    <w:p w14:paraId="056EB966" w14:textId="78D39717" w:rsidR="00861511" w:rsidRDefault="00861511">
      <w:pPr>
        <w:pStyle w:val="Kommentartext"/>
      </w:pPr>
      <w:r>
        <w:rPr>
          <w:rStyle w:val="Kommentarzeichen"/>
        </w:rPr>
        <w:annotationRef/>
      </w:r>
      <w:r>
        <w:t>%-y-scale for all ROPE panels?</w:t>
      </w:r>
    </w:p>
  </w:comment>
  <w:comment w:id="176" w:author="Daniel Lüdecke" w:date="2019-08-11T19:11:00Z" w:initials="DL">
    <w:p w14:paraId="18DD4875" w14:textId="51DE5F95" w:rsidR="00861511" w:rsidRDefault="00861511">
      <w:pPr>
        <w:pStyle w:val="Kommentartext"/>
      </w:pPr>
      <w:r>
        <w:rPr>
          <w:rStyle w:val="Kommentarzeichen"/>
        </w:rPr>
        <w:annotationRef/>
      </w:r>
      <w:r>
        <w:t>Fig. 1 should have “sample size” as axis title.</w:t>
      </w:r>
    </w:p>
  </w:comment>
  <w:comment w:id="184" w:author="Daniel Lüdecke" w:date="2019-08-11T18:46:00Z" w:initials="DL">
    <w:p w14:paraId="6B776219" w14:textId="5D333B60" w:rsidR="00861511" w:rsidRDefault="00861511">
      <w:pPr>
        <w:pStyle w:val="Kommentartext"/>
      </w:pPr>
      <w:r>
        <w:rPr>
          <w:rStyle w:val="Kommentarzeichen"/>
        </w:rPr>
        <w:annotationRef/>
      </w:r>
      <w:r>
        <w:t>This is partly or completely discussion (also due to citation, which usually don’t happen in results)</w:t>
      </w:r>
    </w:p>
  </w:comment>
  <w:comment w:id="188" w:author="Daniel Lüdecke" w:date="2019-08-11T19:02:00Z" w:initials="DL">
    <w:p w14:paraId="690F88A6" w14:textId="358C30D9" w:rsidR="00861511" w:rsidRDefault="00861511">
      <w:pPr>
        <w:pStyle w:val="Kommentartext"/>
      </w:pPr>
      <w:r>
        <w:rPr>
          <w:rStyle w:val="Kommentarzeichen"/>
        </w:rPr>
        <w:annotationRef/>
      </w:r>
      <w:r>
        <w:t>The figure 5 is too complex. We probably should separate by model type (fig. 5A and 5B for the model typ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B295E8" w15:done="0"/>
  <w15:commentEx w15:paraId="12654D92" w15:done="0"/>
  <w15:commentEx w15:paraId="056EB966" w15:done="0"/>
  <w15:commentEx w15:paraId="18DD4875" w15:done="0"/>
  <w15:commentEx w15:paraId="6B776219" w15:done="0"/>
  <w15:commentEx w15:paraId="690F88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295E8" w16cid:durableId="20FA650B"/>
  <w16cid:commentId w16cid:paraId="12654D92" w16cid:durableId="20FA9D91"/>
  <w16cid:commentId w16cid:paraId="056EB966" w16cid:durableId="20FAE22E"/>
  <w16cid:commentId w16cid:paraId="18DD4875" w16cid:durableId="20FAE6DA"/>
  <w16cid:commentId w16cid:paraId="6B776219" w16cid:durableId="20FAE120"/>
  <w16cid:commentId w16cid:paraId="690F88A6" w16cid:durableId="20FAE4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6906C4" w14:textId="77777777" w:rsidR="00D62F6C" w:rsidRDefault="00D62F6C">
      <w:pPr>
        <w:spacing w:before="0" w:after="0"/>
      </w:pPr>
      <w:r>
        <w:separator/>
      </w:r>
    </w:p>
  </w:endnote>
  <w:endnote w:type="continuationSeparator" w:id="0">
    <w:p w14:paraId="1AC476E7" w14:textId="77777777" w:rsidR="00D62F6C" w:rsidRDefault="00D62F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98E69" w14:textId="77777777" w:rsidR="00861511" w:rsidRPr="00577C4C" w:rsidRDefault="00861511">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24C4CB28" wp14:editId="2CB2737B">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15785B2F" w14:textId="77777777" w:rsidR="00861511" w:rsidRPr="00E9561B" w:rsidRDefault="00861511">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4C4CB28"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15785B2F" w14:textId="77777777" w:rsidR="009F405B" w:rsidRPr="00E9561B" w:rsidRDefault="009F405B">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55050721" wp14:editId="3CEF67D6">
              <wp:simplePos x="0" y="0"/>
              <wp:positionH relativeFrom="margin">
                <wp:align>right</wp:align>
              </wp:positionH>
              <wp:positionV relativeFrom="bottomMargin">
                <wp:align>top</wp:align>
              </wp:positionV>
              <wp:extent cx="1508760" cy="395605"/>
              <wp:effectExtent l="0" t="0" r="0" b="0"/>
              <wp:wrapNone/>
              <wp:docPr id="5"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ED0E21E" w14:textId="76022D6C" w:rsidR="00861511" w:rsidRPr="00577C4C" w:rsidRDefault="0086151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A93428" w:rsidRPr="00A93428">
                            <w:rPr>
                              <w:noProof/>
                              <w:color w:val="000000" w:themeColor="text1"/>
                              <w:sz w:val="22"/>
                              <w:szCs w:val="40"/>
                            </w:rPr>
                            <w:t>20</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050721"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CBVC/lNgIAAGYEAAAOAAAAAAAAAAAAAAAAAC4C&#10;AABkcnMvZTJvRG9jLnhtbFBLAQItABQABgAIAAAAIQA4sBLD2QAAAAQBAAAPAAAAAAAAAAAAAAAA&#10;AJAEAABkcnMvZG93bnJldi54bWxQSwUGAAAAAAQABADzAAAAlgUAAAAA&#10;" filled="f" stroked="f" strokeweight=".5pt">
              <v:textbox style="mso-fit-shape-to-text:t">
                <w:txbxContent>
                  <w:p w14:paraId="7ED0E21E" w14:textId="76022D6C" w:rsidR="00861511" w:rsidRPr="00577C4C" w:rsidRDefault="0086151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A93428" w:rsidRPr="00A93428">
                      <w:rPr>
                        <w:noProof/>
                        <w:color w:val="000000" w:themeColor="text1"/>
                        <w:sz w:val="22"/>
                        <w:szCs w:val="40"/>
                      </w:rPr>
                      <w:t>20</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25475" w14:textId="77777777" w:rsidR="00861511" w:rsidRPr="00577C4C" w:rsidRDefault="00861511">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476F5755" wp14:editId="15762283">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1CD98D8" w14:textId="538B8861" w:rsidR="00861511" w:rsidRPr="00577C4C" w:rsidRDefault="0086151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A93428" w:rsidRPr="00A93428">
                            <w:rPr>
                              <w:noProof/>
                              <w:color w:val="000000" w:themeColor="text1"/>
                              <w:sz w:val="22"/>
                              <w:szCs w:val="40"/>
                            </w:rPr>
                            <w:t>21</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76F5755"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1CD98D8" w14:textId="538B8861" w:rsidR="00861511" w:rsidRPr="00577C4C" w:rsidRDefault="0086151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A93428" w:rsidRPr="00A93428">
                      <w:rPr>
                        <w:noProof/>
                        <w:color w:val="000000" w:themeColor="text1"/>
                        <w:sz w:val="22"/>
                        <w:szCs w:val="40"/>
                      </w:rPr>
                      <w:t>21</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D3351" w14:textId="77777777" w:rsidR="00D62F6C" w:rsidRDefault="00D62F6C">
      <w:r>
        <w:separator/>
      </w:r>
    </w:p>
  </w:footnote>
  <w:footnote w:type="continuationSeparator" w:id="0">
    <w:p w14:paraId="6D09DA83" w14:textId="77777777" w:rsidR="00D62F6C" w:rsidRDefault="00D62F6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F4A7B" w14:textId="77777777" w:rsidR="00861511" w:rsidRPr="007E3148" w:rsidRDefault="00861511" w:rsidP="005161CB">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01909" w14:textId="77777777" w:rsidR="00861511" w:rsidRPr="00A53000" w:rsidRDefault="00861511" w:rsidP="005161CB">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54B5B" w14:textId="77777777" w:rsidR="00861511" w:rsidRDefault="00861511" w:rsidP="005161CB">
    <w:pPr>
      <w:pStyle w:val="Kopfzeile"/>
    </w:pPr>
    <w:r w:rsidRPr="005A1D84">
      <w:rPr>
        <w:noProof/>
        <w:color w:val="A6A6A6" w:themeColor="background1" w:themeShade="A6"/>
        <w:lang w:val="de-DE" w:eastAsia="de-DE"/>
      </w:rPr>
      <w:drawing>
        <wp:inline distT="0" distB="0" distL="0" distR="0" wp14:anchorId="7016ABC4" wp14:editId="30C8768A">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D5B06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None" w15:userId="Daniel Lüdecke"/>
  </w15:person>
  <w15:person w15:author="Daniel Lüdecke [2]">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9FF"/>
    <w:rsid w:val="000C7CB1"/>
    <w:rsid w:val="001B65D1"/>
    <w:rsid w:val="001D4DEF"/>
    <w:rsid w:val="00221BEA"/>
    <w:rsid w:val="0025314E"/>
    <w:rsid w:val="00271627"/>
    <w:rsid w:val="002A7EDF"/>
    <w:rsid w:val="003E581C"/>
    <w:rsid w:val="004134FC"/>
    <w:rsid w:val="004E29B3"/>
    <w:rsid w:val="00503A12"/>
    <w:rsid w:val="00513CF3"/>
    <w:rsid w:val="005161CB"/>
    <w:rsid w:val="00534298"/>
    <w:rsid w:val="0053643A"/>
    <w:rsid w:val="00590D07"/>
    <w:rsid w:val="0064192A"/>
    <w:rsid w:val="00647326"/>
    <w:rsid w:val="006847EE"/>
    <w:rsid w:val="006F4933"/>
    <w:rsid w:val="00706808"/>
    <w:rsid w:val="0074489F"/>
    <w:rsid w:val="00771349"/>
    <w:rsid w:val="00784D58"/>
    <w:rsid w:val="00861511"/>
    <w:rsid w:val="008D6863"/>
    <w:rsid w:val="008E6EDB"/>
    <w:rsid w:val="008F6706"/>
    <w:rsid w:val="00952081"/>
    <w:rsid w:val="009D1FEC"/>
    <w:rsid w:val="009F405B"/>
    <w:rsid w:val="009F68D3"/>
    <w:rsid w:val="00A2017A"/>
    <w:rsid w:val="00A93428"/>
    <w:rsid w:val="00B86B75"/>
    <w:rsid w:val="00BC48D5"/>
    <w:rsid w:val="00BD3B8A"/>
    <w:rsid w:val="00C36279"/>
    <w:rsid w:val="00D04CC1"/>
    <w:rsid w:val="00D212FF"/>
    <w:rsid w:val="00D45FB3"/>
    <w:rsid w:val="00D62F6C"/>
    <w:rsid w:val="00D84F1F"/>
    <w:rsid w:val="00DC1150"/>
    <w:rsid w:val="00DD37C6"/>
    <w:rsid w:val="00E04D53"/>
    <w:rsid w:val="00E315A3"/>
    <w:rsid w:val="00E71EBD"/>
    <w:rsid w:val="00E8511C"/>
    <w:rsid w:val="00EB7FF2"/>
    <w:rsid w:val="00F02878"/>
    <w:rsid w:val="00F67E6E"/>
    <w:rsid w:val="00F91951"/>
    <w:rsid w:val="00FF7A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C6EC9"/>
  <w15:docId w15:val="{CC3D797C-3BA8-4963-8385-01850BD9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5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17/pan.2017.41"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orgs/easystats/peop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easystats/easysta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github.com/easystats/easystats/tree/master/publications/makowski_2019_bayesian" TargetMode="External"/><Relationship Id="rId23" Type="http://schemas.openxmlformats.org/officeDocument/2006/relationships/footer" Target="footer2.xml"/><Relationship Id="rId28" Type="http://schemas.microsoft.com/office/2016/09/relationships/commentsIds" Target="commentsIds.xml"/><Relationship Id="rId10" Type="http://schemas.openxmlformats.org/officeDocument/2006/relationships/hyperlink" Target="https://github.com/easystats/easystats/tree/master/publications/makowski_2019_bayesian/data" TargetMode="External"/><Relationship Id="rId19" Type="http://schemas.openxmlformats.org/officeDocument/2006/relationships/hyperlink" Target="http://www.ejwagenmakers.com/submitted/AnotherStatisticalParadox.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A639F-D73C-4B8B-958E-D05E310AC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89</Words>
  <Characters>47187</Characters>
  <Application>Microsoft Office Word</Application>
  <DocSecurity>0</DocSecurity>
  <Lines>393</Lines>
  <Paragraphs>10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5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dc:creator>
  <cp:keywords/>
  <cp:lastModifiedBy>Daniel Lüdecke</cp:lastModifiedBy>
  <cp:revision>27</cp:revision>
  <dcterms:created xsi:type="dcterms:W3CDTF">2019-08-11T05:26:00Z</dcterms:created>
  <dcterms:modified xsi:type="dcterms:W3CDTF">2019-08-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